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A200E" w14:textId="0A301AC0" w:rsidR="00493D09" w:rsidRPr="00493D09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t xml:space="preserve">EXTENDED TABLE FOR FIGURE </w:t>
      </w:r>
      <w:r>
        <w:rPr>
          <w:b/>
          <w:bCs/>
        </w:rPr>
        <w:t>3A</w:t>
      </w:r>
    </w:p>
    <w:p w14:paraId="3A2C740B" w14:textId="30777D2E" w:rsidR="00CC3D69" w:rsidRDefault="00CC3D69" w:rsidP="00CC3D69">
      <w:pPr>
        <w:pStyle w:val="Corpsdetexte"/>
      </w:pPr>
      <w:r>
        <w:t xml:space="preserve">Kruskal-Wallis and Dunn test for each </w:t>
      </w:r>
      <w:r w:rsidR="00493D09">
        <w:t>concertation</w:t>
      </w:r>
    </w:p>
    <w:p w14:paraId="566CA88E" w14:textId="77777777" w:rsidR="00CC3D69" w:rsidRPr="006552A2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0 micromollar</w:t>
      </w:r>
    </w:p>
    <w:p w14:paraId="218B3245" w14:textId="77777777" w:rsidR="00CC3D69" w:rsidRPr="004032BE" w:rsidRDefault="00CC3D69" w:rsidP="00CC3D69">
      <w:pPr>
        <w:pStyle w:val="SourceCode"/>
        <w:rPr>
          <w:lang w:val="en-US"/>
        </w:rPr>
      </w:pP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 xml:space="preserve">    Kruskal-Wallis rank sum test</w:t>
      </w:r>
      <w:r w:rsidRPr="004032BE">
        <w:rPr>
          <w:lang w:val="en-US"/>
        </w:rPr>
        <w:br/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data:  neuron_normalized by neuron</w:t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Kruskal-Wallis chi-squared = 0.43515, df = 6, p-value = 0.998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9"/>
        <w:gridCol w:w="1324"/>
        <w:gridCol w:w="1250"/>
        <w:gridCol w:w="700"/>
      </w:tblGrid>
      <w:tr w:rsidR="00CC3D69" w14:paraId="401C9BEA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143D02" w14:textId="77777777" w:rsidR="00CC3D69" w:rsidRDefault="00CC3D69" w:rsidP="00165D64">
            <w:pPr>
              <w:pStyle w:val="Compact"/>
              <w:jc w:val="right"/>
            </w:pPr>
            <w:r>
              <w:t>Comparison</w:t>
            </w:r>
          </w:p>
        </w:tc>
        <w:tc>
          <w:tcPr>
            <w:tcW w:w="0" w:type="auto"/>
          </w:tcPr>
          <w:p w14:paraId="47755B8E" w14:textId="77777777" w:rsidR="00CC3D69" w:rsidRDefault="00CC3D69" w:rsidP="00165D64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</w:tcPr>
          <w:p w14:paraId="7C462ABA" w14:textId="77777777" w:rsidR="00CC3D69" w:rsidRDefault="00CC3D69" w:rsidP="00165D64">
            <w:pPr>
              <w:pStyle w:val="Compact"/>
              <w:jc w:val="right"/>
            </w:pPr>
            <w:r>
              <w:t>P.unadj</w:t>
            </w:r>
          </w:p>
        </w:tc>
        <w:tc>
          <w:tcPr>
            <w:tcW w:w="0" w:type="auto"/>
          </w:tcPr>
          <w:p w14:paraId="2AE2211A" w14:textId="77777777" w:rsidR="00CC3D69" w:rsidRDefault="00CC3D69" w:rsidP="00165D64">
            <w:pPr>
              <w:pStyle w:val="Compact"/>
              <w:jc w:val="right"/>
            </w:pPr>
            <w:r>
              <w:t>P.adj</w:t>
            </w:r>
          </w:p>
        </w:tc>
      </w:tr>
      <w:tr w:rsidR="00CC3D69" w14:paraId="2848F902" w14:textId="77777777" w:rsidTr="00165D64">
        <w:tc>
          <w:tcPr>
            <w:tcW w:w="0" w:type="auto"/>
          </w:tcPr>
          <w:p w14:paraId="24964610" w14:textId="77777777" w:rsidR="00CC3D69" w:rsidRDefault="00CC3D69" w:rsidP="00165D64">
            <w:pPr>
              <w:pStyle w:val="Compact"/>
              <w:jc w:val="right"/>
            </w:pPr>
            <w:r>
              <w:t>DMV - LC</w:t>
            </w:r>
          </w:p>
        </w:tc>
        <w:tc>
          <w:tcPr>
            <w:tcW w:w="0" w:type="auto"/>
          </w:tcPr>
          <w:p w14:paraId="340A966D" w14:textId="77777777" w:rsidR="00CC3D69" w:rsidRDefault="00CC3D69" w:rsidP="00165D64">
            <w:pPr>
              <w:pStyle w:val="Compact"/>
              <w:jc w:val="right"/>
            </w:pPr>
            <w:r>
              <w:t>0.0460099</w:t>
            </w:r>
          </w:p>
        </w:tc>
        <w:tc>
          <w:tcPr>
            <w:tcW w:w="0" w:type="auto"/>
          </w:tcPr>
          <w:p w14:paraId="1539996F" w14:textId="77777777" w:rsidR="00CC3D69" w:rsidRDefault="00CC3D69" w:rsidP="00165D64">
            <w:pPr>
              <w:pStyle w:val="Compact"/>
              <w:jc w:val="right"/>
            </w:pPr>
            <w:r>
              <w:t>0.9633024</w:t>
            </w:r>
          </w:p>
        </w:tc>
        <w:tc>
          <w:tcPr>
            <w:tcW w:w="0" w:type="auto"/>
          </w:tcPr>
          <w:p w14:paraId="5DBFF5E3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42D79D20" w14:textId="77777777" w:rsidTr="00165D64">
        <w:tc>
          <w:tcPr>
            <w:tcW w:w="0" w:type="auto"/>
          </w:tcPr>
          <w:p w14:paraId="128578A7" w14:textId="77777777" w:rsidR="00CC3D69" w:rsidRDefault="00CC3D69" w:rsidP="00165D64">
            <w:pPr>
              <w:pStyle w:val="Compact"/>
              <w:jc w:val="right"/>
            </w:pPr>
            <w:r>
              <w:t>DMV - R</w:t>
            </w:r>
          </w:p>
        </w:tc>
        <w:tc>
          <w:tcPr>
            <w:tcW w:w="0" w:type="auto"/>
          </w:tcPr>
          <w:p w14:paraId="2572579E" w14:textId="77777777" w:rsidR="00CC3D69" w:rsidRDefault="00CC3D69" w:rsidP="00165D64">
            <w:pPr>
              <w:pStyle w:val="Compact"/>
              <w:jc w:val="right"/>
            </w:pPr>
            <w:r>
              <w:t>-0.0170668</w:t>
            </w:r>
          </w:p>
        </w:tc>
        <w:tc>
          <w:tcPr>
            <w:tcW w:w="0" w:type="auto"/>
          </w:tcPr>
          <w:p w14:paraId="2E97FDAD" w14:textId="77777777" w:rsidR="00CC3D69" w:rsidRDefault="00CC3D69" w:rsidP="00165D64">
            <w:pPr>
              <w:pStyle w:val="Compact"/>
              <w:jc w:val="right"/>
            </w:pPr>
            <w:r>
              <w:t>0.9863833</w:t>
            </w:r>
          </w:p>
        </w:tc>
        <w:tc>
          <w:tcPr>
            <w:tcW w:w="0" w:type="auto"/>
          </w:tcPr>
          <w:p w14:paraId="17EB8EF2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6C9A2D02" w14:textId="77777777" w:rsidTr="00165D64">
        <w:tc>
          <w:tcPr>
            <w:tcW w:w="0" w:type="auto"/>
          </w:tcPr>
          <w:p w14:paraId="64B3ABD7" w14:textId="77777777" w:rsidR="00CC3D69" w:rsidRDefault="00CC3D69" w:rsidP="00165D64">
            <w:pPr>
              <w:pStyle w:val="Compact"/>
              <w:jc w:val="right"/>
            </w:pPr>
            <w:r>
              <w:t>LC - R</w:t>
            </w:r>
          </w:p>
        </w:tc>
        <w:tc>
          <w:tcPr>
            <w:tcW w:w="0" w:type="auto"/>
          </w:tcPr>
          <w:p w14:paraId="5BD4416D" w14:textId="77777777" w:rsidR="00CC3D69" w:rsidRDefault="00CC3D69" w:rsidP="00165D64">
            <w:pPr>
              <w:pStyle w:val="Compact"/>
              <w:jc w:val="right"/>
            </w:pPr>
            <w:r>
              <w:t>-0.0570271</w:t>
            </w:r>
          </w:p>
        </w:tc>
        <w:tc>
          <w:tcPr>
            <w:tcW w:w="0" w:type="auto"/>
          </w:tcPr>
          <w:p w14:paraId="78DEE922" w14:textId="77777777" w:rsidR="00CC3D69" w:rsidRDefault="00CC3D69" w:rsidP="00165D64">
            <w:pPr>
              <w:pStyle w:val="Compact"/>
              <w:jc w:val="right"/>
            </w:pPr>
            <w:r>
              <w:t>0.9545236</w:t>
            </w:r>
          </w:p>
        </w:tc>
        <w:tc>
          <w:tcPr>
            <w:tcW w:w="0" w:type="auto"/>
          </w:tcPr>
          <w:p w14:paraId="1AA2A4D5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306DE4F1" w14:textId="77777777" w:rsidTr="00165D64">
        <w:tc>
          <w:tcPr>
            <w:tcW w:w="0" w:type="auto"/>
          </w:tcPr>
          <w:p w14:paraId="71BD9751" w14:textId="77777777" w:rsidR="00CC3D69" w:rsidRDefault="00CC3D69" w:rsidP="00165D64">
            <w:pPr>
              <w:pStyle w:val="Compact"/>
              <w:jc w:val="right"/>
            </w:pPr>
            <w:r>
              <w:t>DMV - SN</w:t>
            </w:r>
          </w:p>
        </w:tc>
        <w:tc>
          <w:tcPr>
            <w:tcW w:w="0" w:type="auto"/>
          </w:tcPr>
          <w:p w14:paraId="1162E65B" w14:textId="77777777" w:rsidR="00CC3D69" w:rsidRDefault="00CC3D69" w:rsidP="00165D64">
            <w:pPr>
              <w:pStyle w:val="Compact"/>
              <w:jc w:val="right"/>
            </w:pPr>
            <w:r>
              <w:t>0.0596846</w:t>
            </w:r>
          </w:p>
        </w:tc>
        <w:tc>
          <w:tcPr>
            <w:tcW w:w="0" w:type="auto"/>
          </w:tcPr>
          <w:p w14:paraId="1A2BE224" w14:textId="77777777" w:rsidR="00CC3D69" w:rsidRDefault="00CC3D69" w:rsidP="00165D64">
            <w:pPr>
              <w:pStyle w:val="Compact"/>
              <w:jc w:val="right"/>
            </w:pPr>
            <w:r>
              <w:t>0.9524069</w:t>
            </w:r>
          </w:p>
        </w:tc>
        <w:tc>
          <w:tcPr>
            <w:tcW w:w="0" w:type="auto"/>
          </w:tcPr>
          <w:p w14:paraId="208F3195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620CD4EE" w14:textId="77777777" w:rsidTr="00165D64">
        <w:tc>
          <w:tcPr>
            <w:tcW w:w="0" w:type="auto"/>
          </w:tcPr>
          <w:p w14:paraId="02F4B3CB" w14:textId="77777777" w:rsidR="00CC3D69" w:rsidRDefault="00CC3D69" w:rsidP="00165D64">
            <w:pPr>
              <w:pStyle w:val="Compact"/>
              <w:jc w:val="right"/>
            </w:pPr>
            <w:r>
              <w:t>LC - SN</w:t>
            </w:r>
          </w:p>
        </w:tc>
        <w:tc>
          <w:tcPr>
            <w:tcW w:w="0" w:type="auto"/>
          </w:tcPr>
          <w:p w14:paraId="00A215BE" w14:textId="77777777" w:rsidR="00CC3D69" w:rsidRDefault="00CC3D69" w:rsidP="00165D64">
            <w:pPr>
              <w:pStyle w:val="Compact"/>
              <w:jc w:val="right"/>
            </w:pPr>
            <w:r>
              <w:t>0.0120472</w:t>
            </w:r>
          </w:p>
        </w:tc>
        <w:tc>
          <w:tcPr>
            <w:tcW w:w="0" w:type="auto"/>
          </w:tcPr>
          <w:p w14:paraId="6528C6D5" w14:textId="77777777" w:rsidR="00CC3D69" w:rsidRDefault="00CC3D69" w:rsidP="00165D64">
            <w:pPr>
              <w:pStyle w:val="Compact"/>
              <w:jc w:val="right"/>
            </w:pPr>
            <w:r>
              <w:t>0.9903880</w:t>
            </w:r>
          </w:p>
        </w:tc>
        <w:tc>
          <w:tcPr>
            <w:tcW w:w="0" w:type="auto"/>
          </w:tcPr>
          <w:p w14:paraId="6860BBAD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14C064EE" w14:textId="77777777" w:rsidTr="00165D64">
        <w:tc>
          <w:tcPr>
            <w:tcW w:w="0" w:type="auto"/>
          </w:tcPr>
          <w:p w14:paraId="21519CAF" w14:textId="77777777" w:rsidR="00CC3D69" w:rsidRDefault="00CC3D69" w:rsidP="00165D64">
            <w:pPr>
              <w:pStyle w:val="Compact"/>
              <w:jc w:val="right"/>
            </w:pPr>
            <w:r>
              <w:t>R - SN</w:t>
            </w:r>
          </w:p>
        </w:tc>
        <w:tc>
          <w:tcPr>
            <w:tcW w:w="0" w:type="auto"/>
          </w:tcPr>
          <w:p w14:paraId="52F4A078" w14:textId="77777777" w:rsidR="00CC3D69" w:rsidRDefault="00CC3D69" w:rsidP="00165D64">
            <w:pPr>
              <w:pStyle w:val="Compact"/>
              <w:jc w:val="right"/>
            </w:pPr>
            <w:r>
              <w:t>0.0686879</w:t>
            </w:r>
          </w:p>
        </w:tc>
        <w:tc>
          <w:tcPr>
            <w:tcW w:w="0" w:type="auto"/>
          </w:tcPr>
          <w:p w14:paraId="0DBCEC98" w14:textId="77777777" w:rsidR="00CC3D69" w:rsidRDefault="00CC3D69" w:rsidP="00165D64">
            <w:pPr>
              <w:pStyle w:val="Compact"/>
              <w:jc w:val="right"/>
            </w:pPr>
            <w:r>
              <w:t>0.9452381</w:t>
            </w:r>
          </w:p>
        </w:tc>
        <w:tc>
          <w:tcPr>
            <w:tcW w:w="0" w:type="auto"/>
          </w:tcPr>
          <w:p w14:paraId="23CD4442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2F73DBA9" w14:textId="77777777" w:rsidTr="00165D64">
        <w:tc>
          <w:tcPr>
            <w:tcW w:w="0" w:type="auto"/>
          </w:tcPr>
          <w:p w14:paraId="33ECC6D8" w14:textId="77777777" w:rsidR="00CC3D69" w:rsidRDefault="00CC3D69" w:rsidP="00165D64">
            <w:pPr>
              <w:pStyle w:val="Compact"/>
              <w:jc w:val="right"/>
            </w:pPr>
            <w:r>
              <w:t>DMV - STR</w:t>
            </w:r>
          </w:p>
        </w:tc>
        <w:tc>
          <w:tcPr>
            <w:tcW w:w="0" w:type="auto"/>
          </w:tcPr>
          <w:p w14:paraId="1D9511C8" w14:textId="77777777" w:rsidR="00CC3D69" w:rsidRDefault="00CC3D69" w:rsidP="00165D64">
            <w:pPr>
              <w:pStyle w:val="Compact"/>
              <w:jc w:val="right"/>
            </w:pPr>
            <w:r>
              <w:t>0.3880572</w:t>
            </w:r>
          </w:p>
        </w:tc>
        <w:tc>
          <w:tcPr>
            <w:tcW w:w="0" w:type="auto"/>
          </w:tcPr>
          <w:p w14:paraId="7AD7D9CE" w14:textId="77777777" w:rsidR="00CC3D69" w:rsidRDefault="00CC3D69" w:rsidP="00165D64">
            <w:pPr>
              <w:pStyle w:val="Compact"/>
              <w:jc w:val="right"/>
            </w:pPr>
            <w:r>
              <w:t>0.6979737</w:t>
            </w:r>
          </w:p>
        </w:tc>
        <w:tc>
          <w:tcPr>
            <w:tcW w:w="0" w:type="auto"/>
          </w:tcPr>
          <w:p w14:paraId="45CB9DDC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7899D268" w14:textId="77777777" w:rsidTr="00165D64">
        <w:tc>
          <w:tcPr>
            <w:tcW w:w="0" w:type="auto"/>
          </w:tcPr>
          <w:p w14:paraId="0ABEBAF7" w14:textId="77777777" w:rsidR="00CC3D69" w:rsidRDefault="00CC3D69" w:rsidP="00165D64">
            <w:pPr>
              <w:pStyle w:val="Compact"/>
              <w:jc w:val="right"/>
            </w:pPr>
            <w:r>
              <w:t>LC - STR</w:t>
            </w:r>
          </w:p>
        </w:tc>
        <w:tc>
          <w:tcPr>
            <w:tcW w:w="0" w:type="auto"/>
          </w:tcPr>
          <w:p w14:paraId="52173DAB" w14:textId="77777777" w:rsidR="00CC3D69" w:rsidRDefault="00CC3D69" w:rsidP="00165D64">
            <w:pPr>
              <w:pStyle w:val="Compact"/>
              <w:jc w:val="right"/>
            </w:pPr>
            <w:r>
              <w:t>0.3587423</w:t>
            </w:r>
          </w:p>
        </w:tc>
        <w:tc>
          <w:tcPr>
            <w:tcW w:w="0" w:type="auto"/>
          </w:tcPr>
          <w:p w14:paraId="60A59BD7" w14:textId="77777777" w:rsidR="00CC3D69" w:rsidRDefault="00CC3D69" w:rsidP="00165D64">
            <w:pPr>
              <w:pStyle w:val="Compact"/>
              <w:jc w:val="right"/>
            </w:pPr>
            <w:r>
              <w:t>0.7197879</w:t>
            </w:r>
          </w:p>
        </w:tc>
        <w:tc>
          <w:tcPr>
            <w:tcW w:w="0" w:type="auto"/>
          </w:tcPr>
          <w:p w14:paraId="4C587553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6E4B9A17" w14:textId="77777777" w:rsidTr="00165D64">
        <w:tc>
          <w:tcPr>
            <w:tcW w:w="0" w:type="auto"/>
          </w:tcPr>
          <w:p w14:paraId="4029D724" w14:textId="77777777" w:rsidR="00CC3D69" w:rsidRDefault="00CC3D69" w:rsidP="00165D64">
            <w:pPr>
              <w:pStyle w:val="Compact"/>
              <w:jc w:val="right"/>
            </w:pPr>
            <w:r>
              <w:t>R - STR</w:t>
            </w:r>
          </w:p>
        </w:tc>
        <w:tc>
          <w:tcPr>
            <w:tcW w:w="0" w:type="auto"/>
          </w:tcPr>
          <w:p w14:paraId="202F678E" w14:textId="77777777" w:rsidR="00CC3D69" w:rsidRDefault="00CC3D69" w:rsidP="00165D64">
            <w:pPr>
              <w:pStyle w:val="Compact"/>
              <w:jc w:val="right"/>
            </w:pPr>
            <w:r>
              <w:t>0.3499389</w:t>
            </w:r>
          </w:p>
        </w:tc>
        <w:tc>
          <w:tcPr>
            <w:tcW w:w="0" w:type="auto"/>
          </w:tcPr>
          <w:p w14:paraId="55A48681" w14:textId="77777777" w:rsidR="00CC3D69" w:rsidRDefault="00CC3D69" w:rsidP="00165D64">
            <w:pPr>
              <w:pStyle w:val="Compact"/>
              <w:jc w:val="right"/>
            </w:pPr>
            <w:r>
              <w:t>0.7263845</w:t>
            </w:r>
          </w:p>
        </w:tc>
        <w:tc>
          <w:tcPr>
            <w:tcW w:w="0" w:type="auto"/>
          </w:tcPr>
          <w:p w14:paraId="23C8ED7D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2CBB48A0" w14:textId="77777777" w:rsidTr="00165D64">
        <w:tc>
          <w:tcPr>
            <w:tcW w:w="0" w:type="auto"/>
          </w:tcPr>
          <w:p w14:paraId="656361B5" w14:textId="77777777" w:rsidR="00CC3D69" w:rsidRDefault="00CC3D69" w:rsidP="00165D64">
            <w:pPr>
              <w:pStyle w:val="Compact"/>
              <w:jc w:val="right"/>
            </w:pPr>
            <w:r>
              <w:t>SN - STR</w:t>
            </w:r>
          </w:p>
        </w:tc>
        <w:tc>
          <w:tcPr>
            <w:tcW w:w="0" w:type="auto"/>
          </w:tcPr>
          <w:p w14:paraId="30A8589D" w14:textId="77777777" w:rsidR="00CC3D69" w:rsidRDefault="00CC3D69" w:rsidP="00165D64">
            <w:pPr>
              <w:pStyle w:val="Compact"/>
              <w:jc w:val="right"/>
            </w:pPr>
            <w:r>
              <w:t>0.3661004</w:t>
            </w:r>
          </w:p>
        </w:tc>
        <w:tc>
          <w:tcPr>
            <w:tcW w:w="0" w:type="auto"/>
          </w:tcPr>
          <w:p w14:paraId="455C3C2D" w14:textId="77777777" w:rsidR="00CC3D69" w:rsidRDefault="00CC3D69" w:rsidP="00165D64">
            <w:pPr>
              <w:pStyle w:val="Compact"/>
              <w:jc w:val="right"/>
            </w:pPr>
            <w:r>
              <w:t>0.7142902</w:t>
            </w:r>
          </w:p>
        </w:tc>
        <w:tc>
          <w:tcPr>
            <w:tcW w:w="0" w:type="auto"/>
          </w:tcPr>
          <w:p w14:paraId="7E7D6C93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1ABE90F9" w14:textId="77777777" w:rsidTr="00165D64">
        <w:tc>
          <w:tcPr>
            <w:tcW w:w="0" w:type="auto"/>
          </w:tcPr>
          <w:p w14:paraId="27DDFA78" w14:textId="77777777" w:rsidR="00CC3D69" w:rsidRDefault="00CC3D69" w:rsidP="00165D64">
            <w:pPr>
              <w:pStyle w:val="Compact"/>
              <w:jc w:val="right"/>
            </w:pPr>
            <w:r>
              <w:t>DMV - VTA</w:t>
            </w:r>
          </w:p>
        </w:tc>
        <w:tc>
          <w:tcPr>
            <w:tcW w:w="0" w:type="auto"/>
          </w:tcPr>
          <w:p w14:paraId="09DE86FE" w14:textId="77777777" w:rsidR="00CC3D69" w:rsidRDefault="00CC3D69" w:rsidP="00165D64">
            <w:pPr>
              <w:pStyle w:val="Compact"/>
              <w:jc w:val="right"/>
            </w:pPr>
            <w:r>
              <w:t>0.3929825</w:t>
            </w:r>
          </w:p>
        </w:tc>
        <w:tc>
          <w:tcPr>
            <w:tcW w:w="0" w:type="auto"/>
          </w:tcPr>
          <w:p w14:paraId="38ED76FF" w14:textId="77777777" w:rsidR="00CC3D69" w:rsidRDefault="00CC3D69" w:rsidP="00165D64">
            <w:pPr>
              <w:pStyle w:val="Compact"/>
              <w:jc w:val="right"/>
            </w:pPr>
            <w:r>
              <w:t>0.6943324</w:t>
            </w:r>
          </w:p>
        </w:tc>
        <w:tc>
          <w:tcPr>
            <w:tcW w:w="0" w:type="auto"/>
          </w:tcPr>
          <w:p w14:paraId="08FADB5F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71CE0AC5" w14:textId="77777777" w:rsidTr="00165D64">
        <w:tc>
          <w:tcPr>
            <w:tcW w:w="0" w:type="auto"/>
          </w:tcPr>
          <w:p w14:paraId="1BCC628C" w14:textId="77777777" w:rsidR="00CC3D69" w:rsidRDefault="00CC3D69" w:rsidP="00165D64">
            <w:pPr>
              <w:pStyle w:val="Compact"/>
              <w:jc w:val="right"/>
            </w:pPr>
            <w:r>
              <w:t>LC - VTA</w:t>
            </w:r>
          </w:p>
        </w:tc>
        <w:tc>
          <w:tcPr>
            <w:tcW w:w="0" w:type="auto"/>
          </w:tcPr>
          <w:p w14:paraId="0AED5048" w14:textId="77777777" w:rsidR="00CC3D69" w:rsidRDefault="00CC3D69" w:rsidP="00165D64">
            <w:pPr>
              <w:pStyle w:val="Compact"/>
              <w:jc w:val="right"/>
            </w:pPr>
            <w:r>
              <w:t>0.3644469</w:t>
            </w:r>
          </w:p>
        </w:tc>
        <w:tc>
          <w:tcPr>
            <w:tcW w:w="0" w:type="auto"/>
          </w:tcPr>
          <w:p w14:paraId="4D2D8F34" w14:textId="77777777" w:rsidR="00CC3D69" w:rsidRDefault="00CC3D69" w:rsidP="00165D64">
            <w:pPr>
              <w:pStyle w:val="Compact"/>
              <w:jc w:val="right"/>
            </w:pPr>
            <w:r>
              <w:t>0.7155243</w:t>
            </w:r>
          </w:p>
        </w:tc>
        <w:tc>
          <w:tcPr>
            <w:tcW w:w="0" w:type="auto"/>
          </w:tcPr>
          <w:p w14:paraId="67DBAECE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2BF74949" w14:textId="77777777" w:rsidTr="00165D64">
        <w:tc>
          <w:tcPr>
            <w:tcW w:w="0" w:type="auto"/>
          </w:tcPr>
          <w:p w14:paraId="08802407" w14:textId="77777777" w:rsidR="00CC3D69" w:rsidRDefault="00CC3D69" w:rsidP="00165D64">
            <w:pPr>
              <w:pStyle w:val="Compact"/>
              <w:jc w:val="right"/>
            </w:pPr>
            <w:r>
              <w:t>R - VTA</w:t>
            </w:r>
          </w:p>
        </w:tc>
        <w:tc>
          <w:tcPr>
            <w:tcW w:w="0" w:type="auto"/>
          </w:tcPr>
          <w:p w14:paraId="36F2C8C8" w14:textId="77777777" w:rsidR="00CC3D69" w:rsidRDefault="00CC3D69" w:rsidP="00165D64">
            <w:pPr>
              <w:pStyle w:val="Compact"/>
              <w:jc w:val="right"/>
            </w:pPr>
            <w:r>
              <w:t>0.3573996</w:t>
            </w:r>
          </w:p>
        </w:tc>
        <w:tc>
          <w:tcPr>
            <w:tcW w:w="0" w:type="auto"/>
          </w:tcPr>
          <w:p w14:paraId="1B0D68E4" w14:textId="77777777" w:rsidR="00CC3D69" w:rsidRDefault="00CC3D69" w:rsidP="00165D64">
            <w:pPr>
              <w:pStyle w:val="Compact"/>
              <w:jc w:val="right"/>
            </w:pPr>
            <w:r>
              <w:t>0.7207927</w:t>
            </w:r>
          </w:p>
        </w:tc>
        <w:tc>
          <w:tcPr>
            <w:tcW w:w="0" w:type="auto"/>
          </w:tcPr>
          <w:p w14:paraId="6C7DAA33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77365CA1" w14:textId="77777777" w:rsidTr="00165D64">
        <w:tc>
          <w:tcPr>
            <w:tcW w:w="0" w:type="auto"/>
          </w:tcPr>
          <w:p w14:paraId="48C33895" w14:textId="77777777" w:rsidR="00CC3D69" w:rsidRDefault="00CC3D69" w:rsidP="00165D64">
            <w:pPr>
              <w:pStyle w:val="Compact"/>
              <w:jc w:val="right"/>
            </w:pPr>
            <w:r>
              <w:t>SN - VTA</w:t>
            </w:r>
          </w:p>
        </w:tc>
        <w:tc>
          <w:tcPr>
            <w:tcW w:w="0" w:type="auto"/>
          </w:tcPr>
          <w:p w14:paraId="045E756A" w14:textId="77777777" w:rsidR="00CC3D69" w:rsidRDefault="00CC3D69" w:rsidP="00165D64">
            <w:pPr>
              <w:pStyle w:val="Compact"/>
              <w:jc w:val="right"/>
            </w:pPr>
            <w:r>
              <w:t>0.3708062</w:t>
            </w:r>
          </w:p>
        </w:tc>
        <w:tc>
          <w:tcPr>
            <w:tcW w:w="0" w:type="auto"/>
          </w:tcPr>
          <w:p w14:paraId="36CB0959" w14:textId="77777777" w:rsidR="00CC3D69" w:rsidRDefault="00CC3D69" w:rsidP="00165D64">
            <w:pPr>
              <w:pStyle w:val="Compact"/>
              <w:jc w:val="right"/>
            </w:pPr>
            <w:r>
              <w:t>0.7107819</w:t>
            </w:r>
          </w:p>
        </w:tc>
        <w:tc>
          <w:tcPr>
            <w:tcW w:w="0" w:type="auto"/>
          </w:tcPr>
          <w:p w14:paraId="26326AC2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766AEE5E" w14:textId="77777777" w:rsidTr="00165D64">
        <w:tc>
          <w:tcPr>
            <w:tcW w:w="0" w:type="auto"/>
          </w:tcPr>
          <w:p w14:paraId="7B8C899D" w14:textId="77777777" w:rsidR="00CC3D69" w:rsidRDefault="00CC3D69" w:rsidP="00165D64">
            <w:pPr>
              <w:pStyle w:val="Compact"/>
              <w:jc w:val="right"/>
            </w:pPr>
            <w:r>
              <w:t>STR - VTA</w:t>
            </w:r>
          </w:p>
        </w:tc>
        <w:tc>
          <w:tcPr>
            <w:tcW w:w="0" w:type="auto"/>
          </w:tcPr>
          <w:p w14:paraId="5988596C" w14:textId="77777777" w:rsidR="00CC3D69" w:rsidRDefault="00CC3D69" w:rsidP="00165D64">
            <w:pPr>
              <w:pStyle w:val="Compact"/>
              <w:jc w:val="right"/>
            </w:pPr>
            <w:r>
              <w:t>0.0223996</w:t>
            </w:r>
          </w:p>
        </w:tc>
        <w:tc>
          <w:tcPr>
            <w:tcW w:w="0" w:type="auto"/>
          </w:tcPr>
          <w:p w14:paraId="5EDB7B25" w14:textId="77777777" w:rsidR="00CC3D69" w:rsidRDefault="00CC3D69" w:rsidP="00165D64">
            <w:pPr>
              <w:pStyle w:val="Compact"/>
              <w:jc w:val="right"/>
            </w:pPr>
            <w:r>
              <w:t>0.9821292</w:t>
            </w:r>
          </w:p>
        </w:tc>
        <w:tc>
          <w:tcPr>
            <w:tcW w:w="0" w:type="auto"/>
          </w:tcPr>
          <w:p w14:paraId="25101E66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1A8221E4" w14:textId="77777777" w:rsidTr="00165D64">
        <w:tc>
          <w:tcPr>
            <w:tcW w:w="0" w:type="auto"/>
          </w:tcPr>
          <w:p w14:paraId="7F4778A4" w14:textId="77777777" w:rsidR="00CC3D69" w:rsidRDefault="00CC3D69" w:rsidP="00165D64">
            <w:pPr>
              <w:pStyle w:val="Compact"/>
              <w:jc w:val="right"/>
            </w:pPr>
            <w:r>
              <w:t>DMV - XII</w:t>
            </w:r>
          </w:p>
        </w:tc>
        <w:tc>
          <w:tcPr>
            <w:tcW w:w="0" w:type="auto"/>
          </w:tcPr>
          <w:p w14:paraId="73EC2C61" w14:textId="77777777" w:rsidR="00CC3D69" w:rsidRDefault="00CC3D69" w:rsidP="00165D64">
            <w:pPr>
              <w:pStyle w:val="Compact"/>
              <w:jc w:val="right"/>
            </w:pPr>
            <w:r>
              <w:t>0.3419833</w:t>
            </w:r>
          </w:p>
        </w:tc>
        <w:tc>
          <w:tcPr>
            <w:tcW w:w="0" w:type="auto"/>
          </w:tcPr>
          <w:p w14:paraId="466F685E" w14:textId="77777777" w:rsidR="00CC3D69" w:rsidRDefault="00CC3D69" w:rsidP="00165D64">
            <w:pPr>
              <w:pStyle w:val="Compact"/>
              <w:jc w:val="right"/>
            </w:pPr>
            <w:r>
              <w:t>0.7323635</w:t>
            </w:r>
          </w:p>
        </w:tc>
        <w:tc>
          <w:tcPr>
            <w:tcW w:w="0" w:type="auto"/>
          </w:tcPr>
          <w:p w14:paraId="3B03C3FA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1419888A" w14:textId="77777777" w:rsidTr="00165D64">
        <w:tc>
          <w:tcPr>
            <w:tcW w:w="0" w:type="auto"/>
          </w:tcPr>
          <w:p w14:paraId="0D5AFA07" w14:textId="77777777" w:rsidR="00CC3D69" w:rsidRDefault="00CC3D69" w:rsidP="00165D64">
            <w:pPr>
              <w:pStyle w:val="Compact"/>
              <w:jc w:val="right"/>
            </w:pPr>
            <w:r>
              <w:t>LC - XII</w:t>
            </w:r>
          </w:p>
        </w:tc>
        <w:tc>
          <w:tcPr>
            <w:tcW w:w="0" w:type="auto"/>
          </w:tcPr>
          <w:p w14:paraId="76369BFB" w14:textId="77777777" w:rsidR="00CC3D69" w:rsidRDefault="00CC3D69" w:rsidP="00165D64">
            <w:pPr>
              <w:pStyle w:val="Compact"/>
              <w:jc w:val="right"/>
            </w:pPr>
            <w:r>
              <w:t>0.3099783</w:t>
            </w:r>
          </w:p>
        </w:tc>
        <w:tc>
          <w:tcPr>
            <w:tcW w:w="0" w:type="auto"/>
          </w:tcPr>
          <w:p w14:paraId="280AEA4A" w14:textId="77777777" w:rsidR="00CC3D69" w:rsidRDefault="00CC3D69" w:rsidP="00165D64">
            <w:pPr>
              <w:pStyle w:val="Compact"/>
              <w:jc w:val="right"/>
            </w:pPr>
            <w:r>
              <w:t>0.7565775</w:t>
            </w:r>
          </w:p>
        </w:tc>
        <w:tc>
          <w:tcPr>
            <w:tcW w:w="0" w:type="auto"/>
          </w:tcPr>
          <w:p w14:paraId="45CAE755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53A5F4D5" w14:textId="77777777" w:rsidTr="00165D64">
        <w:tc>
          <w:tcPr>
            <w:tcW w:w="0" w:type="auto"/>
          </w:tcPr>
          <w:p w14:paraId="3297D5C0" w14:textId="77777777" w:rsidR="00CC3D69" w:rsidRDefault="00CC3D69" w:rsidP="00165D64">
            <w:pPr>
              <w:pStyle w:val="Compact"/>
              <w:jc w:val="right"/>
            </w:pPr>
            <w:r>
              <w:t>R - XII</w:t>
            </w:r>
          </w:p>
        </w:tc>
        <w:tc>
          <w:tcPr>
            <w:tcW w:w="0" w:type="auto"/>
          </w:tcPr>
          <w:p w14:paraId="05EFE266" w14:textId="77777777" w:rsidR="00CC3D69" w:rsidRDefault="00CC3D69" w:rsidP="00165D64">
            <w:pPr>
              <w:pStyle w:val="Compact"/>
              <w:jc w:val="right"/>
            </w:pPr>
            <w:r>
              <w:t>0.3087642</w:t>
            </w:r>
          </w:p>
        </w:tc>
        <w:tc>
          <w:tcPr>
            <w:tcW w:w="0" w:type="auto"/>
          </w:tcPr>
          <w:p w14:paraId="5ECD06A5" w14:textId="77777777" w:rsidR="00CC3D69" w:rsidRDefault="00CC3D69" w:rsidP="00165D64">
            <w:pPr>
              <w:pStyle w:val="Compact"/>
              <w:jc w:val="right"/>
            </w:pPr>
            <w:r>
              <w:t>0.7575009</w:t>
            </w:r>
          </w:p>
        </w:tc>
        <w:tc>
          <w:tcPr>
            <w:tcW w:w="0" w:type="auto"/>
          </w:tcPr>
          <w:p w14:paraId="7A84CC7E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545CA23B" w14:textId="77777777" w:rsidTr="00165D64">
        <w:tc>
          <w:tcPr>
            <w:tcW w:w="0" w:type="auto"/>
          </w:tcPr>
          <w:p w14:paraId="20AE8159" w14:textId="77777777" w:rsidR="00CC3D69" w:rsidRDefault="00CC3D69" w:rsidP="00165D64">
            <w:pPr>
              <w:pStyle w:val="Compact"/>
              <w:jc w:val="right"/>
            </w:pPr>
            <w:r>
              <w:t>SN - XII</w:t>
            </w:r>
          </w:p>
        </w:tc>
        <w:tc>
          <w:tcPr>
            <w:tcW w:w="0" w:type="auto"/>
          </w:tcPr>
          <w:p w14:paraId="61A4F15F" w14:textId="77777777" w:rsidR="00CC3D69" w:rsidRDefault="00CC3D69" w:rsidP="00165D64">
            <w:pPr>
              <w:pStyle w:val="Compact"/>
              <w:jc w:val="right"/>
            </w:pPr>
            <w:r>
              <w:t>0.3153817</w:t>
            </w:r>
          </w:p>
        </w:tc>
        <w:tc>
          <w:tcPr>
            <w:tcW w:w="0" w:type="auto"/>
          </w:tcPr>
          <w:p w14:paraId="0FCCB2A4" w14:textId="77777777" w:rsidR="00CC3D69" w:rsidRDefault="00CC3D69" w:rsidP="00165D64">
            <w:pPr>
              <w:pStyle w:val="Compact"/>
              <w:jc w:val="right"/>
            </w:pPr>
            <w:r>
              <w:t>0.7524719</w:t>
            </w:r>
          </w:p>
        </w:tc>
        <w:tc>
          <w:tcPr>
            <w:tcW w:w="0" w:type="auto"/>
          </w:tcPr>
          <w:p w14:paraId="3AEDEAFC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3559624A" w14:textId="77777777" w:rsidTr="00165D64">
        <w:tc>
          <w:tcPr>
            <w:tcW w:w="0" w:type="auto"/>
          </w:tcPr>
          <w:p w14:paraId="00C8A5BA" w14:textId="77777777" w:rsidR="00CC3D69" w:rsidRDefault="00CC3D69" w:rsidP="00165D64">
            <w:pPr>
              <w:pStyle w:val="Compact"/>
              <w:jc w:val="right"/>
            </w:pPr>
            <w:r>
              <w:t>STR - XII</w:t>
            </w:r>
          </w:p>
        </w:tc>
        <w:tc>
          <w:tcPr>
            <w:tcW w:w="0" w:type="auto"/>
          </w:tcPr>
          <w:p w14:paraId="2C8A8073" w14:textId="77777777" w:rsidR="00CC3D69" w:rsidRDefault="00CC3D69" w:rsidP="00165D64">
            <w:pPr>
              <w:pStyle w:val="Compact"/>
              <w:jc w:val="right"/>
            </w:pPr>
            <w:r>
              <w:t>-0.0591645</w:t>
            </w:r>
          </w:p>
        </w:tc>
        <w:tc>
          <w:tcPr>
            <w:tcW w:w="0" w:type="auto"/>
          </w:tcPr>
          <w:p w14:paraId="586E983D" w14:textId="77777777" w:rsidR="00CC3D69" w:rsidRDefault="00CC3D69" w:rsidP="00165D64">
            <w:pPr>
              <w:pStyle w:val="Compact"/>
              <w:jc w:val="right"/>
            </w:pPr>
            <w:r>
              <w:t>0.9528211</w:t>
            </w:r>
          </w:p>
        </w:tc>
        <w:tc>
          <w:tcPr>
            <w:tcW w:w="0" w:type="auto"/>
          </w:tcPr>
          <w:p w14:paraId="25D3470C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  <w:tr w:rsidR="00CC3D69" w14:paraId="0C7A12B6" w14:textId="77777777" w:rsidTr="00165D64">
        <w:tc>
          <w:tcPr>
            <w:tcW w:w="0" w:type="auto"/>
          </w:tcPr>
          <w:p w14:paraId="411C7CEF" w14:textId="77777777" w:rsidR="00CC3D69" w:rsidRDefault="00CC3D69" w:rsidP="00165D64">
            <w:pPr>
              <w:pStyle w:val="Compact"/>
              <w:jc w:val="right"/>
            </w:pPr>
            <w:r>
              <w:t>VTA - XII</w:t>
            </w:r>
          </w:p>
        </w:tc>
        <w:tc>
          <w:tcPr>
            <w:tcW w:w="0" w:type="auto"/>
          </w:tcPr>
          <w:p w14:paraId="7CF1C4AC" w14:textId="77777777" w:rsidR="00CC3D69" w:rsidRDefault="00CC3D69" w:rsidP="00165D64">
            <w:pPr>
              <w:pStyle w:val="Compact"/>
              <w:jc w:val="right"/>
            </w:pPr>
            <w:r>
              <w:t>-0.0792485</w:t>
            </w:r>
          </w:p>
        </w:tc>
        <w:tc>
          <w:tcPr>
            <w:tcW w:w="0" w:type="auto"/>
          </w:tcPr>
          <w:p w14:paraId="6212F13E" w14:textId="77777777" w:rsidR="00CC3D69" w:rsidRDefault="00CC3D69" w:rsidP="00165D64">
            <w:pPr>
              <w:pStyle w:val="Compact"/>
              <w:jc w:val="right"/>
            </w:pPr>
            <w:r>
              <w:t>0.9368350</w:t>
            </w:r>
          </w:p>
        </w:tc>
        <w:tc>
          <w:tcPr>
            <w:tcW w:w="0" w:type="auto"/>
          </w:tcPr>
          <w:p w14:paraId="0BBDD3FC" w14:textId="77777777" w:rsidR="00CC3D69" w:rsidRDefault="00CC3D69" w:rsidP="00165D64">
            <w:pPr>
              <w:pStyle w:val="Compact"/>
              <w:jc w:val="right"/>
            </w:pPr>
            <w:r>
              <w:t>1</w:t>
            </w:r>
          </w:p>
        </w:tc>
      </w:tr>
    </w:tbl>
    <w:p w14:paraId="39B285A7" w14:textId="77777777" w:rsidR="006552A2" w:rsidRDefault="006552A2" w:rsidP="00CC3D69">
      <w:pPr>
        <w:pStyle w:val="Corpsdetexte"/>
        <w:rPr>
          <w:b/>
          <w:bCs/>
        </w:rPr>
      </w:pPr>
    </w:p>
    <w:p w14:paraId="11ED284A" w14:textId="727EE6E1" w:rsidR="00493D09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t xml:space="preserve">EXTENDED TABLE FOR FIGURE </w:t>
      </w:r>
      <w:r>
        <w:rPr>
          <w:b/>
          <w:bCs/>
        </w:rPr>
        <w:t>3B</w:t>
      </w:r>
    </w:p>
    <w:p w14:paraId="422C9161" w14:textId="68153DB5" w:rsidR="00CC3D69" w:rsidRPr="006552A2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100 micromollar</w:t>
      </w:r>
    </w:p>
    <w:p w14:paraId="42D21818" w14:textId="77777777" w:rsidR="00CC3D69" w:rsidRPr="004032BE" w:rsidRDefault="00CC3D69" w:rsidP="00CC3D69">
      <w:pPr>
        <w:pStyle w:val="SourceCode"/>
        <w:rPr>
          <w:lang w:val="en-US"/>
        </w:rPr>
      </w:pPr>
      <w:r w:rsidRPr="004032BE">
        <w:rPr>
          <w:lang w:val="en-US"/>
        </w:rPr>
        <w:lastRenderedPageBreak/>
        <w:br/>
      </w:r>
      <w:r w:rsidRPr="004032BE">
        <w:rPr>
          <w:rStyle w:val="VerbatimChar"/>
          <w:lang w:val="en-US"/>
        </w:rPr>
        <w:t xml:space="preserve">    Kruskal-Wallis rank sum test</w:t>
      </w:r>
      <w:r w:rsidRPr="004032BE">
        <w:rPr>
          <w:lang w:val="en-US"/>
        </w:rPr>
        <w:br/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data:  neuron_normalized by neuron</w:t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Kruskal-Wallis chi-squared = 27.496, df = 6, p-value = 0.0001169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9"/>
        <w:gridCol w:w="1324"/>
        <w:gridCol w:w="1250"/>
        <w:gridCol w:w="1250"/>
      </w:tblGrid>
      <w:tr w:rsidR="00CC3D69" w14:paraId="41F97E82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F3331A" w14:textId="77777777" w:rsidR="00CC3D69" w:rsidRDefault="00CC3D69" w:rsidP="00165D64">
            <w:pPr>
              <w:pStyle w:val="Compact"/>
              <w:jc w:val="right"/>
            </w:pPr>
            <w:r>
              <w:t>Comparison</w:t>
            </w:r>
          </w:p>
        </w:tc>
        <w:tc>
          <w:tcPr>
            <w:tcW w:w="0" w:type="auto"/>
          </w:tcPr>
          <w:p w14:paraId="5CFC32E0" w14:textId="77777777" w:rsidR="00CC3D69" w:rsidRDefault="00CC3D69" w:rsidP="00165D64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</w:tcPr>
          <w:p w14:paraId="5238B1B0" w14:textId="77777777" w:rsidR="00CC3D69" w:rsidRDefault="00CC3D69" w:rsidP="00165D64">
            <w:pPr>
              <w:pStyle w:val="Compact"/>
              <w:jc w:val="right"/>
            </w:pPr>
            <w:r>
              <w:t>P.unadj</w:t>
            </w:r>
          </w:p>
        </w:tc>
        <w:tc>
          <w:tcPr>
            <w:tcW w:w="0" w:type="auto"/>
          </w:tcPr>
          <w:p w14:paraId="64057F82" w14:textId="77777777" w:rsidR="00CC3D69" w:rsidRDefault="00CC3D69" w:rsidP="00165D64">
            <w:pPr>
              <w:pStyle w:val="Compact"/>
              <w:jc w:val="right"/>
            </w:pPr>
            <w:r>
              <w:t>P.adj</w:t>
            </w:r>
          </w:p>
        </w:tc>
      </w:tr>
      <w:tr w:rsidR="00CC3D69" w14:paraId="646512B2" w14:textId="77777777" w:rsidTr="00165D64">
        <w:tc>
          <w:tcPr>
            <w:tcW w:w="0" w:type="auto"/>
          </w:tcPr>
          <w:p w14:paraId="1B772ABA" w14:textId="77777777" w:rsidR="00CC3D69" w:rsidRDefault="00CC3D69" w:rsidP="00165D64">
            <w:pPr>
              <w:pStyle w:val="Compact"/>
              <w:jc w:val="right"/>
            </w:pPr>
            <w:r>
              <w:t>DMV - LC</w:t>
            </w:r>
          </w:p>
        </w:tc>
        <w:tc>
          <w:tcPr>
            <w:tcW w:w="0" w:type="auto"/>
          </w:tcPr>
          <w:p w14:paraId="45AEF1D2" w14:textId="77777777" w:rsidR="00CC3D69" w:rsidRDefault="00CC3D69" w:rsidP="00165D64">
            <w:pPr>
              <w:pStyle w:val="Compact"/>
              <w:jc w:val="right"/>
            </w:pPr>
            <w:r>
              <w:t>3.0576763</w:t>
            </w:r>
          </w:p>
        </w:tc>
        <w:tc>
          <w:tcPr>
            <w:tcW w:w="0" w:type="auto"/>
          </w:tcPr>
          <w:p w14:paraId="637FCD5E" w14:textId="77777777" w:rsidR="00CC3D69" w:rsidRDefault="00CC3D69" w:rsidP="00165D64">
            <w:pPr>
              <w:pStyle w:val="Compact"/>
              <w:jc w:val="right"/>
            </w:pPr>
            <w:r>
              <w:t>0.0022306</w:t>
            </w:r>
          </w:p>
        </w:tc>
        <w:tc>
          <w:tcPr>
            <w:tcW w:w="0" w:type="auto"/>
          </w:tcPr>
          <w:p w14:paraId="38F68550" w14:textId="77777777" w:rsidR="00CC3D69" w:rsidRDefault="00CC3D69" w:rsidP="00165D64">
            <w:pPr>
              <w:pStyle w:val="Compact"/>
              <w:jc w:val="right"/>
            </w:pPr>
            <w:r>
              <w:t>0.0468427</w:t>
            </w:r>
          </w:p>
        </w:tc>
      </w:tr>
      <w:tr w:rsidR="00CC3D69" w14:paraId="55459356" w14:textId="77777777" w:rsidTr="00165D64">
        <w:tc>
          <w:tcPr>
            <w:tcW w:w="0" w:type="auto"/>
          </w:tcPr>
          <w:p w14:paraId="148B1F31" w14:textId="77777777" w:rsidR="00CC3D69" w:rsidRDefault="00CC3D69" w:rsidP="00165D64">
            <w:pPr>
              <w:pStyle w:val="Compact"/>
              <w:jc w:val="right"/>
            </w:pPr>
            <w:r>
              <w:t>DMV - R</w:t>
            </w:r>
          </w:p>
        </w:tc>
        <w:tc>
          <w:tcPr>
            <w:tcW w:w="0" w:type="auto"/>
          </w:tcPr>
          <w:p w14:paraId="38385D30" w14:textId="77777777" w:rsidR="00CC3D69" w:rsidRDefault="00CC3D69" w:rsidP="00165D64">
            <w:pPr>
              <w:pStyle w:val="Compact"/>
              <w:jc w:val="right"/>
            </w:pPr>
            <w:r>
              <w:t>1.3473497</w:t>
            </w:r>
          </w:p>
        </w:tc>
        <w:tc>
          <w:tcPr>
            <w:tcW w:w="0" w:type="auto"/>
          </w:tcPr>
          <w:p w14:paraId="655BD1BA" w14:textId="77777777" w:rsidR="00CC3D69" w:rsidRDefault="00CC3D69" w:rsidP="00165D64">
            <w:pPr>
              <w:pStyle w:val="Compact"/>
              <w:jc w:val="right"/>
            </w:pPr>
            <w:r>
              <w:t>0.1778676</w:t>
            </w:r>
          </w:p>
        </w:tc>
        <w:tc>
          <w:tcPr>
            <w:tcW w:w="0" w:type="auto"/>
          </w:tcPr>
          <w:p w14:paraId="0E89BDDD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0B6588D9" w14:textId="77777777" w:rsidTr="00165D64">
        <w:tc>
          <w:tcPr>
            <w:tcW w:w="0" w:type="auto"/>
          </w:tcPr>
          <w:p w14:paraId="69323217" w14:textId="77777777" w:rsidR="00CC3D69" w:rsidRDefault="00CC3D69" w:rsidP="00165D64">
            <w:pPr>
              <w:pStyle w:val="Compact"/>
              <w:jc w:val="right"/>
            </w:pPr>
            <w:r>
              <w:t>LC - R</w:t>
            </w:r>
          </w:p>
        </w:tc>
        <w:tc>
          <w:tcPr>
            <w:tcW w:w="0" w:type="auto"/>
          </w:tcPr>
          <w:p w14:paraId="45B8931E" w14:textId="77777777" w:rsidR="00CC3D69" w:rsidRDefault="00CC3D69" w:rsidP="00165D64">
            <w:pPr>
              <w:pStyle w:val="Compact"/>
              <w:jc w:val="right"/>
            </w:pPr>
            <w:r>
              <w:t>-0.9882252</w:t>
            </w:r>
          </w:p>
        </w:tc>
        <w:tc>
          <w:tcPr>
            <w:tcW w:w="0" w:type="auto"/>
          </w:tcPr>
          <w:p w14:paraId="54F0BBEA" w14:textId="77777777" w:rsidR="00CC3D69" w:rsidRDefault="00CC3D69" w:rsidP="00165D64">
            <w:pPr>
              <w:pStyle w:val="Compact"/>
              <w:jc w:val="right"/>
            </w:pPr>
            <w:r>
              <w:t>0.3230424</w:t>
            </w:r>
          </w:p>
        </w:tc>
        <w:tc>
          <w:tcPr>
            <w:tcW w:w="0" w:type="auto"/>
          </w:tcPr>
          <w:p w14:paraId="3265EDEE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4C3BC7D5" w14:textId="77777777" w:rsidTr="00165D64">
        <w:tc>
          <w:tcPr>
            <w:tcW w:w="0" w:type="auto"/>
          </w:tcPr>
          <w:p w14:paraId="513FA7F3" w14:textId="77777777" w:rsidR="00CC3D69" w:rsidRDefault="00CC3D69" w:rsidP="00165D64">
            <w:pPr>
              <w:pStyle w:val="Compact"/>
              <w:jc w:val="right"/>
            </w:pPr>
            <w:r>
              <w:t>DMV - SN</w:t>
            </w:r>
          </w:p>
        </w:tc>
        <w:tc>
          <w:tcPr>
            <w:tcW w:w="0" w:type="auto"/>
          </w:tcPr>
          <w:p w14:paraId="121AFB2F" w14:textId="77777777" w:rsidR="00CC3D69" w:rsidRDefault="00CC3D69" w:rsidP="00165D64">
            <w:pPr>
              <w:pStyle w:val="Compact"/>
              <w:jc w:val="right"/>
            </w:pPr>
            <w:r>
              <w:t>2.1096460</w:t>
            </w:r>
          </w:p>
        </w:tc>
        <w:tc>
          <w:tcPr>
            <w:tcW w:w="0" w:type="auto"/>
          </w:tcPr>
          <w:p w14:paraId="3022EEC0" w14:textId="77777777" w:rsidR="00CC3D69" w:rsidRDefault="00CC3D69" w:rsidP="00165D64">
            <w:pPr>
              <w:pStyle w:val="Compact"/>
              <w:jc w:val="right"/>
            </w:pPr>
            <w:r>
              <w:t>0.0348889</w:t>
            </w:r>
          </w:p>
        </w:tc>
        <w:tc>
          <w:tcPr>
            <w:tcW w:w="0" w:type="auto"/>
          </w:tcPr>
          <w:p w14:paraId="472E09D3" w14:textId="77777777" w:rsidR="00CC3D69" w:rsidRDefault="00CC3D69" w:rsidP="00165D64">
            <w:pPr>
              <w:pStyle w:val="Compact"/>
              <w:jc w:val="right"/>
            </w:pPr>
            <w:r>
              <w:t>0.7326661</w:t>
            </w:r>
          </w:p>
        </w:tc>
      </w:tr>
      <w:tr w:rsidR="00CC3D69" w14:paraId="2096FBBE" w14:textId="77777777" w:rsidTr="00165D64">
        <w:tc>
          <w:tcPr>
            <w:tcW w:w="0" w:type="auto"/>
          </w:tcPr>
          <w:p w14:paraId="2C6E0A9A" w14:textId="77777777" w:rsidR="00CC3D69" w:rsidRDefault="00CC3D69" w:rsidP="00165D64">
            <w:pPr>
              <w:pStyle w:val="Compact"/>
              <w:jc w:val="right"/>
            </w:pPr>
            <w:r>
              <w:t>LC - SN</w:t>
            </w:r>
          </w:p>
        </w:tc>
        <w:tc>
          <w:tcPr>
            <w:tcW w:w="0" w:type="auto"/>
          </w:tcPr>
          <w:p w14:paraId="14996FB8" w14:textId="77777777" w:rsidR="00CC3D69" w:rsidRDefault="00CC3D69" w:rsidP="00165D64">
            <w:pPr>
              <w:pStyle w:val="Compact"/>
              <w:jc w:val="right"/>
            </w:pPr>
            <w:r>
              <w:t>-0.9597891</w:t>
            </w:r>
          </w:p>
        </w:tc>
        <w:tc>
          <w:tcPr>
            <w:tcW w:w="0" w:type="auto"/>
          </w:tcPr>
          <w:p w14:paraId="5D5F9B0B" w14:textId="77777777" w:rsidR="00CC3D69" w:rsidRDefault="00CC3D69" w:rsidP="00165D64">
            <w:pPr>
              <w:pStyle w:val="Compact"/>
              <w:jc w:val="right"/>
            </w:pPr>
            <w:r>
              <w:t>0.3371614</w:t>
            </w:r>
          </w:p>
        </w:tc>
        <w:tc>
          <w:tcPr>
            <w:tcW w:w="0" w:type="auto"/>
          </w:tcPr>
          <w:p w14:paraId="37CBCD7D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0C83783D" w14:textId="77777777" w:rsidTr="00165D64">
        <w:tc>
          <w:tcPr>
            <w:tcW w:w="0" w:type="auto"/>
          </w:tcPr>
          <w:p w14:paraId="5B447EDD" w14:textId="77777777" w:rsidR="00CC3D69" w:rsidRDefault="00CC3D69" w:rsidP="00165D64">
            <w:pPr>
              <w:pStyle w:val="Compact"/>
              <w:jc w:val="right"/>
            </w:pPr>
            <w:r>
              <w:t>R - SN</w:t>
            </w:r>
          </w:p>
        </w:tc>
        <w:tc>
          <w:tcPr>
            <w:tcW w:w="0" w:type="auto"/>
          </w:tcPr>
          <w:p w14:paraId="6DC3D221" w14:textId="77777777" w:rsidR="00CC3D69" w:rsidRDefault="00CC3D69" w:rsidP="00165D64">
            <w:pPr>
              <w:pStyle w:val="Compact"/>
              <w:jc w:val="right"/>
            </w:pPr>
            <w:r>
              <w:t>0.2807619</w:t>
            </w:r>
          </w:p>
        </w:tc>
        <w:tc>
          <w:tcPr>
            <w:tcW w:w="0" w:type="auto"/>
          </w:tcPr>
          <w:p w14:paraId="0C6120C5" w14:textId="77777777" w:rsidR="00CC3D69" w:rsidRDefault="00CC3D69" w:rsidP="00165D64">
            <w:pPr>
              <w:pStyle w:val="Compact"/>
              <w:jc w:val="right"/>
            </w:pPr>
            <w:r>
              <w:t>0.7788930</w:t>
            </w:r>
          </w:p>
        </w:tc>
        <w:tc>
          <w:tcPr>
            <w:tcW w:w="0" w:type="auto"/>
          </w:tcPr>
          <w:p w14:paraId="0532E4E2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7BA8C2B8" w14:textId="77777777" w:rsidTr="00165D64">
        <w:tc>
          <w:tcPr>
            <w:tcW w:w="0" w:type="auto"/>
          </w:tcPr>
          <w:p w14:paraId="2AA8703D" w14:textId="77777777" w:rsidR="00CC3D69" w:rsidRDefault="00CC3D69" w:rsidP="00165D64">
            <w:pPr>
              <w:pStyle w:val="Compact"/>
              <w:jc w:val="right"/>
            </w:pPr>
            <w:r>
              <w:t>DMV - STR</w:t>
            </w:r>
          </w:p>
        </w:tc>
        <w:tc>
          <w:tcPr>
            <w:tcW w:w="0" w:type="auto"/>
          </w:tcPr>
          <w:p w14:paraId="1AE690DB" w14:textId="77777777" w:rsidR="00CC3D69" w:rsidRDefault="00CC3D69" w:rsidP="00165D64">
            <w:pPr>
              <w:pStyle w:val="Compact"/>
              <w:jc w:val="right"/>
            </w:pPr>
            <w:r>
              <w:t>-1.8377294</w:t>
            </w:r>
          </w:p>
        </w:tc>
        <w:tc>
          <w:tcPr>
            <w:tcW w:w="0" w:type="auto"/>
          </w:tcPr>
          <w:p w14:paraId="1A4FD9FB" w14:textId="77777777" w:rsidR="00CC3D69" w:rsidRDefault="00CC3D69" w:rsidP="00165D64">
            <w:pPr>
              <w:pStyle w:val="Compact"/>
              <w:jc w:val="right"/>
            </w:pPr>
            <w:r>
              <w:t>0.0661023</w:t>
            </w:r>
          </w:p>
        </w:tc>
        <w:tc>
          <w:tcPr>
            <w:tcW w:w="0" w:type="auto"/>
          </w:tcPr>
          <w:p w14:paraId="046A4369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7B636336" w14:textId="77777777" w:rsidTr="00165D64">
        <w:tc>
          <w:tcPr>
            <w:tcW w:w="0" w:type="auto"/>
          </w:tcPr>
          <w:p w14:paraId="14431A29" w14:textId="77777777" w:rsidR="00CC3D69" w:rsidRDefault="00CC3D69" w:rsidP="00165D64">
            <w:pPr>
              <w:pStyle w:val="Compact"/>
              <w:jc w:val="right"/>
            </w:pPr>
            <w:r>
              <w:t>LC - STR</w:t>
            </w:r>
          </w:p>
        </w:tc>
        <w:tc>
          <w:tcPr>
            <w:tcW w:w="0" w:type="auto"/>
          </w:tcPr>
          <w:p w14:paraId="6D4F608C" w14:textId="77777777" w:rsidR="00CC3D69" w:rsidRDefault="00CC3D69" w:rsidP="00165D64">
            <w:pPr>
              <w:pStyle w:val="Compact"/>
              <w:jc w:val="right"/>
            </w:pPr>
            <w:r>
              <w:t>-4.7762384</w:t>
            </w:r>
          </w:p>
        </w:tc>
        <w:tc>
          <w:tcPr>
            <w:tcW w:w="0" w:type="auto"/>
          </w:tcPr>
          <w:p w14:paraId="1937C9E8" w14:textId="77777777" w:rsidR="00CC3D69" w:rsidRDefault="00CC3D69" w:rsidP="00165D64">
            <w:pPr>
              <w:pStyle w:val="Compact"/>
              <w:jc w:val="right"/>
            </w:pPr>
            <w:r>
              <w:t>0.0000018</w:t>
            </w:r>
          </w:p>
        </w:tc>
        <w:tc>
          <w:tcPr>
            <w:tcW w:w="0" w:type="auto"/>
          </w:tcPr>
          <w:p w14:paraId="0C498441" w14:textId="77777777" w:rsidR="00CC3D69" w:rsidRDefault="00CC3D69" w:rsidP="00165D64">
            <w:pPr>
              <w:pStyle w:val="Compact"/>
              <w:jc w:val="right"/>
            </w:pPr>
            <w:r>
              <w:t>0.0000375</w:t>
            </w:r>
          </w:p>
        </w:tc>
      </w:tr>
      <w:tr w:rsidR="00CC3D69" w14:paraId="148F36EB" w14:textId="77777777" w:rsidTr="00165D64">
        <w:tc>
          <w:tcPr>
            <w:tcW w:w="0" w:type="auto"/>
          </w:tcPr>
          <w:p w14:paraId="2EE21843" w14:textId="77777777" w:rsidR="00CC3D69" w:rsidRDefault="00CC3D69" w:rsidP="00165D64">
            <w:pPr>
              <w:pStyle w:val="Compact"/>
              <w:jc w:val="right"/>
            </w:pPr>
            <w:r>
              <w:t>R - STR</w:t>
            </w:r>
          </w:p>
        </w:tc>
        <w:tc>
          <w:tcPr>
            <w:tcW w:w="0" w:type="auto"/>
          </w:tcPr>
          <w:p w14:paraId="32C98FBE" w14:textId="77777777" w:rsidR="00CC3D69" w:rsidRDefault="00CC3D69" w:rsidP="00165D64">
            <w:pPr>
              <w:pStyle w:val="Compact"/>
              <w:jc w:val="right"/>
            </w:pPr>
            <w:r>
              <w:t>-2.8157629</w:t>
            </w:r>
          </w:p>
        </w:tc>
        <w:tc>
          <w:tcPr>
            <w:tcW w:w="0" w:type="auto"/>
          </w:tcPr>
          <w:p w14:paraId="799C37D9" w14:textId="77777777" w:rsidR="00CC3D69" w:rsidRDefault="00CC3D69" w:rsidP="00165D64">
            <w:pPr>
              <w:pStyle w:val="Compact"/>
              <w:jc w:val="right"/>
            </w:pPr>
            <w:r>
              <w:t>0.0048662</w:t>
            </w:r>
          </w:p>
        </w:tc>
        <w:tc>
          <w:tcPr>
            <w:tcW w:w="0" w:type="auto"/>
          </w:tcPr>
          <w:p w14:paraId="79177923" w14:textId="77777777" w:rsidR="00CC3D69" w:rsidRDefault="00CC3D69" w:rsidP="00165D64">
            <w:pPr>
              <w:pStyle w:val="Compact"/>
              <w:jc w:val="right"/>
            </w:pPr>
            <w:r>
              <w:t>0.1021893</w:t>
            </w:r>
          </w:p>
        </w:tc>
      </w:tr>
      <w:tr w:rsidR="00CC3D69" w14:paraId="5B64E530" w14:textId="77777777" w:rsidTr="00165D64">
        <w:tc>
          <w:tcPr>
            <w:tcW w:w="0" w:type="auto"/>
          </w:tcPr>
          <w:p w14:paraId="553A8AF2" w14:textId="77777777" w:rsidR="00CC3D69" w:rsidRDefault="00CC3D69" w:rsidP="00165D64">
            <w:pPr>
              <w:pStyle w:val="Compact"/>
              <w:jc w:val="right"/>
            </w:pPr>
            <w:r>
              <w:t>SN - STR</w:t>
            </w:r>
          </w:p>
        </w:tc>
        <w:tc>
          <w:tcPr>
            <w:tcW w:w="0" w:type="auto"/>
          </w:tcPr>
          <w:p w14:paraId="41F13AE2" w14:textId="77777777" w:rsidR="00CC3D69" w:rsidRDefault="00CC3D69" w:rsidP="00165D64">
            <w:pPr>
              <w:pStyle w:val="Compact"/>
              <w:jc w:val="right"/>
            </w:pPr>
            <w:r>
              <w:t>-3.8739054</w:t>
            </w:r>
          </w:p>
        </w:tc>
        <w:tc>
          <w:tcPr>
            <w:tcW w:w="0" w:type="auto"/>
          </w:tcPr>
          <w:p w14:paraId="5E6CC931" w14:textId="77777777" w:rsidR="00CC3D69" w:rsidRDefault="00CC3D69" w:rsidP="00165D64">
            <w:pPr>
              <w:pStyle w:val="Compact"/>
              <w:jc w:val="right"/>
            </w:pPr>
            <w:r>
              <w:t>0.0001071</w:t>
            </w:r>
          </w:p>
        </w:tc>
        <w:tc>
          <w:tcPr>
            <w:tcW w:w="0" w:type="auto"/>
          </w:tcPr>
          <w:p w14:paraId="0E6F3585" w14:textId="77777777" w:rsidR="00CC3D69" w:rsidRDefault="00CC3D69" w:rsidP="00165D64">
            <w:pPr>
              <w:pStyle w:val="Compact"/>
              <w:jc w:val="right"/>
            </w:pPr>
            <w:r>
              <w:t>0.0022492</w:t>
            </w:r>
          </w:p>
        </w:tc>
      </w:tr>
      <w:tr w:rsidR="00CC3D69" w14:paraId="4E115BF2" w14:textId="77777777" w:rsidTr="00165D64">
        <w:tc>
          <w:tcPr>
            <w:tcW w:w="0" w:type="auto"/>
          </w:tcPr>
          <w:p w14:paraId="48B95348" w14:textId="77777777" w:rsidR="00CC3D69" w:rsidRDefault="00CC3D69" w:rsidP="00165D64">
            <w:pPr>
              <w:pStyle w:val="Compact"/>
              <w:jc w:val="right"/>
            </w:pPr>
            <w:r>
              <w:t>DMV - VTA</w:t>
            </w:r>
          </w:p>
        </w:tc>
        <w:tc>
          <w:tcPr>
            <w:tcW w:w="0" w:type="auto"/>
          </w:tcPr>
          <w:p w14:paraId="08BCB9C4" w14:textId="77777777" w:rsidR="00CC3D69" w:rsidRDefault="00CC3D69" w:rsidP="00165D64">
            <w:pPr>
              <w:pStyle w:val="Compact"/>
              <w:jc w:val="right"/>
            </w:pPr>
            <w:r>
              <w:t>1.1366643</w:t>
            </w:r>
          </w:p>
        </w:tc>
        <w:tc>
          <w:tcPr>
            <w:tcW w:w="0" w:type="auto"/>
          </w:tcPr>
          <w:p w14:paraId="4B2F480E" w14:textId="77777777" w:rsidR="00CC3D69" w:rsidRDefault="00CC3D69" w:rsidP="00165D64">
            <w:pPr>
              <w:pStyle w:val="Compact"/>
              <w:jc w:val="right"/>
            </w:pPr>
            <w:r>
              <w:t>0.2556787</w:t>
            </w:r>
          </w:p>
        </w:tc>
        <w:tc>
          <w:tcPr>
            <w:tcW w:w="0" w:type="auto"/>
          </w:tcPr>
          <w:p w14:paraId="6FEC0F3C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557FD008" w14:textId="77777777" w:rsidTr="00165D64">
        <w:tc>
          <w:tcPr>
            <w:tcW w:w="0" w:type="auto"/>
          </w:tcPr>
          <w:p w14:paraId="0B01232A" w14:textId="77777777" w:rsidR="00CC3D69" w:rsidRDefault="00CC3D69" w:rsidP="00165D64">
            <w:pPr>
              <w:pStyle w:val="Compact"/>
              <w:jc w:val="right"/>
            </w:pPr>
            <w:r>
              <w:t>LC - VTA</w:t>
            </w:r>
          </w:p>
        </w:tc>
        <w:tc>
          <w:tcPr>
            <w:tcW w:w="0" w:type="auto"/>
          </w:tcPr>
          <w:p w14:paraId="45AECA57" w14:textId="77777777" w:rsidR="00CC3D69" w:rsidRDefault="00CC3D69" w:rsidP="00165D64">
            <w:pPr>
              <w:pStyle w:val="Compact"/>
              <w:jc w:val="right"/>
            </w:pPr>
            <w:r>
              <w:t>-1.7571423</w:t>
            </w:r>
          </w:p>
        </w:tc>
        <w:tc>
          <w:tcPr>
            <w:tcW w:w="0" w:type="auto"/>
          </w:tcPr>
          <w:p w14:paraId="5D953B67" w14:textId="77777777" w:rsidR="00CC3D69" w:rsidRDefault="00CC3D69" w:rsidP="00165D64">
            <w:pPr>
              <w:pStyle w:val="Compact"/>
              <w:jc w:val="right"/>
            </w:pPr>
            <w:r>
              <w:t>0.0788936</w:t>
            </w:r>
          </w:p>
        </w:tc>
        <w:tc>
          <w:tcPr>
            <w:tcW w:w="0" w:type="auto"/>
          </w:tcPr>
          <w:p w14:paraId="4114C96A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48688A10" w14:textId="77777777" w:rsidTr="00165D64">
        <w:tc>
          <w:tcPr>
            <w:tcW w:w="0" w:type="auto"/>
          </w:tcPr>
          <w:p w14:paraId="235CABA8" w14:textId="77777777" w:rsidR="00CC3D69" w:rsidRDefault="00CC3D69" w:rsidP="00165D64">
            <w:pPr>
              <w:pStyle w:val="Compact"/>
              <w:jc w:val="right"/>
            </w:pPr>
            <w:r>
              <w:t>R - VTA</w:t>
            </w:r>
          </w:p>
        </w:tc>
        <w:tc>
          <w:tcPr>
            <w:tcW w:w="0" w:type="auto"/>
          </w:tcPr>
          <w:p w14:paraId="35322353" w14:textId="77777777" w:rsidR="00CC3D69" w:rsidRDefault="00CC3D69" w:rsidP="00165D64">
            <w:pPr>
              <w:pStyle w:val="Compact"/>
              <w:jc w:val="right"/>
            </w:pPr>
            <w:r>
              <w:t>-0.3995113</w:t>
            </w:r>
          </w:p>
        </w:tc>
        <w:tc>
          <w:tcPr>
            <w:tcW w:w="0" w:type="auto"/>
          </w:tcPr>
          <w:p w14:paraId="5F81F214" w14:textId="77777777" w:rsidR="00CC3D69" w:rsidRDefault="00CC3D69" w:rsidP="00165D64">
            <w:pPr>
              <w:pStyle w:val="Compact"/>
              <w:jc w:val="right"/>
            </w:pPr>
            <w:r>
              <w:t>0.6895165</w:t>
            </w:r>
          </w:p>
        </w:tc>
        <w:tc>
          <w:tcPr>
            <w:tcW w:w="0" w:type="auto"/>
          </w:tcPr>
          <w:p w14:paraId="1730DBAF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1B9388C" w14:textId="77777777" w:rsidTr="00165D64">
        <w:tc>
          <w:tcPr>
            <w:tcW w:w="0" w:type="auto"/>
          </w:tcPr>
          <w:p w14:paraId="6D855835" w14:textId="77777777" w:rsidR="00CC3D69" w:rsidRDefault="00CC3D69" w:rsidP="00165D64">
            <w:pPr>
              <w:pStyle w:val="Compact"/>
              <w:jc w:val="right"/>
            </w:pPr>
            <w:r>
              <w:t>SN - VTA</w:t>
            </w:r>
          </w:p>
        </w:tc>
        <w:tc>
          <w:tcPr>
            <w:tcW w:w="0" w:type="auto"/>
          </w:tcPr>
          <w:p w14:paraId="2F95E5A3" w14:textId="77777777" w:rsidR="00CC3D69" w:rsidRDefault="00CC3D69" w:rsidP="00165D64">
            <w:pPr>
              <w:pStyle w:val="Compact"/>
              <w:jc w:val="right"/>
            </w:pPr>
            <w:r>
              <w:t>-0.8624297</w:t>
            </w:r>
          </w:p>
        </w:tc>
        <w:tc>
          <w:tcPr>
            <w:tcW w:w="0" w:type="auto"/>
          </w:tcPr>
          <w:p w14:paraId="249765C6" w14:textId="77777777" w:rsidR="00CC3D69" w:rsidRDefault="00CC3D69" w:rsidP="00165D64">
            <w:pPr>
              <w:pStyle w:val="Compact"/>
              <w:jc w:val="right"/>
            </w:pPr>
            <w:r>
              <w:t>0.3884511</w:t>
            </w:r>
          </w:p>
        </w:tc>
        <w:tc>
          <w:tcPr>
            <w:tcW w:w="0" w:type="auto"/>
          </w:tcPr>
          <w:p w14:paraId="5F282250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527E470F" w14:textId="77777777" w:rsidTr="00165D64">
        <w:tc>
          <w:tcPr>
            <w:tcW w:w="0" w:type="auto"/>
          </w:tcPr>
          <w:p w14:paraId="59BB1266" w14:textId="77777777" w:rsidR="00CC3D69" w:rsidRDefault="00CC3D69" w:rsidP="00165D64">
            <w:pPr>
              <w:pStyle w:val="Compact"/>
              <w:jc w:val="right"/>
            </w:pPr>
            <w:r>
              <w:t>STR - VTA</w:t>
            </w:r>
          </w:p>
        </w:tc>
        <w:tc>
          <w:tcPr>
            <w:tcW w:w="0" w:type="auto"/>
          </w:tcPr>
          <w:p w14:paraId="78BDAE17" w14:textId="77777777" w:rsidR="00CC3D69" w:rsidRDefault="00CC3D69" w:rsidP="00165D64">
            <w:pPr>
              <w:pStyle w:val="Compact"/>
              <w:jc w:val="right"/>
            </w:pPr>
            <w:r>
              <w:t>2.8668055</w:t>
            </w:r>
          </w:p>
        </w:tc>
        <w:tc>
          <w:tcPr>
            <w:tcW w:w="0" w:type="auto"/>
          </w:tcPr>
          <w:p w14:paraId="1FCC9CCC" w14:textId="77777777" w:rsidR="00CC3D69" w:rsidRDefault="00CC3D69" w:rsidP="00165D64">
            <w:pPr>
              <w:pStyle w:val="Compact"/>
              <w:jc w:val="right"/>
            </w:pPr>
            <w:r>
              <w:t>0.0041464</w:t>
            </w:r>
          </w:p>
        </w:tc>
        <w:tc>
          <w:tcPr>
            <w:tcW w:w="0" w:type="auto"/>
          </w:tcPr>
          <w:p w14:paraId="07A7FC14" w14:textId="77777777" w:rsidR="00CC3D69" w:rsidRDefault="00CC3D69" w:rsidP="00165D64">
            <w:pPr>
              <w:pStyle w:val="Compact"/>
              <w:jc w:val="right"/>
            </w:pPr>
            <w:r>
              <w:t>0.0870739</w:t>
            </w:r>
          </w:p>
        </w:tc>
      </w:tr>
      <w:tr w:rsidR="00CC3D69" w14:paraId="39CA9585" w14:textId="77777777" w:rsidTr="00165D64">
        <w:tc>
          <w:tcPr>
            <w:tcW w:w="0" w:type="auto"/>
          </w:tcPr>
          <w:p w14:paraId="5178E257" w14:textId="77777777" w:rsidR="00CC3D69" w:rsidRDefault="00CC3D69" w:rsidP="00165D64">
            <w:pPr>
              <w:pStyle w:val="Compact"/>
              <w:jc w:val="right"/>
            </w:pPr>
            <w:r>
              <w:t>DMV - XII</w:t>
            </w:r>
          </w:p>
        </w:tc>
        <w:tc>
          <w:tcPr>
            <w:tcW w:w="0" w:type="auto"/>
          </w:tcPr>
          <w:p w14:paraId="258FFFEB" w14:textId="77777777" w:rsidR="00CC3D69" w:rsidRDefault="00CC3D69" w:rsidP="00165D64">
            <w:pPr>
              <w:pStyle w:val="Compact"/>
              <w:jc w:val="right"/>
            </w:pPr>
            <w:r>
              <w:t>1.2946210</w:t>
            </w:r>
          </w:p>
        </w:tc>
        <w:tc>
          <w:tcPr>
            <w:tcW w:w="0" w:type="auto"/>
          </w:tcPr>
          <w:p w14:paraId="2059ABD2" w14:textId="77777777" w:rsidR="00CC3D69" w:rsidRDefault="00CC3D69" w:rsidP="00165D64">
            <w:pPr>
              <w:pStyle w:val="Compact"/>
              <w:jc w:val="right"/>
            </w:pPr>
            <w:r>
              <w:t>0.1954510</w:t>
            </w:r>
          </w:p>
        </w:tc>
        <w:tc>
          <w:tcPr>
            <w:tcW w:w="0" w:type="auto"/>
          </w:tcPr>
          <w:p w14:paraId="2B215BC6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1A12B831" w14:textId="77777777" w:rsidTr="00165D64">
        <w:tc>
          <w:tcPr>
            <w:tcW w:w="0" w:type="auto"/>
          </w:tcPr>
          <w:p w14:paraId="2BD6D9F2" w14:textId="77777777" w:rsidR="00CC3D69" w:rsidRDefault="00CC3D69" w:rsidP="00165D64">
            <w:pPr>
              <w:pStyle w:val="Compact"/>
              <w:jc w:val="right"/>
            </w:pPr>
            <w:r>
              <w:t>LC - XII</w:t>
            </w:r>
          </w:p>
        </w:tc>
        <w:tc>
          <w:tcPr>
            <w:tcW w:w="0" w:type="auto"/>
          </w:tcPr>
          <w:p w14:paraId="6C73EF74" w14:textId="77777777" w:rsidR="00CC3D69" w:rsidRDefault="00CC3D69" w:rsidP="00165D64">
            <w:pPr>
              <w:pStyle w:val="Compact"/>
              <w:jc w:val="right"/>
            </w:pPr>
            <w:r>
              <w:t>-1.9376752</w:t>
            </w:r>
          </w:p>
        </w:tc>
        <w:tc>
          <w:tcPr>
            <w:tcW w:w="0" w:type="auto"/>
          </w:tcPr>
          <w:p w14:paraId="36B62D7A" w14:textId="77777777" w:rsidR="00CC3D69" w:rsidRDefault="00CC3D69" w:rsidP="00165D64">
            <w:pPr>
              <w:pStyle w:val="Compact"/>
              <w:jc w:val="right"/>
            </w:pPr>
            <w:r>
              <w:t>0.0526629</w:t>
            </w:r>
          </w:p>
        </w:tc>
        <w:tc>
          <w:tcPr>
            <w:tcW w:w="0" w:type="auto"/>
          </w:tcPr>
          <w:p w14:paraId="05FB7060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02145766" w14:textId="77777777" w:rsidTr="00165D64">
        <w:tc>
          <w:tcPr>
            <w:tcW w:w="0" w:type="auto"/>
          </w:tcPr>
          <w:p w14:paraId="5B30F4CF" w14:textId="77777777" w:rsidR="00CC3D69" w:rsidRDefault="00CC3D69" w:rsidP="00165D64">
            <w:pPr>
              <w:pStyle w:val="Compact"/>
              <w:jc w:val="right"/>
            </w:pPr>
            <w:r>
              <w:t>R - XII</w:t>
            </w:r>
          </w:p>
        </w:tc>
        <w:tc>
          <w:tcPr>
            <w:tcW w:w="0" w:type="auto"/>
          </w:tcPr>
          <w:p w14:paraId="002C8E35" w14:textId="77777777" w:rsidR="00CC3D69" w:rsidRDefault="00CC3D69" w:rsidP="00165D64">
            <w:pPr>
              <w:pStyle w:val="Compact"/>
              <w:jc w:val="right"/>
            </w:pPr>
            <w:r>
              <w:t>-0.3945921</w:t>
            </w:r>
          </w:p>
        </w:tc>
        <w:tc>
          <w:tcPr>
            <w:tcW w:w="0" w:type="auto"/>
          </w:tcPr>
          <w:p w14:paraId="48583509" w14:textId="77777777" w:rsidR="00CC3D69" w:rsidRDefault="00CC3D69" w:rsidP="00165D64">
            <w:pPr>
              <w:pStyle w:val="Compact"/>
              <w:jc w:val="right"/>
            </w:pPr>
            <w:r>
              <w:t>0.6931439</w:t>
            </w:r>
          </w:p>
        </w:tc>
        <w:tc>
          <w:tcPr>
            <w:tcW w:w="0" w:type="auto"/>
          </w:tcPr>
          <w:p w14:paraId="7AF7736F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1CE95F82" w14:textId="77777777" w:rsidTr="00165D64">
        <w:tc>
          <w:tcPr>
            <w:tcW w:w="0" w:type="auto"/>
          </w:tcPr>
          <w:p w14:paraId="61699116" w14:textId="77777777" w:rsidR="00CC3D69" w:rsidRDefault="00CC3D69" w:rsidP="00165D64">
            <w:pPr>
              <w:pStyle w:val="Compact"/>
              <w:jc w:val="right"/>
            </w:pPr>
            <w:r>
              <w:t>SN - XII</w:t>
            </w:r>
          </w:p>
        </w:tc>
        <w:tc>
          <w:tcPr>
            <w:tcW w:w="0" w:type="auto"/>
          </w:tcPr>
          <w:p w14:paraId="29EFD934" w14:textId="77777777" w:rsidR="00CC3D69" w:rsidRDefault="00CC3D69" w:rsidP="00165D64">
            <w:pPr>
              <w:pStyle w:val="Compact"/>
              <w:jc w:val="right"/>
            </w:pPr>
            <w:r>
              <w:t>-0.9231033</w:t>
            </w:r>
          </w:p>
        </w:tc>
        <w:tc>
          <w:tcPr>
            <w:tcW w:w="0" w:type="auto"/>
          </w:tcPr>
          <w:p w14:paraId="716C730F" w14:textId="77777777" w:rsidR="00CC3D69" w:rsidRDefault="00CC3D69" w:rsidP="00165D64">
            <w:pPr>
              <w:pStyle w:val="Compact"/>
              <w:jc w:val="right"/>
            </w:pPr>
            <w:r>
              <w:t>0.3559534</w:t>
            </w:r>
          </w:p>
        </w:tc>
        <w:tc>
          <w:tcPr>
            <w:tcW w:w="0" w:type="auto"/>
          </w:tcPr>
          <w:p w14:paraId="6886F81D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1DA0380" w14:textId="77777777" w:rsidTr="00165D64">
        <w:tc>
          <w:tcPr>
            <w:tcW w:w="0" w:type="auto"/>
          </w:tcPr>
          <w:p w14:paraId="4001B214" w14:textId="77777777" w:rsidR="00CC3D69" w:rsidRDefault="00CC3D69" w:rsidP="00165D64">
            <w:pPr>
              <w:pStyle w:val="Compact"/>
              <w:jc w:val="right"/>
            </w:pPr>
            <w:r>
              <w:t>STR - XII</w:t>
            </w:r>
          </w:p>
        </w:tc>
        <w:tc>
          <w:tcPr>
            <w:tcW w:w="0" w:type="auto"/>
          </w:tcPr>
          <w:p w14:paraId="1C19776B" w14:textId="77777777" w:rsidR="00CC3D69" w:rsidRDefault="00CC3D69" w:rsidP="00165D64">
            <w:pPr>
              <w:pStyle w:val="Compact"/>
              <w:jc w:val="right"/>
            </w:pPr>
            <w:r>
              <w:t>3.1542542</w:t>
            </w:r>
          </w:p>
        </w:tc>
        <w:tc>
          <w:tcPr>
            <w:tcW w:w="0" w:type="auto"/>
          </w:tcPr>
          <w:p w14:paraId="180708A8" w14:textId="77777777" w:rsidR="00CC3D69" w:rsidRDefault="00CC3D69" w:rsidP="00165D64">
            <w:pPr>
              <w:pStyle w:val="Compact"/>
              <w:jc w:val="right"/>
            </w:pPr>
            <w:r>
              <w:t>0.0016091</w:t>
            </w:r>
          </w:p>
        </w:tc>
        <w:tc>
          <w:tcPr>
            <w:tcW w:w="0" w:type="auto"/>
          </w:tcPr>
          <w:p w14:paraId="60E3E521" w14:textId="77777777" w:rsidR="00CC3D69" w:rsidRDefault="00CC3D69" w:rsidP="00165D64">
            <w:pPr>
              <w:pStyle w:val="Compact"/>
              <w:jc w:val="right"/>
            </w:pPr>
            <w:r>
              <w:t>0.0337909</w:t>
            </w:r>
          </w:p>
        </w:tc>
      </w:tr>
      <w:tr w:rsidR="00CC3D69" w14:paraId="217ED7D1" w14:textId="77777777" w:rsidTr="00165D64">
        <w:tc>
          <w:tcPr>
            <w:tcW w:w="0" w:type="auto"/>
          </w:tcPr>
          <w:p w14:paraId="43C4F72D" w14:textId="77777777" w:rsidR="00CC3D69" w:rsidRDefault="00CC3D69" w:rsidP="00165D64">
            <w:pPr>
              <w:pStyle w:val="Compact"/>
              <w:jc w:val="right"/>
            </w:pPr>
            <w:r>
              <w:t>VTA - XII</w:t>
            </w:r>
          </w:p>
        </w:tc>
        <w:tc>
          <w:tcPr>
            <w:tcW w:w="0" w:type="auto"/>
          </w:tcPr>
          <w:p w14:paraId="764B6398" w14:textId="77777777" w:rsidR="00CC3D69" w:rsidRDefault="00CC3D69" w:rsidP="00165D64">
            <w:pPr>
              <w:pStyle w:val="Compact"/>
              <w:jc w:val="right"/>
            </w:pPr>
            <w:r>
              <w:t>0.0389910</w:t>
            </w:r>
          </w:p>
        </w:tc>
        <w:tc>
          <w:tcPr>
            <w:tcW w:w="0" w:type="auto"/>
          </w:tcPr>
          <w:p w14:paraId="4538ADC9" w14:textId="77777777" w:rsidR="00CC3D69" w:rsidRDefault="00CC3D69" w:rsidP="00165D64">
            <w:pPr>
              <w:pStyle w:val="Compact"/>
              <w:jc w:val="right"/>
            </w:pPr>
            <w:r>
              <w:t>0.9688976</w:t>
            </w:r>
          </w:p>
        </w:tc>
        <w:tc>
          <w:tcPr>
            <w:tcW w:w="0" w:type="auto"/>
          </w:tcPr>
          <w:p w14:paraId="2A6FE3B1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</w:tbl>
    <w:p w14:paraId="6C589011" w14:textId="77777777" w:rsidR="006552A2" w:rsidRDefault="006552A2" w:rsidP="00CC3D69">
      <w:pPr>
        <w:pStyle w:val="Corpsdetexte"/>
        <w:rPr>
          <w:b/>
          <w:bCs/>
        </w:rPr>
      </w:pPr>
    </w:p>
    <w:p w14:paraId="3B37F4D5" w14:textId="096C293F" w:rsidR="00493D09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t xml:space="preserve">EXTENDED TABLE FOR FIGURE </w:t>
      </w:r>
      <w:r>
        <w:rPr>
          <w:b/>
          <w:bCs/>
        </w:rPr>
        <w:t>3C</w:t>
      </w:r>
    </w:p>
    <w:p w14:paraId="1A2A3097" w14:textId="34F8789D" w:rsidR="00CC3D69" w:rsidRPr="006552A2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150 micromollar</w:t>
      </w:r>
    </w:p>
    <w:p w14:paraId="5F96C527" w14:textId="77777777" w:rsidR="00CC3D69" w:rsidRPr="004032BE" w:rsidRDefault="00CC3D69" w:rsidP="00CC3D69">
      <w:pPr>
        <w:pStyle w:val="SourceCode"/>
        <w:rPr>
          <w:lang w:val="en-US"/>
        </w:rPr>
      </w:pP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 xml:space="preserve">    Kruskal-Wallis rank sum test</w:t>
      </w:r>
      <w:r w:rsidRPr="004032BE">
        <w:rPr>
          <w:lang w:val="en-US"/>
        </w:rPr>
        <w:br/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data:  neuron_normalized by neuron</w:t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Kruskal-Wallis chi-squared = 43.006, df = 6, p-value = 1.163e-07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9"/>
        <w:gridCol w:w="1324"/>
        <w:gridCol w:w="1250"/>
        <w:gridCol w:w="1250"/>
      </w:tblGrid>
      <w:tr w:rsidR="00CC3D69" w14:paraId="374903D1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166121" w14:textId="77777777" w:rsidR="00CC3D69" w:rsidRDefault="00CC3D69" w:rsidP="00165D64">
            <w:pPr>
              <w:pStyle w:val="Compact"/>
              <w:jc w:val="right"/>
            </w:pPr>
            <w:r>
              <w:lastRenderedPageBreak/>
              <w:t>Comparison</w:t>
            </w:r>
          </w:p>
        </w:tc>
        <w:tc>
          <w:tcPr>
            <w:tcW w:w="0" w:type="auto"/>
          </w:tcPr>
          <w:p w14:paraId="1399016A" w14:textId="77777777" w:rsidR="00CC3D69" w:rsidRDefault="00CC3D69" w:rsidP="00165D64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</w:tcPr>
          <w:p w14:paraId="6FD7EB7D" w14:textId="77777777" w:rsidR="00CC3D69" w:rsidRDefault="00CC3D69" w:rsidP="00165D64">
            <w:pPr>
              <w:pStyle w:val="Compact"/>
              <w:jc w:val="right"/>
            </w:pPr>
            <w:r>
              <w:t>P.unadj</w:t>
            </w:r>
          </w:p>
        </w:tc>
        <w:tc>
          <w:tcPr>
            <w:tcW w:w="0" w:type="auto"/>
          </w:tcPr>
          <w:p w14:paraId="49720C27" w14:textId="77777777" w:rsidR="00CC3D69" w:rsidRDefault="00CC3D69" w:rsidP="00165D64">
            <w:pPr>
              <w:pStyle w:val="Compact"/>
              <w:jc w:val="right"/>
            </w:pPr>
            <w:r>
              <w:t>P.adj</w:t>
            </w:r>
          </w:p>
        </w:tc>
      </w:tr>
      <w:tr w:rsidR="00CC3D69" w14:paraId="434FD995" w14:textId="77777777" w:rsidTr="00165D64">
        <w:tc>
          <w:tcPr>
            <w:tcW w:w="0" w:type="auto"/>
          </w:tcPr>
          <w:p w14:paraId="072445FE" w14:textId="77777777" w:rsidR="00CC3D69" w:rsidRDefault="00CC3D69" w:rsidP="00165D64">
            <w:pPr>
              <w:pStyle w:val="Compact"/>
              <w:jc w:val="right"/>
            </w:pPr>
            <w:r>
              <w:t>DMV - LC</w:t>
            </w:r>
          </w:p>
        </w:tc>
        <w:tc>
          <w:tcPr>
            <w:tcW w:w="0" w:type="auto"/>
          </w:tcPr>
          <w:p w14:paraId="159DC551" w14:textId="77777777" w:rsidR="00CC3D69" w:rsidRDefault="00CC3D69" w:rsidP="00165D64">
            <w:pPr>
              <w:pStyle w:val="Compact"/>
              <w:jc w:val="right"/>
            </w:pPr>
            <w:r>
              <w:t>3.4092318</w:t>
            </w:r>
          </w:p>
        </w:tc>
        <w:tc>
          <w:tcPr>
            <w:tcW w:w="0" w:type="auto"/>
          </w:tcPr>
          <w:p w14:paraId="60A77610" w14:textId="77777777" w:rsidR="00CC3D69" w:rsidRDefault="00CC3D69" w:rsidP="00165D64">
            <w:pPr>
              <w:pStyle w:val="Compact"/>
              <w:jc w:val="right"/>
            </w:pPr>
            <w:r>
              <w:t>0.0006515</w:t>
            </w:r>
          </w:p>
        </w:tc>
        <w:tc>
          <w:tcPr>
            <w:tcW w:w="0" w:type="auto"/>
          </w:tcPr>
          <w:p w14:paraId="13692226" w14:textId="77777777" w:rsidR="00CC3D69" w:rsidRDefault="00CC3D69" w:rsidP="00165D64">
            <w:pPr>
              <w:pStyle w:val="Compact"/>
              <w:jc w:val="right"/>
            </w:pPr>
            <w:r>
              <w:t>0.0136807</w:t>
            </w:r>
          </w:p>
        </w:tc>
      </w:tr>
      <w:tr w:rsidR="00CC3D69" w14:paraId="4DCEA6D3" w14:textId="77777777" w:rsidTr="00165D64">
        <w:tc>
          <w:tcPr>
            <w:tcW w:w="0" w:type="auto"/>
          </w:tcPr>
          <w:p w14:paraId="695AF16F" w14:textId="77777777" w:rsidR="00CC3D69" w:rsidRDefault="00CC3D69" w:rsidP="00165D64">
            <w:pPr>
              <w:pStyle w:val="Compact"/>
              <w:jc w:val="right"/>
            </w:pPr>
            <w:r>
              <w:t>DMV - R</w:t>
            </w:r>
          </w:p>
        </w:tc>
        <w:tc>
          <w:tcPr>
            <w:tcW w:w="0" w:type="auto"/>
          </w:tcPr>
          <w:p w14:paraId="60ED1407" w14:textId="77777777" w:rsidR="00CC3D69" w:rsidRDefault="00CC3D69" w:rsidP="00165D64">
            <w:pPr>
              <w:pStyle w:val="Compact"/>
              <w:jc w:val="right"/>
            </w:pPr>
            <w:r>
              <w:t>1.8603390</w:t>
            </w:r>
          </w:p>
        </w:tc>
        <w:tc>
          <w:tcPr>
            <w:tcW w:w="0" w:type="auto"/>
          </w:tcPr>
          <w:p w14:paraId="02262F2E" w14:textId="77777777" w:rsidR="00CC3D69" w:rsidRDefault="00CC3D69" w:rsidP="00165D64">
            <w:pPr>
              <w:pStyle w:val="Compact"/>
              <w:jc w:val="right"/>
            </w:pPr>
            <w:r>
              <w:t>0.0628376</w:t>
            </w:r>
          </w:p>
        </w:tc>
        <w:tc>
          <w:tcPr>
            <w:tcW w:w="0" w:type="auto"/>
          </w:tcPr>
          <w:p w14:paraId="0DECBB00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67F366CE" w14:textId="77777777" w:rsidTr="00165D64">
        <w:tc>
          <w:tcPr>
            <w:tcW w:w="0" w:type="auto"/>
          </w:tcPr>
          <w:p w14:paraId="0BE2C37F" w14:textId="77777777" w:rsidR="00CC3D69" w:rsidRDefault="00CC3D69" w:rsidP="00165D64">
            <w:pPr>
              <w:pStyle w:val="Compact"/>
              <w:jc w:val="right"/>
            </w:pPr>
            <w:r>
              <w:t>LC - R</w:t>
            </w:r>
          </w:p>
        </w:tc>
        <w:tc>
          <w:tcPr>
            <w:tcW w:w="0" w:type="auto"/>
          </w:tcPr>
          <w:p w14:paraId="1572A69F" w14:textId="77777777" w:rsidR="00CC3D69" w:rsidRDefault="00CC3D69" w:rsidP="00165D64">
            <w:pPr>
              <w:pStyle w:val="Compact"/>
              <w:jc w:val="right"/>
            </w:pPr>
            <w:r>
              <w:t>-0.9981418</w:t>
            </w:r>
          </w:p>
        </w:tc>
        <w:tc>
          <w:tcPr>
            <w:tcW w:w="0" w:type="auto"/>
          </w:tcPr>
          <w:p w14:paraId="6A6EE02D" w14:textId="77777777" w:rsidR="00CC3D69" w:rsidRDefault="00CC3D69" w:rsidP="00165D64">
            <w:pPr>
              <w:pStyle w:val="Compact"/>
              <w:jc w:val="right"/>
            </w:pPr>
            <w:r>
              <w:t>0.3182106</w:t>
            </w:r>
          </w:p>
        </w:tc>
        <w:tc>
          <w:tcPr>
            <w:tcW w:w="0" w:type="auto"/>
          </w:tcPr>
          <w:p w14:paraId="3A9B03F3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698C8713" w14:textId="77777777" w:rsidTr="00165D64">
        <w:tc>
          <w:tcPr>
            <w:tcW w:w="0" w:type="auto"/>
          </w:tcPr>
          <w:p w14:paraId="7FBBCB64" w14:textId="77777777" w:rsidR="00CC3D69" w:rsidRDefault="00CC3D69" w:rsidP="00165D64">
            <w:pPr>
              <w:pStyle w:val="Compact"/>
              <w:jc w:val="right"/>
            </w:pPr>
            <w:r>
              <w:t>DMV - SN</w:t>
            </w:r>
          </w:p>
        </w:tc>
        <w:tc>
          <w:tcPr>
            <w:tcW w:w="0" w:type="auto"/>
          </w:tcPr>
          <w:p w14:paraId="6276C45F" w14:textId="77777777" w:rsidR="00CC3D69" w:rsidRDefault="00CC3D69" w:rsidP="00165D64">
            <w:pPr>
              <w:pStyle w:val="Compact"/>
              <w:jc w:val="right"/>
            </w:pPr>
            <w:r>
              <w:t>4.5926293</w:t>
            </w:r>
          </w:p>
        </w:tc>
        <w:tc>
          <w:tcPr>
            <w:tcW w:w="0" w:type="auto"/>
          </w:tcPr>
          <w:p w14:paraId="015852E6" w14:textId="77777777" w:rsidR="00CC3D69" w:rsidRDefault="00CC3D69" w:rsidP="00165D64">
            <w:pPr>
              <w:pStyle w:val="Compact"/>
              <w:jc w:val="right"/>
            </w:pPr>
            <w:r>
              <w:t>0.0000044</w:t>
            </w:r>
          </w:p>
        </w:tc>
        <w:tc>
          <w:tcPr>
            <w:tcW w:w="0" w:type="auto"/>
          </w:tcPr>
          <w:p w14:paraId="3470E1A0" w14:textId="77777777" w:rsidR="00CC3D69" w:rsidRDefault="00CC3D69" w:rsidP="00165D64">
            <w:pPr>
              <w:pStyle w:val="Compact"/>
              <w:jc w:val="right"/>
            </w:pPr>
            <w:r>
              <w:t>0.0000919</w:t>
            </w:r>
          </w:p>
        </w:tc>
      </w:tr>
      <w:tr w:rsidR="00CC3D69" w14:paraId="70E6090F" w14:textId="77777777" w:rsidTr="00165D64">
        <w:tc>
          <w:tcPr>
            <w:tcW w:w="0" w:type="auto"/>
          </w:tcPr>
          <w:p w14:paraId="4F26C1F9" w14:textId="77777777" w:rsidR="00CC3D69" w:rsidRDefault="00CC3D69" w:rsidP="00165D64">
            <w:pPr>
              <w:pStyle w:val="Compact"/>
              <w:jc w:val="right"/>
            </w:pPr>
            <w:r>
              <w:t>LC - SN</w:t>
            </w:r>
          </w:p>
        </w:tc>
        <w:tc>
          <w:tcPr>
            <w:tcW w:w="0" w:type="auto"/>
          </w:tcPr>
          <w:p w14:paraId="1CEC5C5A" w14:textId="77777777" w:rsidR="00CC3D69" w:rsidRDefault="00CC3D69" w:rsidP="00165D64">
            <w:pPr>
              <w:pStyle w:val="Compact"/>
              <w:jc w:val="right"/>
            </w:pPr>
            <w:r>
              <w:t>1.1229937</w:t>
            </w:r>
          </w:p>
        </w:tc>
        <w:tc>
          <w:tcPr>
            <w:tcW w:w="0" w:type="auto"/>
          </w:tcPr>
          <w:p w14:paraId="329FBBF1" w14:textId="77777777" w:rsidR="00CC3D69" w:rsidRDefault="00CC3D69" w:rsidP="00165D64">
            <w:pPr>
              <w:pStyle w:val="Compact"/>
              <w:jc w:val="right"/>
            </w:pPr>
            <w:r>
              <w:t>0.2614402</w:t>
            </w:r>
          </w:p>
        </w:tc>
        <w:tc>
          <w:tcPr>
            <w:tcW w:w="0" w:type="auto"/>
          </w:tcPr>
          <w:p w14:paraId="34F9DED3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362FF869" w14:textId="77777777" w:rsidTr="00165D64">
        <w:tc>
          <w:tcPr>
            <w:tcW w:w="0" w:type="auto"/>
          </w:tcPr>
          <w:p w14:paraId="43F67E6F" w14:textId="77777777" w:rsidR="00CC3D69" w:rsidRDefault="00CC3D69" w:rsidP="00165D64">
            <w:pPr>
              <w:pStyle w:val="Compact"/>
              <w:jc w:val="right"/>
            </w:pPr>
            <w:r>
              <w:t>R - SN</w:t>
            </w:r>
          </w:p>
        </w:tc>
        <w:tc>
          <w:tcPr>
            <w:tcW w:w="0" w:type="auto"/>
          </w:tcPr>
          <w:p w14:paraId="625D3712" w14:textId="77777777" w:rsidR="00CC3D69" w:rsidRDefault="00CC3D69" w:rsidP="00165D64">
            <w:pPr>
              <w:pStyle w:val="Compact"/>
              <w:jc w:val="right"/>
            </w:pPr>
            <w:r>
              <w:t>1.9281774</w:t>
            </w:r>
          </w:p>
        </w:tc>
        <w:tc>
          <w:tcPr>
            <w:tcW w:w="0" w:type="auto"/>
          </w:tcPr>
          <w:p w14:paraId="2D16AA12" w14:textId="77777777" w:rsidR="00CC3D69" w:rsidRDefault="00CC3D69" w:rsidP="00165D64">
            <w:pPr>
              <w:pStyle w:val="Compact"/>
              <w:jc w:val="right"/>
            </w:pPr>
            <w:r>
              <w:t>0.0538331</w:t>
            </w:r>
          </w:p>
        </w:tc>
        <w:tc>
          <w:tcPr>
            <w:tcW w:w="0" w:type="auto"/>
          </w:tcPr>
          <w:p w14:paraId="59874A08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7B69F6C2" w14:textId="77777777" w:rsidTr="00165D64">
        <w:tc>
          <w:tcPr>
            <w:tcW w:w="0" w:type="auto"/>
          </w:tcPr>
          <w:p w14:paraId="6959B660" w14:textId="77777777" w:rsidR="00CC3D69" w:rsidRDefault="00CC3D69" w:rsidP="00165D64">
            <w:pPr>
              <w:pStyle w:val="Compact"/>
              <w:jc w:val="right"/>
            </w:pPr>
            <w:r>
              <w:t>DMV - STR</w:t>
            </w:r>
          </w:p>
        </w:tc>
        <w:tc>
          <w:tcPr>
            <w:tcW w:w="0" w:type="auto"/>
          </w:tcPr>
          <w:p w14:paraId="31B65FBC" w14:textId="77777777" w:rsidR="00CC3D69" w:rsidRDefault="00CC3D69" w:rsidP="00165D64">
            <w:pPr>
              <w:pStyle w:val="Compact"/>
              <w:jc w:val="right"/>
            </w:pPr>
            <w:r>
              <w:t>-0.9114641</w:t>
            </w:r>
          </w:p>
        </w:tc>
        <w:tc>
          <w:tcPr>
            <w:tcW w:w="0" w:type="auto"/>
          </w:tcPr>
          <w:p w14:paraId="3C83877D" w14:textId="77777777" w:rsidR="00CC3D69" w:rsidRDefault="00CC3D69" w:rsidP="00165D64">
            <w:pPr>
              <w:pStyle w:val="Compact"/>
              <w:jc w:val="right"/>
            </w:pPr>
            <w:r>
              <w:t>0.3620509</w:t>
            </w:r>
          </w:p>
        </w:tc>
        <w:tc>
          <w:tcPr>
            <w:tcW w:w="0" w:type="auto"/>
          </w:tcPr>
          <w:p w14:paraId="1CF1983C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7CBFE60" w14:textId="77777777" w:rsidTr="00165D64">
        <w:tc>
          <w:tcPr>
            <w:tcW w:w="0" w:type="auto"/>
          </w:tcPr>
          <w:p w14:paraId="2B2C5CD3" w14:textId="77777777" w:rsidR="00CC3D69" w:rsidRDefault="00CC3D69" w:rsidP="00165D64">
            <w:pPr>
              <w:pStyle w:val="Compact"/>
              <w:jc w:val="right"/>
            </w:pPr>
            <w:r>
              <w:t>LC - STR</w:t>
            </w:r>
          </w:p>
        </w:tc>
        <w:tc>
          <w:tcPr>
            <w:tcW w:w="0" w:type="auto"/>
          </w:tcPr>
          <w:p w14:paraId="5FF1D74D" w14:textId="77777777" w:rsidR="00CC3D69" w:rsidRDefault="00CC3D69" w:rsidP="00165D64">
            <w:pPr>
              <w:pStyle w:val="Compact"/>
              <w:jc w:val="right"/>
            </w:pPr>
            <w:r>
              <w:t>-3.8608477</w:t>
            </w:r>
          </w:p>
        </w:tc>
        <w:tc>
          <w:tcPr>
            <w:tcW w:w="0" w:type="auto"/>
          </w:tcPr>
          <w:p w14:paraId="5BDD9E35" w14:textId="77777777" w:rsidR="00CC3D69" w:rsidRDefault="00CC3D69" w:rsidP="00165D64">
            <w:pPr>
              <w:pStyle w:val="Compact"/>
              <w:jc w:val="right"/>
            </w:pPr>
            <w:r>
              <w:t>0.0001130</w:t>
            </w:r>
          </w:p>
        </w:tc>
        <w:tc>
          <w:tcPr>
            <w:tcW w:w="0" w:type="auto"/>
          </w:tcPr>
          <w:p w14:paraId="600B2D0C" w14:textId="77777777" w:rsidR="00CC3D69" w:rsidRDefault="00CC3D69" w:rsidP="00165D64">
            <w:pPr>
              <w:pStyle w:val="Compact"/>
              <w:jc w:val="right"/>
            </w:pPr>
            <w:r>
              <w:t>0.0023729</w:t>
            </w:r>
          </w:p>
        </w:tc>
      </w:tr>
      <w:tr w:rsidR="00CC3D69" w14:paraId="4FE5CB3F" w14:textId="77777777" w:rsidTr="00165D64">
        <w:tc>
          <w:tcPr>
            <w:tcW w:w="0" w:type="auto"/>
          </w:tcPr>
          <w:p w14:paraId="57EA7A9F" w14:textId="77777777" w:rsidR="00CC3D69" w:rsidRDefault="00CC3D69" w:rsidP="00165D64">
            <w:pPr>
              <w:pStyle w:val="Compact"/>
              <w:jc w:val="right"/>
            </w:pPr>
            <w:r>
              <w:t>R - STR</w:t>
            </w:r>
          </w:p>
        </w:tc>
        <w:tc>
          <w:tcPr>
            <w:tcW w:w="0" w:type="auto"/>
          </w:tcPr>
          <w:p w14:paraId="596F061E" w14:textId="77777777" w:rsidR="00CC3D69" w:rsidRDefault="00CC3D69" w:rsidP="00165D64">
            <w:pPr>
              <w:pStyle w:val="Compact"/>
              <w:jc w:val="right"/>
            </w:pPr>
            <w:r>
              <w:t>-2.4791760</w:t>
            </w:r>
          </w:p>
        </w:tc>
        <w:tc>
          <w:tcPr>
            <w:tcW w:w="0" w:type="auto"/>
          </w:tcPr>
          <w:p w14:paraId="134A9D5E" w14:textId="77777777" w:rsidR="00CC3D69" w:rsidRDefault="00CC3D69" w:rsidP="00165D64">
            <w:pPr>
              <w:pStyle w:val="Compact"/>
              <w:jc w:val="right"/>
            </w:pPr>
            <w:r>
              <w:t>0.0131686</w:t>
            </w:r>
          </w:p>
        </w:tc>
        <w:tc>
          <w:tcPr>
            <w:tcW w:w="0" w:type="auto"/>
          </w:tcPr>
          <w:p w14:paraId="3083EB47" w14:textId="77777777" w:rsidR="00CC3D69" w:rsidRDefault="00CC3D69" w:rsidP="00165D64">
            <w:pPr>
              <w:pStyle w:val="Compact"/>
              <w:jc w:val="right"/>
            </w:pPr>
            <w:r>
              <w:t>0.2765412</w:t>
            </w:r>
          </w:p>
        </w:tc>
      </w:tr>
      <w:tr w:rsidR="00CC3D69" w14:paraId="1E9F8CC4" w14:textId="77777777" w:rsidTr="00165D64">
        <w:tc>
          <w:tcPr>
            <w:tcW w:w="0" w:type="auto"/>
          </w:tcPr>
          <w:p w14:paraId="3DB32287" w14:textId="77777777" w:rsidR="00CC3D69" w:rsidRDefault="00CC3D69" w:rsidP="00165D64">
            <w:pPr>
              <w:pStyle w:val="Compact"/>
              <w:jc w:val="right"/>
            </w:pPr>
            <w:r>
              <w:t>SN - STR</w:t>
            </w:r>
          </w:p>
        </w:tc>
        <w:tc>
          <w:tcPr>
            <w:tcW w:w="0" w:type="auto"/>
          </w:tcPr>
          <w:p w14:paraId="1C406B70" w14:textId="77777777" w:rsidR="00CC3D69" w:rsidRDefault="00CC3D69" w:rsidP="00165D64">
            <w:pPr>
              <w:pStyle w:val="Compact"/>
              <w:jc w:val="right"/>
            </w:pPr>
            <w:r>
              <w:t>-4.8615781</w:t>
            </w:r>
          </w:p>
        </w:tc>
        <w:tc>
          <w:tcPr>
            <w:tcW w:w="0" w:type="auto"/>
          </w:tcPr>
          <w:p w14:paraId="6E666BB8" w14:textId="77777777" w:rsidR="00CC3D69" w:rsidRDefault="00CC3D69" w:rsidP="00165D64">
            <w:pPr>
              <w:pStyle w:val="Compact"/>
              <w:jc w:val="right"/>
            </w:pPr>
            <w:r>
              <w:t>0.0000012</w:t>
            </w:r>
          </w:p>
        </w:tc>
        <w:tc>
          <w:tcPr>
            <w:tcW w:w="0" w:type="auto"/>
          </w:tcPr>
          <w:p w14:paraId="6A3F6F59" w14:textId="77777777" w:rsidR="00CC3D69" w:rsidRDefault="00CC3D69" w:rsidP="00165D64">
            <w:pPr>
              <w:pStyle w:val="Compact"/>
              <w:jc w:val="right"/>
            </w:pPr>
            <w:r>
              <w:t>0.0000245</w:t>
            </w:r>
          </w:p>
        </w:tc>
      </w:tr>
      <w:tr w:rsidR="00CC3D69" w14:paraId="62663FC4" w14:textId="77777777" w:rsidTr="00165D64">
        <w:tc>
          <w:tcPr>
            <w:tcW w:w="0" w:type="auto"/>
          </w:tcPr>
          <w:p w14:paraId="69E7F01A" w14:textId="77777777" w:rsidR="00CC3D69" w:rsidRDefault="00CC3D69" w:rsidP="00165D64">
            <w:pPr>
              <w:pStyle w:val="Compact"/>
              <w:jc w:val="right"/>
            </w:pPr>
            <w:r>
              <w:t>DMV - VTA</w:t>
            </w:r>
          </w:p>
        </w:tc>
        <w:tc>
          <w:tcPr>
            <w:tcW w:w="0" w:type="auto"/>
          </w:tcPr>
          <w:p w14:paraId="01F2F86E" w14:textId="77777777" w:rsidR="00CC3D69" w:rsidRDefault="00CC3D69" w:rsidP="00165D64">
            <w:pPr>
              <w:pStyle w:val="Compact"/>
              <w:jc w:val="right"/>
            </w:pPr>
            <w:r>
              <w:t>2.0924238</w:t>
            </w:r>
          </w:p>
        </w:tc>
        <w:tc>
          <w:tcPr>
            <w:tcW w:w="0" w:type="auto"/>
          </w:tcPr>
          <w:p w14:paraId="61314569" w14:textId="77777777" w:rsidR="00CC3D69" w:rsidRDefault="00CC3D69" w:rsidP="00165D64">
            <w:pPr>
              <w:pStyle w:val="Compact"/>
              <w:jc w:val="right"/>
            </w:pPr>
            <w:r>
              <w:t>0.0364006</w:t>
            </w:r>
          </w:p>
        </w:tc>
        <w:tc>
          <w:tcPr>
            <w:tcW w:w="0" w:type="auto"/>
          </w:tcPr>
          <w:p w14:paraId="3A40C8DB" w14:textId="77777777" w:rsidR="00CC3D69" w:rsidRDefault="00CC3D69" w:rsidP="00165D64">
            <w:pPr>
              <w:pStyle w:val="Compact"/>
              <w:jc w:val="right"/>
            </w:pPr>
            <w:r>
              <w:t>0.7644130</w:t>
            </w:r>
          </w:p>
        </w:tc>
      </w:tr>
      <w:tr w:rsidR="00CC3D69" w14:paraId="180758B1" w14:textId="77777777" w:rsidTr="00165D64">
        <w:tc>
          <w:tcPr>
            <w:tcW w:w="0" w:type="auto"/>
          </w:tcPr>
          <w:p w14:paraId="07A9239D" w14:textId="77777777" w:rsidR="00CC3D69" w:rsidRDefault="00CC3D69" w:rsidP="00165D64">
            <w:pPr>
              <w:pStyle w:val="Compact"/>
              <w:jc w:val="right"/>
            </w:pPr>
            <w:r>
              <w:t>LC - VTA</w:t>
            </w:r>
          </w:p>
        </w:tc>
        <w:tc>
          <w:tcPr>
            <w:tcW w:w="0" w:type="auto"/>
          </w:tcPr>
          <w:p w14:paraId="7EC7F69A" w14:textId="77777777" w:rsidR="00CC3D69" w:rsidRDefault="00CC3D69" w:rsidP="00165D64">
            <w:pPr>
              <w:pStyle w:val="Compact"/>
              <w:jc w:val="right"/>
            </w:pPr>
            <w:r>
              <w:t>-1.0786649</w:t>
            </w:r>
          </w:p>
        </w:tc>
        <w:tc>
          <w:tcPr>
            <w:tcW w:w="0" w:type="auto"/>
          </w:tcPr>
          <w:p w14:paraId="584C7777" w14:textId="77777777" w:rsidR="00CC3D69" w:rsidRDefault="00CC3D69" w:rsidP="00165D64">
            <w:pPr>
              <w:pStyle w:val="Compact"/>
              <w:jc w:val="right"/>
            </w:pPr>
            <w:r>
              <w:t>0.2807371</w:t>
            </w:r>
          </w:p>
        </w:tc>
        <w:tc>
          <w:tcPr>
            <w:tcW w:w="0" w:type="auto"/>
          </w:tcPr>
          <w:p w14:paraId="08900473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1FF1BA60" w14:textId="77777777" w:rsidTr="00165D64">
        <w:tc>
          <w:tcPr>
            <w:tcW w:w="0" w:type="auto"/>
          </w:tcPr>
          <w:p w14:paraId="6CE23885" w14:textId="77777777" w:rsidR="00CC3D69" w:rsidRDefault="00CC3D69" w:rsidP="00165D64">
            <w:pPr>
              <w:pStyle w:val="Compact"/>
              <w:jc w:val="right"/>
            </w:pPr>
            <w:r>
              <w:t>R - VTA</w:t>
            </w:r>
          </w:p>
        </w:tc>
        <w:tc>
          <w:tcPr>
            <w:tcW w:w="0" w:type="auto"/>
          </w:tcPr>
          <w:p w14:paraId="3D9F2553" w14:textId="77777777" w:rsidR="00CC3D69" w:rsidRDefault="00CC3D69" w:rsidP="00165D64">
            <w:pPr>
              <w:pStyle w:val="Compact"/>
              <w:jc w:val="right"/>
            </w:pPr>
            <w:r>
              <w:t>0.0290625</w:t>
            </w:r>
          </w:p>
        </w:tc>
        <w:tc>
          <w:tcPr>
            <w:tcW w:w="0" w:type="auto"/>
          </w:tcPr>
          <w:p w14:paraId="1D67C748" w14:textId="77777777" w:rsidR="00CC3D69" w:rsidRDefault="00CC3D69" w:rsidP="00165D64">
            <w:pPr>
              <w:pStyle w:val="Compact"/>
              <w:jc w:val="right"/>
            </w:pPr>
            <w:r>
              <w:t>0.9768148</w:t>
            </w:r>
          </w:p>
        </w:tc>
        <w:tc>
          <w:tcPr>
            <w:tcW w:w="0" w:type="auto"/>
          </w:tcPr>
          <w:p w14:paraId="3154DEBD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0931ADA2" w14:textId="77777777" w:rsidTr="00165D64">
        <w:tc>
          <w:tcPr>
            <w:tcW w:w="0" w:type="auto"/>
          </w:tcPr>
          <w:p w14:paraId="1787B3D1" w14:textId="77777777" w:rsidR="00CC3D69" w:rsidRDefault="00CC3D69" w:rsidP="00165D64">
            <w:pPr>
              <w:pStyle w:val="Compact"/>
              <w:jc w:val="right"/>
            </w:pPr>
            <w:r>
              <w:t>SN - VTA</w:t>
            </w:r>
          </w:p>
        </w:tc>
        <w:tc>
          <w:tcPr>
            <w:tcW w:w="0" w:type="auto"/>
          </w:tcPr>
          <w:p w14:paraId="4C0A2294" w14:textId="77777777" w:rsidR="00CC3D69" w:rsidRDefault="00CC3D69" w:rsidP="00165D64">
            <w:pPr>
              <w:pStyle w:val="Compact"/>
              <w:jc w:val="right"/>
            </w:pPr>
            <w:r>
              <w:t>-2.1280995</w:t>
            </w:r>
          </w:p>
        </w:tc>
        <w:tc>
          <w:tcPr>
            <w:tcW w:w="0" w:type="auto"/>
          </w:tcPr>
          <w:p w14:paraId="3BDD76CF" w14:textId="77777777" w:rsidR="00CC3D69" w:rsidRDefault="00CC3D69" w:rsidP="00165D64">
            <w:pPr>
              <w:pStyle w:val="Compact"/>
              <w:jc w:val="right"/>
            </w:pPr>
            <w:r>
              <w:t>0.0333288</w:t>
            </w:r>
          </w:p>
        </w:tc>
        <w:tc>
          <w:tcPr>
            <w:tcW w:w="0" w:type="auto"/>
          </w:tcPr>
          <w:p w14:paraId="3A23C462" w14:textId="77777777" w:rsidR="00CC3D69" w:rsidRDefault="00CC3D69" w:rsidP="00165D64">
            <w:pPr>
              <w:pStyle w:val="Compact"/>
              <w:jc w:val="right"/>
            </w:pPr>
            <w:r>
              <w:t>0.6999055</w:t>
            </w:r>
          </w:p>
        </w:tc>
      </w:tr>
      <w:tr w:rsidR="00CC3D69" w14:paraId="2F0F0D3B" w14:textId="77777777" w:rsidTr="00165D64">
        <w:tc>
          <w:tcPr>
            <w:tcW w:w="0" w:type="auto"/>
          </w:tcPr>
          <w:p w14:paraId="51DEE502" w14:textId="77777777" w:rsidR="00CC3D69" w:rsidRDefault="00CC3D69" w:rsidP="00165D64">
            <w:pPr>
              <w:pStyle w:val="Compact"/>
              <w:jc w:val="right"/>
            </w:pPr>
            <w:r>
              <w:t>STR - VTA</w:t>
            </w:r>
          </w:p>
        </w:tc>
        <w:tc>
          <w:tcPr>
            <w:tcW w:w="0" w:type="auto"/>
          </w:tcPr>
          <w:p w14:paraId="6F0470AA" w14:textId="77777777" w:rsidR="00CC3D69" w:rsidRDefault="00CC3D69" w:rsidP="00165D64">
            <w:pPr>
              <w:pStyle w:val="Compact"/>
              <w:jc w:val="right"/>
            </w:pPr>
            <w:r>
              <w:t>2.7134661</w:t>
            </w:r>
          </w:p>
        </w:tc>
        <w:tc>
          <w:tcPr>
            <w:tcW w:w="0" w:type="auto"/>
          </w:tcPr>
          <w:p w14:paraId="18631C07" w14:textId="77777777" w:rsidR="00CC3D69" w:rsidRDefault="00CC3D69" w:rsidP="00165D64">
            <w:pPr>
              <w:pStyle w:val="Compact"/>
              <w:jc w:val="right"/>
            </w:pPr>
            <w:r>
              <w:t>0.0066583</w:t>
            </w:r>
          </w:p>
        </w:tc>
        <w:tc>
          <w:tcPr>
            <w:tcW w:w="0" w:type="auto"/>
          </w:tcPr>
          <w:p w14:paraId="2D36EC2C" w14:textId="77777777" w:rsidR="00CC3D69" w:rsidRDefault="00CC3D69" w:rsidP="00165D64">
            <w:pPr>
              <w:pStyle w:val="Compact"/>
              <w:jc w:val="right"/>
            </w:pPr>
            <w:r>
              <w:t>0.1398251</w:t>
            </w:r>
          </w:p>
        </w:tc>
      </w:tr>
      <w:tr w:rsidR="00CC3D69" w14:paraId="234658B2" w14:textId="77777777" w:rsidTr="00165D64">
        <w:tc>
          <w:tcPr>
            <w:tcW w:w="0" w:type="auto"/>
          </w:tcPr>
          <w:p w14:paraId="6F7B6194" w14:textId="77777777" w:rsidR="00CC3D69" w:rsidRDefault="00CC3D69" w:rsidP="00165D64">
            <w:pPr>
              <w:pStyle w:val="Compact"/>
              <w:jc w:val="right"/>
            </w:pPr>
            <w:r>
              <w:t>DMV - XII</w:t>
            </w:r>
          </w:p>
        </w:tc>
        <w:tc>
          <w:tcPr>
            <w:tcW w:w="0" w:type="auto"/>
          </w:tcPr>
          <w:p w14:paraId="6B5B601A" w14:textId="77777777" w:rsidR="00CC3D69" w:rsidRDefault="00CC3D69" w:rsidP="00165D64">
            <w:pPr>
              <w:pStyle w:val="Compact"/>
              <w:jc w:val="right"/>
            </w:pPr>
            <w:r>
              <w:t>0.5206388</w:t>
            </w:r>
          </w:p>
        </w:tc>
        <w:tc>
          <w:tcPr>
            <w:tcW w:w="0" w:type="auto"/>
          </w:tcPr>
          <w:p w14:paraId="2B82B0AB" w14:textId="77777777" w:rsidR="00CC3D69" w:rsidRDefault="00CC3D69" w:rsidP="00165D64">
            <w:pPr>
              <w:pStyle w:val="Compact"/>
              <w:jc w:val="right"/>
            </w:pPr>
            <w:r>
              <w:t>0.6026184</w:t>
            </w:r>
          </w:p>
        </w:tc>
        <w:tc>
          <w:tcPr>
            <w:tcW w:w="0" w:type="auto"/>
          </w:tcPr>
          <w:p w14:paraId="4FC06743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11983BB7" w14:textId="77777777" w:rsidTr="00165D64">
        <w:tc>
          <w:tcPr>
            <w:tcW w:w="0" w:type="auto"/>
          </w:tcPr>
          <w:p w14:paraId="5CC578F5" w14:textId="77777777" w:rsidR="00CC3D69" w:rsidRDefault="00CC3D69" w:rsidP="00165D64">
            <w:pPr>
              <w:pStyle w:val="Compact"/>
              <w:jc w:val="right"/>
            </w:pPr>
            <w:r>
              <w:t>LC - XII</w:t>
            </w:r>
          </w:p>
        </w:tc>
        <w:tc>
          <w:tcPr>
            <w:tcW w:w="0" w:type="auto"/>
          </w:tcPr>
          <w:p w14:paraId="1EBE361C" w14:textId="77777777" w:rsidR="00CC3D69" w:rsidRDefault="00CC3D69" w:rsidP="00165D64">
            <w:pPr>
              <w:pStyle w:val="Compact"/>
              <w:jc w:val="right"/>
            </w:pPr>
            <w:r>
              <w:t>-3.0994014</w:t>
            </w:r>
          </w:p>
        </w:tc>
        <w:tc>
          <w:tcPr>
            <w:tcW w:w="0" w:type="auto"/>
          </w:tcPr>
          <w:p w14:paraId="022E8141" w14:textId="77777777" w:rsidR="00CC3D69" w:rsidRDefault="00CC3D69" w:rsidP="00165D64">
            <w:pPr>
              <w:pStyle w:val="Compact"/>
              <w:jc w:val="right"/>
            </w:pPr>
            <w:r>
              <w:t>0.0019391</w:t>
            </w:r>
          </w:p>
        </w:tc>
        <w:tc>
          <w:tcPr>
            <w:tcW w:w="0" w:type="auto"/>
          </w:tcPr>
          <w:p w14:paraId="4D214D1D" w14:textId="77777777" w:rsidR="00CC3D69" w:rsidRDefault="00CC3D69" w:rsidP="00165D64">
            <w:pPr>
              <w:pStyle w:val="Compact"/>
              <w:jc w:val="right"/>
            </w:pPr>
            <w:r>
              <w:t>0.0407215</w:t>
            </w:r>
          </w:p>
        </w:tc>
      </w:tr>
      <w:tr w:rsidR="00CC3D69" w14:paraId="5C4DDCC4" w14:textId="77777777" w:rsidTr="00165D64">
        <w:tc>
          <w:tcPr>
            <w:tcW w:w="0" w:type="auto"/>
          </w:tcPr>
          <w:p w14:paraId="18378E5C" w14:textId="77777777" w:rsidR="00CC3D69" w:rsidRDefault="00CC3D69" w:rsidP="00165D64">
            <w:pPr>
              <w:pStyle w:val="Compact"/>
              <w:jc w:val="right"/>
            </w:pPr>
            <w:r>
              <w:t>R - XII</w:t>
            </w:r>
          </w:p>
        </w:tc>
        <w:tc>
          <w:tcPr>
            <w:tcW w:w="0" w:type="auto"/>
          </w:tcPr>
          <w:p w14:paraId="265D1FB6" w14:textId="77777777" w:rsidR="00CC3D69" w:rsidRDefault="00CC3D69" w:rsidP="00165D64">
            <w:pPr>
              <w:pStyle w:val="Compact"/>
              <w:jc w:val="right"/>
            </w:pPr>
            <w:r>
              <w:t>-1.5027565</w:t>
            </w:r>
          </w:p>
        </w:tc>
        <w:tc>
          <w:tcPr>
            <w:tcW w:w="0" w:type="auto"/>
          </w:tcPr>
          <w:p w14:paraId="5D965D1C" w14:textId="77777777" w:rsidR="00CC3D69" w:rsidRDefault="00CC3D69" w:rsidP="00165D64">
            <w:pPr>
              <w:pStyle w:val="Compact"/>
              <w:jc w:val="right"/>
            </w:pPr>
            <w:r>
              <w:t>0.1329018</w:t>
            </w:r>
          </w:p>
        </w:tc>
        <w:tc>
          <w:tcPr>
            <w:tcW w:w="0" w:type="auto"/>
          </w:tcPr>
          <w:p w14:paraId="6C7EECC3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4F2A0DDF" w14:textId="77777777" w:rsidTr="00165D64">
        <w:tc>
          <w:tcPr>
            <w:tcW w:w="0" w:type="auto"/>
          </w:tcPr>
          <w:p w14:paraId="321B22A5" w14:textId="77777777" w:rsidR="00CC3D69" w:rsidRDefault="00CC3D69" w:rsidP="00165D64">
            <w:pPr>
              <w:pStyle w:val="Compact"/>
              <w:jc w:val="right"/>
            </w:pPr>
            <w:r>
              <w:t>SN - XII</w:t>
            </w:r>
          </w:p>
        </w:tc>
        <w:tc>
          <w:tcPr>
            <w:tcW w:w="0" w:type="auto"/>
          </w:tcPr>
          <w:p w14:paraId="560CECCE" w14:textId="77777777" w:rsidR="00CC3D69" w:rsidRDefault="00CC3D69" w:rsidP="00165D64">
            <w:pPr>
              <w:pStyle w:val="Compact"/>
              <w:jc w:val="right"/>
            </w:pPr>
            <w:r>
              <w:t>-4.3683599</w:t>
            </w:r>
          </w:p>
        </w:tc>
        <w:tc>
          <w:tcPr>
            <w:tcW w:w="0" w:type="auto"/>
          </w:tcPr>
          <w:p w14:paraId="48E58502" w14:textId="77777777" w:rsidR="00CC3D69" w:rsidRDefault="00CC3D69" w:rsidP="00165D64">
            <w:pPr>
              <w:pStyle w:val="Compact"/>
              <w:jc w:val="right"/>
            </w:pPr>
            <w:r>
              <w:t>0.0000125</w:t>
            </w:r>
          </w:p>
        </w:tc>
        <w:tc>
          <w:tcPr>
            <w:tcW w:w="0" w:type="auto"/>
          </w:tcPr>
          <w:p w14:paraId="282C8654" w14:textId="77777777" w:rsidR="00CC3D69" w:rsidRDefault="00CC3D69" w:rsidP="00165D64">
            <w:pPr>
              <w:pStyle w:val="Compact"/>
              <w:jc w:val="right"/>
            </w:pPr>
            <w:r>
              <w:t>0.0002629</w:t>
            </w:r>
          </w:p>
        </w:tc>
      </w:tr>
      <w:tr w:rsidR="00CC3D69" w14:paraId="1A9D63D6" w14:textId="77777777" w:rsidTr="00165D64">
        <w:tc>
          <w:tcPr>
            <w:tcW w:w="0" w:type="auto"/>
          </w:tcPr>
          <w:p w14:paraId="1B62F72F" w14:textId="77777777" w:rsidR="00CC3D69" w:rsidRDefault="00CC3D69" w:rsidP="00165D64">
            <w:pPr>
              <w:pStyle w:val="Compact"/>
              <w:jc w:val="right"/>
            </w:pPr>
            <w:r>
              <w:t>STR - XII</w:t>
            </w:r>
          </w:p>
        </w:tc>
        <w:tc>
          <w:tcPr>
            <w:tcW w:w="0" w:type="auto"/>
          </w:tcPr>
          <w:p w14:paraId="3EB19161" w14:textId="77777777" w:rsidR="00CC3D69" w:rsidRDefault="00CC3D69" w:rsidP="00165D64">
            <w:pPr>
              <w:pStyle w:val="Compact"/>
              <w:jc w:val="right"/>
            </w:pPr>
            <w:r>
              <w:t>1.3973720</w:t>
            </w:r>
          </w:p>
        </w:tc>
        <w:tc>
          <w:tcPr>
            <w:tcW w:w="0" w:type="auto"/>
          </w:tcPr>
          <w:p w14:paraId="3D22FEC5" w14:textId="77777777" w:rsidR="00CC3D69" w:rsidRDefault="00CC3D69" w:rsidP="00165D64">
            <w:pPr>
              <w:pStyle w:val="Compact"/>
              <w:jc w:val="right"/>
            </w:pPr>
            <w:r>
              <w:t>0.1623017</w:t>
            </w:r>
          </w:p>
        </w:tc>
        <w:tc>
          <w:tcPr>
            <w:tcW w:w="0" w:type="auto"/>
          </w:tcPr>
          <w:p w14:paraId="02949ED1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725D010" w14:textId="77777777" w:rsidTr="00165D64">
        <w:tc>
          <w:tcPr>
            <w:tcW w:w="0" w:type="auto"/>
          </w:tcPr>
          <w:p w14:paraId="230BCD28" w14:textId="77777777" w:rsidR="00CC3D69" w:rsidRDefault="00CC3D69" w:rsidP="00165D64">
            <w:pPr>
              <w:pStyle w:val="Compact"/>
              <w:jc w:val="right"/>
            </w:pPr>
            <w:r>
              <w:t>VTA - XII</w:t>
            </w:r>
          </w:p>
        </w:tc>
        <w:tc>
          <w:tcPr>
            <w:tcW w:w="0" w:type="auto"/>
          </w:tcPr>
          <w:p w14:paraId="16CA3BCB" w14:textId="77777777" w:rsidR="00CC3D69" w:rsidRDefault="00CC3D69" w:rsidP="00165D64">
            <w:pPr>
              <w:pStyle w:val="Compact"/>
              <w:jc w:val="right"/>
            </w:pPr>
            <w:r>
              <w:t>-1.7165660</w:t>
            </w:r>
          </w:p>
        </w:tc>
        <w:tc>
          <w:tcPr>
            <w:tcW w:w="0" w:type="auto"/>
          </w:tcPr>
          <w:p w14:paraId="6764A06D" w14:textId="77777777" w:rsidR="00CC3D69" w:rsidRDefault="00CC3D69" w:rsidP="00165D64">
            <w:pPr>
              <w:pStyle w:val="Compact"/>
              <w:jc w:val="right"/>
            </w:pPr>
            <w:r>
              <w:t>0.0860585</w:t>
            </w:r>
          </w:p>
        </w:tc>
        <w:tc>
          <w:tcPr>
            <w:tcW w:w="0" w:type="auto"/>
          </w:tcPr>
          <w:p w14:paraId="1A6B72F5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</w:tbl>
    <w:p w14:paraId="215F92A0" w14:textId="77777777" w:rsidR="006552A2" w:rsidRDefault="006552A2" w:rsidP="00CC3D69">
      <w:pPr>
        <w:pStyle w:val="Corpsdetexte"/>
        <w:rPr>
          <w:b/>
          <w:bCs/>
        </w:rPr>
      </w:pPr>
    </w:p>
    <w:p w14:paraId="0C01145B" w14:textId="157711C2" w:rsidR="00493D09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t xml:space="preserve">EXTENDED TABLE FOR FIGURE </w:t>
      </w:r>
      <w:r>
        <w:rPr>
          <w:b/>
          <w:bCs/>
        </w:rPr>
        <w:t>3D</w:t>
      </w:r>
    </w:p>
    <w:p w14:paraId="70ABABFC" w14:textId="5D11B95D" w:rsidR="00CC3D69" w:rsidRPr="006552A2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200 micromollar</w:t>
      </w:r>
    </w:p>
    <w:p w14:paraId="04F1C8E7" w14:textId="77777777" w:rsidR="00CC3D69" w:rsidRPr="004032BE" w:rsidRDefault="00CC3D69" w:rsidP="00CC3D69">
      <w:pPr>
        <w:pStyle w:val="SourceCode"/>
        <w:rPr>
          <w:lang w:val="en-US"/>
        </w:rPr>
      </w:pP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 xml:space="preserve">    Kruskal-Wallis rank sum test</w:t>
      </w:r>
      <w:r w:rsidRPr="004032BE">
        <w:rPr>
          <w:lang w:val="en-US"/>
        </w:rPr>
        <w:br/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data:  neuron_normalized by neuron</w:t>
      </w:r>
      <w:r w:rsidRPr="004032BE">
        <w:rPr>
          <w:lang w:val="en-US"/>
        </w:rPr>
        <w:br/>
      </w:r>
      <w:r w:rsidRPr="004032BE">
        <w:rPr>
          <w:rStyle w:val="VerbatimChar"/>
          <w:lang w:val="en-US"/>
        </w:rPr>
        <w:t>Kruskal-Wallis chi-squared = 55.538, df = 6, p-value = 3.608e-1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9"/>
        <w:gridCol w:w="1324"/>
        <w:gridCol w:w="1250"/>
        <w:gridCol w:w="1250"/>
      </w:tblGrid>
      <w:tr w:rsidR="00CC3D69" w14:paraId="6DC164C5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B4FE30" w14:textId="77777777" w:rsidR="00CC3D69" w:rsidRDefault="00CC3D69" w:rsidP="00165D64">
            <w:pPr>
              <w:pStyle w:val="Compact"/>
              <w:jc w:val="right"/>
            </w:pPr>
            <w:r>
              <w:t>Comparison</w:t>
            </w:r>
          </w:p>
        </w:tc>
        <w:tc>
          <w:tcPr>
            <w:tcW w:w="0" w:type="auto"/>
          </w:tcPr>
          <w:p w14:paraId="1C886117" w14:textId="77777777" w:rsidR="00CC3D69" w:rsidRDefault="00CC3D69" w:rsidP="00165D64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</w:tcPr>
          <w:p w14:paraId="3701672E" w14:textId="77777777" w:rsidR="00CC3D69" w:rsidRDefault="00CC3D69" w:rsidP="00165D64">
            <w:pPr>
              <w:pStyle w:val="Compact"/>
              <w:jc w:val="right"/>
            </w:pPr>
            <w:r>
              <w:t>P.unadj</w:t>
            </w:r>
          </w:p>
        </w:tc>
        <w:tc>
          <w:tcPr>
            <w:tcW w:w="0" w:type="auto"/>
          </w:tcPr>
          <w:p w14:paraId="4BE00F8D" w14:textId="77777777" w:rsidR="00CC3D69" w:rsidRDefault="00CC3D69" w:rsidP="00165D64">
            <w:pPr>
              <w:pStyle w:val="Compact"/>
              <w:jc w:val="right"/>
            </w:pPr>
            <w:r>
              <w:t>P.adj</w:t>
            </w:r>
          </w:p>
        </w:tc>
      </w:tr>
      <w:tr w:rsidR="00CC3D69" w14:paraId="5A32D1E6" w14:textId="77777777" w:rsidTr="00165D64">
        <w:tc>
          <w:tcPr>
            <w:tcW w:w="0" w:type="auto"/>
          </w:tcPr>
          <w:p w14:paraId="2F43BD86" w14:textId="77777777" w:rsidR="00CC3D69" w:rsidRDefault="00CC3D69" w:rsidP="00165D64">
            <w:pPr>
              <w:pStyle w:val="Compact"/>
              <w:jc w:val="right"/>
            </w:pPr>
            <w:r>
              <w:t>DMV - LC</w:t>
            </w:r>
          </w:p>
        </w:tc>
        <w:tc>
          <w:tcPr>
            <w:tcW w:w="0" w:type="auto"/>
          </w:tcPr>
          <w:p w14:paraId="54CA7D25" w14:textId="77777777" w:rsidR="00CC3D69" w:rsidRDefault="00CC3D69" w:rsidP="00165D64">
            <w:pPr>
              <w:pStyle w:val="Compact"/>
              <w:jc w:val="right"/>
            </w:pPr>
            <w:r>
              <w:t>4.6306976</w:t>
            </w:r>
          </w:p>
        </w:tc>
        <w:tc>
          <w:tcPr>
            <w:tcW w:w="0" w:type="auto"/>
          </w:tcPr>
          <w:p w14:paraId="772FC882" w14:textId="77777777" w:rsidR="00CC3D69" w:rsidRDefault="00CC3D69" w:rsidP="00165D64">
            <w:pPr>
              <w:pStyle w:val="Compact"/>
              <w:jc w:val="right"/>
            </w:pPr>
            <w:r>
              <w:t>0.0000036</w:t>
            </w:r>
          </w:p>
        </w:tc>
        <w:tc>
          <w:tcPr>
            <w:tcW w:w="0" w:type="auto"/>
          </w:tcPr>
          <w:p w14:paraId="7F2C1BC8" w14:textId="77777777" w:rsidR="00CC3D69" w:rsidRDefault="00CC3D69" w:rsidP="00165D64">
            <w:pPr>
              <w:pStyle w:val="Compact"/>
              <w:jc w:val="right"/>
            </w:pPr>
            <w:r>
              <w:t>0.0000765</w:t>
            </w:r>
          </w:p>
        </w:tc>
      </w:tr>
      <w:tr w:rsidR="00CC3D69" w14:paraId="48D468A9" w14:textId="77777777" w:rsidTr="00165D64">
        <w:tc>
          <w:tcPr>
            <w:tcW w:w="0" w:type="auto"/>
          </w:tcPr>
          <w:p w14:paraId="6AAB4356" w14:textId="77777777" w:rsidR="00CC3D69" w:rsidRDefault="00CC3D69" w:rsidP="00165D64">
            <w:pPr>
              <w:pStyle w:val="Compact"/>
              <w:jc w:val="right"/>
            </w:pPr>
            <w:r>
              <w:t>DMV - R</w:t>
            </w:r>
          </w:p>
        </w:tc>
        <w:tc>
          <w:tcPr>
            <w:tcW w:w="0" w:type="auto"/>
          </w:tcPr>
          <w:p w14:paraId="474331D4" w14:textId="77777777" w:rsidR="00CC3D69" w:rsidRDefault="00CC3D69" w:rsidP="00165D64">
            <w:pPr>
              <w:pStyle w:val="Compact"/>
              <w:jc w:val="right"/>
            </w:pPr>
            <w:r>
              <w:t>1.7772743</w:t>
            </w:r>
          </w:p>
        </w:tc>
        <w:tc>
          <w:tcPr>
            <w:tcW w:w="0" w:type="auto"/>
          </w:tcPr>
          <w:p w14:paraId="77DB67F5" w14:textId="77777777" w:rsidR="00CC3D69" w:rsidRDefault="00CC3D69" w:rsidP="00165D64">
            <w:pPr>
              <w:pStyle w:val="Compact"/>
              <w:jc w:val="right"/>
            </w:pPr>
            <w:r>
              <w:t>0.0755231</w:t>
            </w:r>
          </w:p>
        </w:tc>
        <w:tc>
          <w:tcPr>
            <w:tcW w:w="0" w:type="auto"/>
          </w:tcPr>
          <w:p w14:paraId="373008F5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3756012F" w14:textId="77777777" w:rsidTr="00165D64">
        <w:tc>
          <w:tcPr>
            <w:tcW w:w="0" w:type="auto"/>
          </w:tcPr>
          <w:p w14:paraId="17BFE414" w14:textId="77777777" w:rsidR="00CC3D69" w:rsidRDefault="00CC3D69" w:rsidP="00165D64">
            <w:pPr>
              <w:pStyle w:val="Compact"/>
              <w:jc w:val="right"/>
            </w:pPr>
            <w:r>
              <w:t>LC - R</w:t>
            </w:r>
          </w:p>
        </w:tc>
        <w:tc>
          <w:tcPr>
            <w:tcW w:w="0" w:type="auto"/>
          </w:tcPr>
          <w:p w14:paraId="379D8E16" w14:textId="77777777" w:rsidR="00CC3D69" w:rsidRDefault="00CC3D69" w:rsidP="00165D64">
            <w:pPr>
              <w:pStyle w:val="Compact"/>
              <w:jc w:val="right"/>
            </w:pPr>
            <w:r>
              <w:t>-1.7758038</w:t>
            </w:r>
          </w:p>
        </w:tc>
        <w:tc>
          <w:tcPr>
            <w:tcW w:w="0" w:type="auto"/>
          </w:tcPr>
          <w:p w14:paraId="3260AC06" w14:textId="77777777" w:rsidR="00CC3D69" w:rsidRDefault="00CC3D69" w:rsidP="00165D64">
            <w:pPr>
              <w:pStyle w:val="Compact"/>
              <w:jc w:val="right"/>
            </w:pPr>
            <w:r>
              <w:t>0.0757653</w:t>
            </w:r>
          </w:p>
        </w:tc>
        <w:tc>
          <w:tcPr>
            <w:tcW w:w="0" w:type="auto"/>
          </w:tcPr>
          <w:p w14:paraId="41B42757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7F6ACA1A" w14:textId="77777777" w:rsidTr="00165D64">
        <w:tc>
          <w:tcPr>
            <w:tcW w:w="0" w:type="auto"/>
          </w:tcPr>
          <w:p w14:paraId="797833F9" w14:textId="77777777" w:rsidR="00CC3D69" w:rsidRDefault="00CC3D69" w:rsidP="00165D64">
            <w:pPr>
              <w:pStyle w:val="Compact"/>
              <w:jc w:val="right"/>
            </w:pPr>
            <w:r>
              <w:lastRenderedPageBreak/>
              <w:t>DMV - SN</w:t>
            </w:r>
          </w:p>
        </w:tc>
        <w:tc>
          <w:tcPr>
            <w:tcW w:w="0" w:type="auto"/>
          </w:tcPr>
          <w:p w14:paraId="136ED7BD" w14:textId="77777777" w:rsidR="00CC3D69" w:rsidRDefault="00CC3D69" w:rsidP="00165D64">
            <w:pPr>
              <w:pStyle w:val="Compact"/>
              <w:jc w:val="right"/>
            </w:pPr>
            <w:r>
              <w:t>3.6600377</w:t>
            </w:r>
          </w:p>
        </w:tc>
        <w:tc>
          <w:tcPr>
            <w:tcW w:w="0" w:type="auto"/>
          </w:tcPr>
          <w:p w14:paraId="1E571FF0" w14:textId="77777777" w:rsidR="00CC3D69" w:rsidRDefault="00CC3D69" w:rsidP="00165D64">
            <w:pPr>
              <w:pStyle w:val="Compact"/>
              <w:jc w:val="right"/>
            </w:pPr>
            <w:r>
              <w:t>0.0002522</w:t>
            </w:r>
          </w:p>
        </w:tc>
        <w:tc>
          <w:tcPr>
            <w:tcW w:w="0" w:type="auto"/>
          </w:tcPr>
          <w:p w14:paraId="0F710F76" w14:textId="77777777" w:rsidR="00CC3D69" w:rsidRDefault="00CC3D69" w:rsidP="00165D64">
            <w:pPr>
              <w:pStyle w:val="Compact"/>
              <w:jc w:val="right"/>
            </w:pPr>
            <w:r>
              <w:t>0.0052957</w:t>
            </w:r>
          </w:p>
        </w:tc>
      </w:tr>
      <w:tr w:rsidR="00CC3D69" w14:paraId="35D4E382" w14:textId="77777777" w:rsidTr="00165D64">
        <w:tc>
          <w:tcPr>
            <w:tcW w:w="0" w:type="auto"/>
          </w:tcPr>
          <w:p w14:paraId="3ED8360A" w14:textId="77777777" w:rsidR="00CC3D69" w:rsidRDefault="00CC3D69" w:rsidP="00165D64">
            <w:pPr>
              <w:pStyle w:val="Compact"/>
              <w:jc w:val="right"/>
            </w:pPr>
            <w:r>
              <w:t>LC - SN</w:t>
            </w:r>
          </w:p>
        </w:tc>
        <w:tc>
          <w:tcPr>
            <w:tcW w:w="0" w:type="auto"/>
          </w:tcPr>
          <w:p w14:paraId="079DFB5F" w14:textId="77777777" w:rsidR="00CC3D69" w:rsidRDefault="00CC3D69" w:rsidP="00165D64">
            <w:pPr>
              <w:pStyle w:val="Compact"/>
              <w:jc w:val="right"/>
            </w:pPr>
            <w:r>
              <w:t>-0.8816647</w:t>
            </w:r>
          </w:p>
        </w:tc>
        <w:tc>
          <w:tcPr>
            <w:tcW w:w="0" w:type="auto"/>
          </w:tcPr>
          <w:p w14:paraId="52C127E7" w14:textId="77777777" w:rsidR="00CC3D69" w:rsidRDefault="00CC3D69" w:rsidP="00165D64">
            <w:pPr>
              <w:pStyle w:val="Compact"/>
              <w:jc w:val="right"/>
            </w:pPr>
            <w:r>
              <w:t>0.3779581</w:t>
            </w:r>
          </w:p>
        </w:tc>
        <w:tc>
          <w:tcPr>
            <w:tcW w:w="0" w:type="auto"/>
          </w:tcPr>
          <w:p w14:paraId="5724B231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4212D03" w14:textId="77777777" w:rsidTr="00165D64">
        <w:tc>
          <w:tcPr>
            <w:tcW w:w="0" w:type="auto"/>
          </w:tcPr>
          <w:p w14:paraId="4328C6AC" w14:textId="77777777" w:rsidR="00CC3D69" w:rsidRDefault="00CC3D69" w:rsidP="00165D64">
            <w:pPr>
              <w:pStyle w:val="Compact"/>
              <w:jc w:val="right"/>
            </w:pPr>
            <w:r>
              <w:t>R - SN</w:t>
            </w:r>
          </w:p>
        </w:tc>
        <w:tc>
          <w:tcPr>
            <w:tcW w:w="0" w:type="auto"/>
          </w:tcPr>
          <w:p w14:paraId="0E5A832A" w14:textId="77777777" w:rsidR="00CC3D69" w:rsidRDefault="00CC3D69" w:rsidP="00165D64">
            <w:pPr>
              <w:pStyle w:val="Compact"/>
              <w:jc w:val="right"/>
            </w:pPr>
            <w:r>
              <w:t>1.0949050</w:t>
            </w:r>
          </w:p>
        </w:tc>
        <w:tc>
          <w:tcPr>
            <w:tcW w:w="0" w:type="auto"/>
          </w:tcPr>
          <w:p w14:paraId="41668B18" w14:textId="77777777" w:rsidR="00CC3D69" w:rsidRDefault="00CC3D69" w:rsidP="00165D64">
            <w:pPr>
              <w:pStyle w:val="Compact"/>
              <w:jc w:val="right"/>
            </w:pPr>
            <w:r>
              <w:t>0.2735583</w:t>
            </w:r>
          </w:p>
        </w:tc>
        <w:tc>
          <w:tcPr>
            <w:tcW w:w="0" w:type="auto"/>
          </w:tcPr>
          <w:p w14:paraId="15F2F156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36DD8EBF" w14:textId="77777777" w:rsidTr="00165D64">
        <w:tc>
          <w:tcPr>
            <w:tcW w:w="0" w:type="auto"/>
          </w:tcPr>
          <w:p w14:paraId="27C88B7B" w14:textId="77777777" w:rsidR="00CC3D69" w:rsidRDefault="00CC3D69" w:rsidP="00165D64">
            <w:pPr>
              <w:pStyle w:val="Compact"/>
              <w:jc w:val="right"/>
            </w:pPr>
            <w:r>
              <w:t>DMV - STR</w:t>
            </w:r>
          </w:p>
        </w:tc>
        <w:tc>
          <w:tcPr>
            <w:tcW w:w="0" w:type="auto"/>
          </w:tcPr>
          <w:p w14:paraId="539BBAC9" w14:textId="77777777" w:rsidR="00CC3D69" w:rsidRDefault="00CC3D69" w:rsidP="00165D64">
            <w:pPr>
              <w:pStyle w:val="Compact"/>
              <w:jc w:val="right"/>
            </w:pPr>
            <w:r>
              <w:t>-0.9378490</w:t>
            </w:r>
          </w:p>
        </w:tc>
        <w:tc>
          <w:tcPr>
            <w:tcW w:w="0" w:type="auto"/>
          </w:tcPr>
          <w:p w14:paraId="18598757" w14:textId="77777777" w:rsidR="00CC3D69" w:rsidRDefault="00CC3D69" w:rsidP="00165D64">
            <w:pPr>
              <w:pStyle w:val="Compact"/>
              <w:jc w:val="right"/>
            </w:pPr>
            <w:r>
              <w:t>0.3483220</w:t>
            </w:r>
          </w:p>
        </w:tc>
        <w:tc>
          <w:tcPr>
            <w:tcW w:w="0" w:type="auto"/>
          </w:tcPr>
          <w:p w14:paraId="3DA9D1AC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5D41B611" w14:textId="77777777" w:rsidTr="00165D64">
        <w:tc>
          <w:tcPr>
            <w:tcW w:w="0" w:type="auto"/>
          </w:tcPr>
          <w:p w14:paraId="6CBA185D" w14:textId="77777777" w:rsidR="00CC3D69" w:rsidRDefault="00CC3D69" w:rsidP="00165D64">
            <w:pPr>
              <w:pStyle w:val="Compact"/>
              <w:jc w:val="right"/>
            </w:pPr>
            <w:r>
              <w:t>LC - STR</w:t>
            </w:r>
          </w:p>
        </w:tc>
        <w:tc>
          <w:tcPr>
            <w:tcW w:w="0" w:type="auto"/>
          </w:tcPr>
          <w:p w14:paraId="3A45A5F7" w14:textId="77777777" w:rsidR="00CC3D69" w:rsidRDefault="00CC3D69" w:rsidP="00165D64">
            <w:pPr>
              <w:pStyle w:val="Compact"/>
              <w:jc w:val="right"/>
            </w:pPr>
            <w:r>
              <w:t>-5.2402220</w:t>
            </w:r>
          </w:p>
        </w:tc>
        <w:tc>
          <w:tcPr>
            <w:tcW w:w="0" w:type="auto"/>
          </w:tcPr>
          <w:p w14:paraId="1CFCCA14" w14:textId="77777777" w:rsidR="00CC3D69" w:rsidRDefault="00CC3D69" w:rsidP="00165D64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28E11079" w14:textId="77777777" w:rsidR="00CC3D69" w:rsidRDefault="00CC3D69" w:rsidP="00165D64">
            <w:pPr>
              <w:pStyle w:val="Compact"/>
              <w:jc w:val="right"/>
            </w:pPr>
            <w:r>
              <w:t>0.0000034</w:t>
            </w:r>
          </w:p>
        </w:tc>
      </w:tr>
      <w:tr w:rsidR="00CC3D69" w14:paraId="51BFA5FF" w14:textId="77777777" w:rsidTr="00165D64">
        <w:tc>
          <w:tcPr>
            <w:tcW w:w="0" w:type="auto"/>
          </w:tcPr>
          <w:p w14:paraId="3CF28849" w14:textId="77777777" w:rsidR="00CC3D69" w:rsidRDefault="00CC3D69" w:rsidP="00165D64">
            <w:pPr>
              <w:pStyle w:val="Compact"/>
              <w:jc w:val="right"/>
            </w:pPr>
            <w:r>
              <w:t>R - STR</w:t>
            </w:r>
          </w:p>
        </w:tc>
        <w:tc>
          <w:tcPr>
            <w:tcW w:w="0" w:type="auto"/>
          </w:tcPr>
          <w:p w14:paraId="3F6337C1" w14:textId="77777777" w:rsidR="00CC3D69" w:rsidRDefault="00CC3D69" w:rsidP="00165D64">
            <w:pPr>
              <w:pStyle w:val="Compact"/>
              <w:jc w:val="right"/>
            </w:pPr>
            <w:r>
              <w:t>-2.4707312</w:t>
            </w:r>
          </w:p>
        </w:tc>
        <w:tc>
          <w:tcPr>
            <w:tcW w:w="0" w:type="auto"/>
          </w:tcPr>
          <w:p w14:paraId="5C5EBBC8" w14:textId="77777777" w:rsidR="00CC3D69" w:rsidRDefault="00CC3D69" w:rsidP="00165D64">
            <w:pPr>
              <w:pStyle w:val="Compact"/>
              <w:jc w:val="right"/>
            </w:pPr>
            <w:r>
              <w:t>0.0134837</w:t>
            </w:r>
          </w:p>
        </w:tc>
        <w:tc>
          <w:tcPr>
            <w:tcW w:w="0" w:type="auto"/>
          </w:tcPr>
          <w:p w14:paraId="3956CB3D" w14:textId="77777777" w:rsidR="00CC3D69" w:rsidRDefault="00CC3D69" w:rsidP="00165D64">
            <w:pPr>
              <w:pStyle w:val="Compact"/>
              <w:jc w:val="right"/>
            </w:pPr>
            <w:r>
              <w:t>0.2831579</w:t>
            </w:r>
          </w:p>
        </w:tc>
      </w:tr>
      <w:tr w:rsidR="00CC3D69" w14:paraId="7E07B1B9" w14:textId="77777777" w:rsidTr="00165D64">
        <w:tc>
          <w:tcPr>
            <w:tcW w:w="0" w:type="auto"/>
          </w:tcPr>
          <w:p w14:paraId="40500260" w14:textId="77777777" w:rsidR="00CC3D69" w:rsidRDefault="00CC3D69" w:rsidP="00165D64">
            <w:pPr>
              <w:pStyle w:val="Compact"/>
              <w:jc w:val="right"/>
            </w:pPr>
            <w:r>
              <w:t>SN - STR</w:t>
            </w:r>
          </w:p>
        </w:tc>
        <w:tc>
          <w:tcPr>
            <w:tcW w:w="0" w:type="auto"/>
          </w:tcPr>
          <w:p w14:paraId="5877F570" w14:textId="77777777" w:rsidR="00CC3D69" w:rsidRDefault="00CC3D69" w:rsidP="00165D64">
            <w:pPr>
              <w:pStyle w:val="Compact"/>
              <w:jc w:val="right"/>
            </w:pPr>
            <w:r>
              <w:t>-4.3427853</w:t>
            </w:r>
          </w:p>
        </w:tc>
        <w:tc>
          <w:tcPr>
            <w:tcW w:w="0" w:type="auto"/>
          </w:tcPr>
          <w:p w14:paraId="0D0FBE5B" w14:textId="77777777" w:rsidR="00CC3D69" w:rsidRDefault="00CC3D69" w:rsidP="00165D64">
            <w:pPr>
              <w:pStyle w:val="Compact"/>
              <w:jc w:val="right"/>
            </w:pPr>
            <w:r>
              <w:t>0.0000141</w:t>
            </w:r>
          </w:p>
        </w:tc>
        <w:tc>
          <w:tcPr>
            <w:tcW w:w="0" w:type="auto"/>
          </w:tcPr>
          <w:p w14:paraId="3006556B" w14:textId="77777777" w:rsidR="00CC3D69" w:rsidRDefault="00CC3D69" w:rsidP="00165D64">
            <w:pPr>
              <w:pStyle w:val="Compact"/>
              <w:jc w:val="right"/>
            </w:pPr>
            <w:r>
              <w:t>0.0002954</w:t>
            </w:r>
          </w:p>
        </w:tc>
      </w:tr>
      <w:tr w:rsidR="00CC3D69" w14:paraId="20B3B35C" w14:textId="77777777" w:rsidTr="00165D64">
        <w:tc>
          <w:tcPr>
            <w:tcW w:w="0" w:type="auto"/>
          </w:tcPr>
          <w:p w14:paraId="083A0DD5" w14:textId="77777777" w:rsidR="00CC3D69" w:rsidRDefault="00CC3D69" w:rsidP="00165D64">
            <w:pPr>
              <w:pStyle w:val="Compact"/>
              <w:jc w:val="right"/>
            </w:pPr>
            <w:r>
              <w:t>DMV - VTA</w:t>
            </w:r>
          </w:p>
        </w:tc>
        <w:tc>
          <w:tcPr>
            <w:tcW w:w="0" w:type="auto"/>
          </w:tcPr>
          <w:p w14:paraId="36314F2A" w14:textId="77777777" w:rsidR="00CC3D69" w:rsidRDefault="00CC3D69" w:rsidP="00165D64">
            <w:pPr>
              <w:pStyle w:val="Compact"/>
              <w:jc w:val="right"/>
            </w:pPr>
            <w:r>
              <w:t>0.2734029</w:t>
            </w:r>
          </w:p>
        </w:tc>
        <w:tc>
          <w:tcPr>
            <w:tcW w:w="0" w:type="auto"/>
          </w:tcPr>
          <w:p w14:paraId="1CB6CD3C" w14:textId="77777777" w:rsidR="00CC3D69" w:rsidRDefault="00CC3D69" w:rsidP="00165D64">
            <w:pPr>
              <w:pStyle w:val="Compact"/>
              <w:jc w:val="right"/>
            </w:pPr>
            <w:r>
              <w:t>0.7845435</w:t>
            </w:r>
          </w:p>
        </w:tc>
        <w:tc>
          <w:tcPr>
            <w:tcW w:w="0" w:type="auto"/>
          </w:tcPr>
          <w:p w14:paraId="2BEC3B82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B3EAC9C" w14:textId="77777777" w:rsidTr="00165D64">
        <w:tc>
          <w:tcPr>
            <w:tcW w:w="0" w:type="auto"/>
          </w:tcPr>
          <w:p w14:paraId="28F48EB0" w14:textId="77777777" w:rsidR="00CC3D69" w:rsidRDefault="00CC3D69" w:rsidP="00165D64">
            <w:pPr>
              <w:pStyle w:val="Compact"/>
              <w:jc w:val="right"/>
            </w:pPr>
            <w:r>
              <w:t>LC - VTA</w:t>
            </w:r>
          </w:p>
        </w:tc>
        <w:tc>
          <w:tcPr>
            <w:tcW w:w="0" w:type="auto"/>
          </w:tcPr>
          <w:p w14:paraId="4912CD9A" w14:textId="77777777" w:rsidR="00CC3D69" w:rsidRDefault="00CC3D69" w:rsidP="00165D64">
            <w:pPr>
              <w:pStyle w:val="Compact"/>
              <w:jc w:val="right"/>
            </w:pPr>
            <w:r>
              <w:t>-4.3311997</w:t>
            </w:r>
          </w:p>
        </w:tc>
        <w:tc>
          <w:tcPr>
            <w:tcW w:w="0" w:type="auto"/>
          </w:tcPr>
          <w:p w14:paraId="71667AB6" w14:textId="77777777" w:rsidR="00CC3D69" w:rsidRDefault="00CC3D69" w:rsidP="00165D64">
            <w:pPr>
              <w:pStyle w:val="Compact"/>
              <w:jc w:val="right"/>
            </w:pPr>
            <w:r>
              <w:t>0.0000148</w:t>
            </w:r>
          </w:p>
        </w:tc>
        <w:tc>
          <w:tcPr>
            <w:tcW w:w="0" w:type="auto"/>
          </w:tcPr>
          <w:p w14:paraId="037E9C4B" w14:textId="77777777" w:rsidR="00CC3D69" w:rsidRDefault="00CC3D69" w:rsidP="00165D64">
            <w:pPr>
              <w:pStyle w:val="Compact"/>
              <w:jc w:val="right"/>
            </w:pPr>
            <w:r>
              <w:t>0.0003114</w:t>
            </w:r>
          </w:p>
        </w:tc>
      </w:tr>
      <w:tr w:rsidR="00CC3D69" w14:paraId="54D85070" w14:textId="77777777" w:rsidTr="00165D64">
        <w:tc>
          <w:tcPr>
            <w:tcW w:w="0" w:type="auto"/>
          </w:tcPr>
          <w:p w14:paraId="1E709B77" w14:textId="77777777" w:rsidR="00CC3D69" w:rsidRDefault="00CC3D69" w:rsidP="00165D64">
            <w:pPr>
              <w:pStyle w:val="Compact"/>
              <w:jc w:val="right"/>
            </w:pPr>
            <w:r>
              <w:t>R - VTA</w:t>
            </w:r>
          </w:p>
        </w:tc>
        <w:tc>
          <w:tcPr>
            <w:tcW w:w="0" w:type="auto"/>
          </w:tcPr>
          <w:p w14:paraId="6108DFF2" w14:textId="77777777" w:rsidR="00CC3D69" w:rsidRDefault="00CC3D69" w:rsidP="00165D64">
            <w:pPr>
              <w:pStyle w:val="Compact"/>
              <w:jc w:val="right"/>
            </w:pPr>
            <w:r>
              <w:t>-1.5540418</w:t>
            </w:r>
          </w:p>
        </w:tc>
        <w:tc>
          <w:tcPr>
            <w:tcW w:w="0" w:type="auto"/>
          </w:tcPr>
          <w:p w14:paraId="2C843E34" w14:textId="77777777" w:rsidR="00CC3D69" w:rsidRDefault="00CC3D69" w:rsidP="00165D64">
            <w:pPr>
              <w:pStyle w:val="Compact"/>
              <w:jc w:val="right"/>
            </w:pPr>
            <w:r>
              <w:t>0.1201745</w:t>
            </w:r>
          </w:p>
        </w:tc>
        <w:tc>
          <w:tcPr>
            <w:tcW w:w="0" w:type="auto"/>
          </w:tcPr>
          <w:p w14:paraId="68530AF5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4B72E304" w14:textId="77777777" w:rsidTr="00165D64">
        <w:tc>
          <w:tcPr>
            <w:tcW w:w="0" w:type="auto"/>
          </w:tcPr>
          <w:p w14:paraId="0992C70F" w14:textId="77777777" w:rsidR="00CC3D69" w:rsidRDefault="00CC3D69" w:rsidP="00165D64">
            <w:pPr>
              <w:pStyle w:val="Compact"/>
              <w:jc w:val="right"/>
            </w:pPr>
            <w:r>
              <w:t>SN - VTA</w:t>
            </w:r>
          </w:p>
        </w:tc>
        <w:tc>
          <w:tcPr>
            <w:tcW w:w="0" w:type="auto"/>
          </w:tcPr>
          <w:p w14:paraId="5EEB5347" w14:textId="77777777" w:rsidR="00CC3D69" w:rsidRDefault="00CC3D69" w:rsidP="00165D64">
            <w:pPr>
              <w:pStyle w:val="Compact"/>
              <w:jc w:val="right"/>
            </w:pPr>
            <w:r>
              <w:t>-3.3718458</w:t>
            </w:r>
          </w:p>
        </w:tc>
        <w:tc>
          <w:tcPr>
            <w:tcW w:w="0" w:type="auto"/>
          </w:tcPr>
          <w:p w14:paraId="04E6B9EA" w14:textId="77777777" w:rsidR="00CC3D69" w:rsidRDefault="00CC3D69" w:rsidP="00165D64">
            <w:pPr>
              <w:pStyle w:val="Compact"/>
              <w:jc w:val="right"/>
            </w:pPr>
            <w:r>
              <w:t>0.0007467</w:t>
            </w:r>
          </w:p>
        </w:tc>
        <w:tc>
          <w:tcPr>
            <w:tcW w:w="0" w:type="auto"/>
          </w:tcPr>
          <w:p w14:paraId="227707CC" w14:textId="77777777" w:rsidR="00CC3D69" w:rsidRDefault="00CC3D69" w:rsidP="00165D64">
            <w:pPr>
              <w:pStyle w:val="Compact"/>
              <w:jc w:val="right"/>
            </w:pPr>
            <w:r>
              <w:t>0.0156799</w:t>
            </w:r>
          </w:p>
        </w:tc>
      </w:tr>
      <w:tr w:rsidR="00CC3D69" w14:paraId="760D82DA" w14:textId="77777777" w:rsidTr="00165D64">
        <w:tc>
          <w:tcPr>
            <w:tcW w:w="0" w:type="auto"/>
          </w:tcPr>
          <w:p w14:paraId="117BFC5A" w14:textId="77777777" w:rsidR="00CC3D69" w:rsidRDefault="00CC3D69" w:rsidP="00165D64">
            <w:pPr>
              <w:pStyle w:val="Compact"/>
              <w:jc w:val="right"/>
            </w:pPr>
            <w:r>
              <w:t>STR - VTA</w:t>
            </w:r>
          </w:p>
        </w:tc>
        <w:tc>
          <w:tcPr>
            <w:tcW w:w="0" w:type="auto"/>
          </w:tcPr>
          <w:p w14:paraId="5C8CD1C0" w14:textId="77777777" w:rsidR="00CC3D69" w:rsidRDefault="00CC3D69" w:rsidP="00165D64">
            <w:pPr>
              <w:pStyle w:val="Compact"/>
              <w:jc w:val="right"/>
            </w:pPr>
            <w:r>
              <w:t>1.1909709</w:t>
            </w:r>
          </w:p>
        </w:tc>
        <w:tc>
          <w:tcPr>
            <w:tcW w:w="0" w:type="auto"/>
          </w:tcPr>
          <w:p w14:paraId="2157906A" w14:textId="77777777" w:rsidR="00CC3D69" w:rsidRDefault="00CC3D69" w:rsidP="00165D64">
            <w:pPr>
              <w:pStyle w:val="Compact"/>
              <w:jc w:val="right"/>
            </w:pPr>
            <w:r>
              <w:t>0.2336650</w:t>
            </w:r>
          </w:p>
        </w:tc>
        <w:tc>
          <w:tcPr>
            <w:tcW w:w="0" w:type="auto"/>
          </w:tcPr>
          <w:p w14:paraId="374BE7EF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7AB65BD5" w14:textId="77777777" w:rsidTr="00165D64">
        <w:tc>
          <w:tcPr>
            <w:tcW w:w="0" w:type="auto"/>
          </w:tcPr>
          <w:p w14:paraId="7F61ECE3" w14:textId="77777777" w:rsidR="00CC3D69" w:rsidRDefault="00CC3D69" w:rsidP="00165D64">
            <w:pPr>
              <w:pStyle w:val="Compact"/>
              <w:jc w:val="right"/>
            </w:pPr>
            <w:r>
              <w:t>DMV - XII</w:t>
            </w:r>
          </w:p>
        </w:tc>
        <w:tc>
          <w:tcPr>
            <w:tcW w:w="0" w:type="auto"/>
          </w:tcPr>
          <w:p w14:paraId="6AC9BEDE" w14:textId="77777777" w:rsidR="00CC3D69" w:rsidRDefault="00CC3D69" w:rsidP="00165D64">
            <w:pPr>
              <w:pStyle w:val="Compact"/>
              <w:jc w:val="right"/>
            </w:pPr>
            <w:r>
              <w:t>-0.0642890</w:t>
            </w:r>
          </w:p>
        </w:tc>
        <w:tc>
          <w:tcPr>
            <w:tcW w:w="0" w:type="auto"/>
          </w:tcPr>
          <w:p w14:paraId="58AC34F8" w14:textId="77777777" w:rsidR="00CC3D69" w:rsidRDefault="00CC3D69" w:rsidP="00165D64">
            <w:pPr>
              <w:pStyle w:val="Compact"/>
              <w:jc w:val="right"/>
            </w:pPr>
            <w:r>
              <w:t>0.9487401</w:t>
            </w:r>
          </w:p>
        </w:tc>
        <w:tc>
          <w:tcPr>
            <w:tcW w:w="0" w:type="auto"/>
          </w:tcPr>
          <w:p w14:paraId="617904B4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02AB811B" w14:textId="77777777" w:rsidTr="00165D64">
        <w:tc>
          <w:tcPr>
            <w:tcW w:w="0" w:type="auto"/>
          </w:tcPr>
          <w:p w14:paraId="40EDF08B" w14:textId="77777777" w:rsidR="00CC3D69" w:rsidRDefault="00CC3D69" w:rsidP="00165D64">
            <w:pPr>
              <w:pStyle w:val="Compact"/>
              <w:jc w:val="right"/>
            </w:pPr>
            <w:r>
              <w:t>LC - XII</w:t>
            </w:r>
          </w:p>
        </w:tc>
        <w:tc>
          <w:tcPr>
            <w:tcW w:w="0" w:type="auto"/>
          </w:tcPr>
          <w:p w14:paraId="0331C936" w14:textId="77777777" w:rsidR="00CC3D69" w:rsidRDefault="00CC3D69" w:rsidP="00165D64">
            <w:pPr>
              <w:pStyle w:val="Compact"/>
              <w:jc w:val="right"/>
            </w:pPr>
            <w:r>
              <w:t>-5.0075611</w:t>
            </w:r>
          </w:p>
        </w:tc>
        <w:tc>
          <w:tcPr>
            <w:tcW w:w="0" w:type="auto"/>
          </w:tcPr>
          <w:p w14:paraId="2800BF63" w14:textId="77777777" w:rsidR="00CC3D69" w:rsidRDefault="00CC3D69" w:rsidP="00165D64">
            <w:pPr>
              <w:pStyle w:val="Compact"/>
              <w:jc w:val="right"/>
            </w:pPr>
            <w:r>
              <w:t>0.0000006</w:t>
            </w:r>
          </w:p>
        </w:tc>
        <w:tc>
          <w:tcPr>
            <w:tcW w:w="0" w:type="auto"/>
          </w:tcPr>
          <w:p w14:paraId="3FBAF73C" w14:textId="77777777" w:rsidR="00CC3D69" w:rsidRDefault="00CC3D69" w:rsidP="00165D64">
            <w:pPr>
              <w:pStyle w:val="Compact"/>
              <w:jc w:val="right"/>
            </w:pPr>
            <w:r>
              <w:t>0.0000116</w:t>
            </w:r>
          </w:p>
        </w:tc>
      </w:tr>
      <w:tr w:rsidR="00CC3D69" w14:paraId="66DA5D0B" w14:textId="77777777" w:rsidTr="00165D64">
        <w:tc>
          <w:tcPr>
            <w:tcW w:w="0" w:type="auto"/>
          </w:tcPr>
          <w:p w14:paraId="0884A727" w14:textId="77777777" w:rsidR="00CC3D69" w:rsidRDefault="00CC3D69" w:rsidP="00165D64">
            <w:pPr>
              <w:pStyle w:val="Compact"/>
              <w:jc w:val="right"/>
            </w:pPr>
            <w:r>
              <w:t>R - XII</w:t>
            </w:r>
          </w:p>
        </w:tc>
        <w:tc>
          <w:tcPr>
            <w:tcW w:w="0" w:type="auto"/>
          </w:tcPr>
          <w:p w14:paraId="640D3B71" w14:textId="77777777" w:rsidR="00CC3D69" w:rsidRDefault="00CC3D69" w:rsidP="00165D64">
            <w:pPr>
              <w:pStyle w:val="Compact"/>
              <w:jc w:val="right"/>
            </w:pPr>
            <w:r>
              <w:t>-1.8911995</w:t>
            </w:r>
          </w:p>
        </w:tc>
        <w:tc>
          <w:tcPr>
            <w:tcW w:w="0" w:type="auto"/>
          </w:tcPr>
          <w:p w14:paraId="6AAE3854" w14:textId="77777777" w:rsidR="00CC3D69" w:rsidRDefault="00CC3D69" w:rsidP="00165D64">
            <w:pPr>
              <w:pStyle w:val="Compact"/>
              <w:jc w:val="right"/>
            </w:pPr>
            <w:r>
              <w:t>0.0585977</w:t>
            </w:r>
          </w:p>
        </w:tc>
        <w:tc>
          <w:tcPr>
            <w:tcW w:w="0" w:type="auto"/>
          </w:tcPr>
          <w:p w14:paraId="38B3DAB6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E4E6EFA" w14:textId="77777777" w:rsidTr="00165D64">
        <w:tc>
          <w:tcPr>
            <w:tcW w:w="0" w:type="auto"/>
          </w:tcPr>
          <w:p w14:paraId="62306289" w14:textId="77777777" w:rsidR="00CC3D69" w:rsidRDefault="00CC3D69" w:rsidP="00165D64">
            <w:pPr>
              <w:pStyle w:val="Compact"/>
              <w:jc w:val="right"/>
            </w:pPr>
            <w:r>
              <w:t>SN - XII</w:t>
            </w:r>
          </w:p>
        </w:tc>
        <w:tc>
          <w:tcPr>
            <w:tcW w:w="0" w:type="auto"/>
          </w:tcPr>
          <w:p w14:paraId="7540FF0D" w14:textId="77777777" w:rsidR="00CC3D69" w:rsidRDefault="00CC3D69" w:rsidP="00165D64">
            <w:pPr>
              <w:pStyle w:val="Compact"/>
              <w:jc w:val="right"/>
            </w:pPr>
            <w:r>
              <w:t>-3.9502450</w:t>
            </w:r>
          </w:p>
        </w:tc>
        <w:tc>
          <w:tcPr>
            <w:tcW w:w="0" w:type="auto"/>
          </w:tcPr>
          <w:p w14:paraId="59859B65" w14:textId="77777777" w:rsidR="00CC3D69" w:rsidRDefault="00CC3D69" w:rsidP="00165D64">
            <w:pPr>
              <w:pStyle w:val="Compact"/>
              <w:jc w:val="right"/>
            </w:pPr>
            <w:r>
              <w:t>0.0000781</w:t>
            </w:r>
          </w:p>
        </w:tc>
        <w:tc>
          <w:tcPr>
            <w:tcW w:w="0" w:type="auto"/>
          </w:tcPr>
          <w:p w14:paraId="75A74D53" w14:textId="77777777" w:rsidR="00CC3D69" w:rsidRDefault="00CC3D69" w:rsidP="00165D64">
            <w:pPr>
              <w:pStyle w:val="Compact"/>
              <w:jc w:val="right"/>
            </w:pPr>
            <w:r>
              <w:t>0.0016395</w:t>
            </w:r>
          </w:p>
        </w:tc>
      </w:tr>
      <w:tr w:rsidR="00CC3D69" w14:paraId="4B639AF9" w14:textId="77777777" w:rsidTr="00165D64">
        <w:tc>
          <w:tcPr>
            <w:tcW w:w="0" w:type="auto"/>
          </w:tcPr>
          <w:p w14:paraId="1204302F" w14:textId="77777777" w:rsidR="00CC3D69" w:rsidRDefault="00CC3D69" w:rsidP="00165D64">
            <w:pPr>
              <w:pStyle w:val="Compact"/>
              <w:jc w:val="right"/>
            </w:pPr>
            <w:r>
              <w:t>STR - XII</w:t>
            </w:r>
          </w:p>
        </w:tc>
        <w:tc>
          <w:tcPr>
            <w:tcW w:w="0" w:type="auto"/>
          </w:tcPr>
          <w:p w14:paraId="45B939DD" w14:textId="77777777" w:rsidR="00CC3D69" w:rsidRDefault="00CC3D69" w:rsidP="00165D64">
            <w:pPr>
              <w:pStyle w:val="Compact"/>
              <w:jc w:val="right"/>
            </w:pPr>
            <w:r>
              <w:t>0.9217728</w:t>
            </w:r>
          </w:p>
        </w:tc>
        <w:tc>
          <w:tcPr>
            <w:tcW w:w="0" w:type="auto"/>
          </w:tcPr>
          <w:p w14:paraId="6DEDB55D" w14:textId="77777777" w:rsidR="00CC3D69" w:rsidRDefault="00CC3D69" w:rsidP="00165D64">
            <w:pPr>
              <w:pStyle w:val="Compact"/>
              <w:jc w:val="right"/>
            </w:pPr>
            <w:r>
              <w:t>0.3566471</w:t>
            </w:r>
          </w:p>
        </w:tc>
        <w:tc>
          <w:tcPr>
            <w:tcW w:w="0" w:type="auto"/>
          </w:tcPr>
          <w:p w14:paraId="5353A812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  <w:tr w:rsidR="00CC3D69" w14:paraId="27988E93" w14:textId="77777777" w:rsidTr="00165D64">
        <w:tc>
          <w:tcPr>
            <w:tcW w:w="0" w:type="auto"/>
          </w:tcPr>
          <w:p w14:paraId="473D1388" w14:textId="77777777" w:rsidR="00CC3D69" w:rsidRDefault="00CC3D69" w:rsidP="00165D64">
            <w:pPr>
              <w:pStyle w:val="Compact"/>
              <w:jc w:val="right"/>
            </w:pPr>
            <w:r>
              <w:t>VTA - XII</w:t>
            </w:r>
          </w:p>
        </w:tc>
        <w:tc>
          <w:tcPr>
            <w:tcW w:w="0" w:type="auto"/>
          </w:tcPr>
          <w:p w14:paraId="0D23106A" w14:textId="77777777" w:rsidR="00CC3D69" w:rsidRDefault="00CC3D69" w:rsidP="00165D64">
            <w:pPr>
              <w:pStyle w:val="Compact"/>
              <w:jc w:val="right"/>
            </w:pPr>
            <w:r>
              <w:t>-0.3524809</w:t>
            </w:r>
          </w:p>
        </w:tc>
        <w:tc>
          <w:tcPr>
            <w:tcW w:w="0" w:type="auto"/>
          </w:tcPr>
          <w:p w14:paraId="15397B57" w14:textId="77777777" w:rsidR="00CC3D69" w:rsidRDefault="00CC3D69" w:rsidP="00165D64">
            <w:pPr>
              <w:pStyle w:val="Compact"/>
              <w:jc w:val="right"/>
            </w:pPr>
            <w:r>
              <w:t>0.7244776</w:t>
            </w:r>
          </w:p>
        </w:tc>
        <w:tc>
          <w:tcPr>
            <w:tcW w:w="0" w:type="auto"/>
          </w:tcPr>
          <w:p w14:paraId="593D815C" w14:textId="77777777" w:rsidR="00CC3D69" w:rsidRDefault="00CC3D69" w:rsidP="00165D64">
            <w:pPr>
              <w:pStyle w:val="Compact"/>
              <w:jc w:val="right"/>
            </w:pPr>
            <w:r>
              <w:t>1.0000000</w:t>
            </w:r>
          </w:p>
        </w:tc>
      </w:tr>
    </w:tbl>
    <w:p w14:paraId="1EC98924" w14:textId="77777777" w:rsidR="006552A2" w:rsidRDefault="006552A2" w:rsidP="00CC3D69">
      <w:pPr>
        <w:pStyle w:val="Corpsdetexte"/>
      </w:pPr>
    </w:p>
    <w:p w14:paraId="4D198898" w14:textId="77777777" w:rsidR="006552A2" w:rsidRDefault="006552A2">
      <w:pPr>
        <w:spacing w:after="0"/>
        <w:rPr>
          <w:rFonts w:ascii="SF Pro Text" w:eastAsiaTheme="minorEastAsia" w:hAnsi="SF Pro Text"/>
          <w:sz w:val="22"/>
          <w:lang w:val="en-GB"/>
        </w:rPr>
      </w:pPr>
      <w:r>
        <w:br w:type="page"/>
      </w:r>
    </w:p>
    <w:p w14:paraId="22A26350" w14:textId="69DCFA12" w:rsidR="00CC3D69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lastRenderedPageBreak/>
        <w:t>Estimation statistics</w:t>
      </w:r>
    </w:p>
    <w:p w14:paraId="5D72729B" w14:textId="13F0F7FA" w:rsidR="00493D09" w:rsidRPr="006552A2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t xml:space="preserve">EXTENDED TABLE FOR FIGURE </w:t>
      </w:r>
      <w:r>
        <w:rPr>
          <w:b/>
          <w:bCs/>
        </w:rPr>
        <w:t>3A</w:t>
      </w:r>
    </w:p>
    <w:p w14:paraId="1184EBA4" w14:textId="53358516" w:rsidR="00CC3D69" w:rsidRPr="003A3724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0 micromoll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1"/>
        <w:gridCol w:w="1285"/>
        <w:gridCol w:w="1214"/>
        <w:gridCol w:w="1308"/>
        <w:gridCol w:w="1375"/>
      </w:tblGrid>
      <w:tr w:rsidR="00CC3D69" w14:paraId="70DB4C31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50A9E0" w14:textId="77777777" w:rsidR="00CC3D69" w:rsidRDefault="00CC3D69" w:rsidP="00165D64">
            <w:pPr>
              <w:pStyle w:val="Compact"/>
              <w:jc w:val="center"/>
            </w:pPr>
            <w:r>
              <w:t>control_group</w:t>
            </w:r>
          </w:p>
        </w:tc>
        <w:tc>
          <w:tcPr>
            <w:tcW w:w="0" w:type="auto"/>
          </w:tcPr>
          <w:p w14:paraId="3891D22A" w14:textId="77777777" w:rsidR="00CC3D69" w:rsidRDefault="00CC3D69" w:rsidP="00165D64">
            <w:pPr>
              <w:pStyle w:val="Compact"/>
              <w:jc w:val="center"/>
            </w:pPr>
            <w:r>
              <w:t>test_group</w:t>
            </w:r>
          </w:p>
        </w:tc>
        <w:tc>
          <w:tcPr>
            <w:tcW w:w="0" w:type="auto"/>
          </w:tcPr>
          <w:p w14:paraId="4D385C4A" w14:textId="77777777" w:rsidR="00CC3D69" w:rsidRDefault="00CC3D69" w:rsidP="00165D64">
            <w:pPr>
              <w:pStyle w:val="Compact"/>
              <w:jc w:val="center"/>
            </w:pPr>
            <w:r>
              <w:t>difference</w:t>
            </w:r>
          </w:p>
        </w:tc>
        <w:tc>
          <w:tcPr>
            <w:tcW w:w="0" w:type="auto"/>
          </w:tcPr>
          <w:p w14:paraId="06396438" w14:textId="77777777" w:rsidR="00CC3D69" w:rsidRDefault="00CC3D69" w:rsidP="00165D64">
            <w:pPr>
              <w:pStyle w:val="Compact"/>
              <w:jc w:val="center"/>
            </w:pPr>
            <w:r>
              <w:t>bca_ci_low</w:t>
            </w:r>
          </w:p>
        </w:tc>
        <w:tc>
          <w:tcPr>
            <w:tcW w:w="0" w:type="auto"/>
          </w:tcPr>
          <w:p w14:paraId="62C669F2" w14:textId="77777777" w:rsidR="00CC3D69" w:rsidRDefault="00CC3D69" w:rsidP="00165D64">
            <w:pPr>
              <w:pStyle w:val="Compact"/>
              <w:jc w:val="center"/>
            </w:pPr>
            <w:r>
              <w:t>bca_ci_high</w:t>
            </w:r>
          </w:p>
        </w:tc>
      </w:tr>
      <w:tr w:rsidR="00CC3D69" w14:paraId="65F4F08E" w14:textId="77777777" w:rsidTr="00165D64">
        <w:tc>
          <w:tcPr>
            <w:tcW w:w="0" w:type="auto"/>
          </w:tcPr>
          <w:p w14:paraId="2806E77E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2BEB91A2" w14:textId="77777777" w:rsidR="00CC3D69" w:rsidRDefault="00CC3D69" w:rsidP="00165D64">
            <w:pPr>
              <w:pStyle w:val="Compact"/>
              <w:jc w:val="center"/>
            </w:pPr>
            <w:r>
              <w:t>VTA</w:t>
            </w:r>
          </w:p>
        </w:tc>
        <w:tc>
          <w:tcPr>
            <w:tcW w:w="0" w:type="auto"/>
          </w:tcPr>
          <w:p w14:paraId="073ECAEC" w14:textId="77777777" w:rsidR="00CC3D69" w:rsidRDefault="00CC3D69" w:rsidP="00165D64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14:paraId="0EFB75C3" w14:textId="77777777" w:rsidR="00CC3D69" w:rsidRDefault="00CC3D69" w:rsidP="00165D64">
            <w:pPr>
              <w:pStyle w:val="Compact"/>
              <w:jc w:val="center"/>
            </w:pPr>
            <w:r>
              <w:t>-0.179</w:t>
            </w:r>
          </w:p>
        </w:tc>
        <w:tc>
          <w:tcPr>
            <w:tcW w:w="0" w:type="auto"/>
          </w:tcPr>
          <w:p w14:paraId="5FE16BE4" w14:textId="77777777" w:rsidR="00CC3D69" w:rsidRDefault="00CC3D69" w:rsidP="00165D64">
            <w:pPr>
              <w:pStyle w:val="Compact"/>
              <w:jc w:val="center"/>
            </w:pPr>
            <w:r>
              <w:t>0.212</w:t>
            </w:r>
          </w:p>
        </w:tc>
      </w:tr>
      <w:tr w:rsidR="00CC3D69" w14:paraId="2DDC01AD" w14:textId="77777777" w:rsidTr="00165D64">
        <w:tc>
          <w:tcPr>
            <w:tcW w:w="0" w:type="auto"/>
          </w:tcPr>
          <w:p w14:paraId="00BD528E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7A14B254" w14:textId="77777777" w:rsidR="00CC3D69" w:rsidRDefault="00CC3D69" w:rsidP="00165D64">
            <w:pPr>
              <w:pStyle w:val="Compact"/>
              <w:jc w:val="center"/>
            </w:pPr>
            <w:r>
              <w:t>LC</w:t>
            </w:r>
          </w:p>
        </w:tc>
        <w:tc>
          <w:tcPr>
            <w:tcW w:w="0" w:type="auto"/>
          </w:tcPr>
          <w:p w14:paraId="070A28D2" w14:textId="77777777" w:rsidR="00CC3D69" w:rsidRDefault="00CC3D69" w:rsidP="00165D64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14:paraId="2BCCB950" w14:textId="77777777" w:rsidR="00CC3D69" w:rsidRDefault="00CC3D69" w:rsidP="00165D64">
            <w:pPr>
              <w:pStyle w:val="Compact"/>
              <w:jc w:val="center"/>
            </w:pPr>
            <w:r>
              <w:t>-0.168</w:t>
            </w:r>
          </w:p>
        </w:tc>
        <w:tc>
          <w:tcPr>
            <w:tcW w:w="0" w:type="auto"/>
          </w:tcPr>
          <w:p w14:paraId="67EDEE4E" w14:textId="77777777" w:rsidR="00CC3D69" w:rsidRDefault="00CC3D69" w:rsidP="00165D64">
            <w:pPr>
              <w:pStyle w:val="Compact"/>
              <w:jc w:val="center"/>
            </w:pPr>
            <w:r>
              <w:t>0.160</w:t>
            </w:r>
          </w:p>
        </w:tc>
      </w:tr>
      <w:tr w:rsidR="00CC3D69" w14:paraId="7ABFF001" w14:textId="77777777" w:rsidTr="00165D64">
        <w:tc>
          <w:tcPr>
            <w:tcW w:w="0" w:type="auto"/>
          </w:tcPr>
          <w:p w14:paraId="6C390D6E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63C52F04" w14:textId="77777777" w:rsidR="00CC3D69" w:rsidRDefault="00CC3D69" w:rsidP="00165D64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</w:tcPr>
          <w:p w14:paraId="1EA9A89D" w14:textId="77777777" w:rsidR="00CC3D69" w:rsidRDefault="00CC3D69" w:rsidP="00165D64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14:paraId="6DB641AF" w14:textId="77777777" w:rsidR="00CC3D69" w:rsidRDefault="00CC3D69" w:rsidP="00165D64">
            <w:pPr>
              <w:pStyle w:val="Compact"/>
              <w:jc w:val="center"/>
            </w:pPr>
            <w:r>
              <w:t>-0.175</w:t>
            </w:r>
          </w:p>
        </w:tc>
        <w:tc>
          <w:tcPr>
            <w:tcW w:w="0" w:type="auto"/>
          </w:tcPr>
          <w:p w14:paraId="0402CEB0" w14:textId="77777777" w:rsidR="00CC3D69" w:rsidRDefault="00CC3D69" w:rsidP="00165D64">
            <w:pPr>
              <w:pStyle w:val="Compact"/>
              <w:jc w:val="center"/>
            </w:pPr>
            <w:r>
              <w:t>0.160</w:t>
            </w:r>
          </w:p>
        </w:tc>
      </w:tr>
      <w:tr w:rsidR="00CC3D69" w14:paraId="2EACAFEE" w14:textId="77777777" w:rsidTr="00165D64">
        <w:tc>
          <w:tcPr>
            <w:tcW w:w="0" w:type="auto"/>
          </w:tcPr>
          <w:p w14:paraId="30674DCD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062079A2" w14:textId="77777777" w:rsidR="00CC3D69" w:rsidRDefault="00CC3D69" w:rsidP="00165D64">
            <w:pPr>
              <w:pStyle w:val="Compact"/>
              <w:jc w:val="center"/>
            </w:pPr>
            <w:r>
              <w:t>DMV</w:t>
            </w:r>
          </w:p>
        </w:tc>
        <w:tc>
          <w:tcPr>
            <w:tcW w:w="0" w:type="auto"/>
          </w:tcPr>
          <w:p w14:paraId="26E6EC42" w14:textId="77777777" w:rsidR="00CC3D69" w:rsidRDefault="00CC3D69" w:rsidP="00165D64">
            <w:pPr>
              <w:pStyle w:val="Compact"/>
              <w:jc w:val="center"/>
            </w:pPr>
            <w:r>
              <w:t>0.007</w:t>
            </w:r>
          </w:p>
        </w:tc>
        <w:tc>
          <w:tcPr>
            <w:tcW w:w="0" w:type="auto"/>
          </w:tcPr>
          <w:p w14:paraId="0402607E" w14:textId="77777777" w:rsidR="00CC3D69" w:rsidRDefault="00CC3D69" w:rsidP="00165D64">
            <w:pPr>
              <w:pStyle w:val="Compact"/>
              <w:jc w:val="center"/>
            </w:pPr>
            <w:r>
              <w:t>-0.155</w:t>
            </w:r>
          </w:p>
        </w:tc>
        <w:tc>
          <w:tcPr>
            <w:tcW w:w="0" w:type="auto"/>
          </w:tcPr>
          <w:p w14:paraId="6A3C844F" w14:textId="77777777" w:rsidR="00CC3D69" w:rsidRDefault="00CC3D69" w:rsidP="00165D64">
            <w:pPr>
              <w:pStyle w:val="Compact"/>
              <w:jc w:val="center"/>
            </w:pPr>
            <w:r>
              <w:t>0.160</w:t>
            </w:r>
          </w:p>
        </w:tc>
      </w:tr>
      <w:tr w:rsidR="00CC3D69" w14:paraId="08635134" w14:textId="77777777" w:rsidTr="00165D64">
        <w:tc>
          <w:tcPr>
            <w:tcW w:w="0" w:type="auto"/>
          </w:tcPr>
          <w:p w14:paraId="31E60026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5FA07E9B" w14:textId="77777777" w:rsidR="00CC3D69" w:rsidRDefault="00CC3D69" w:rsidP="00165D64">
            <w:pPr>
              <w:pStyle w:val="Compact"/>
              <w:jc w:val="center"/>
            </w:pPr>
            <w:r>
              <w:t>XII</w:t>
            </w:r>
          </w:p>
        </w:tc>
        <w:tc>
          <w:tcPr>
            <w:tcW w:w="0" w:type="auto"/>
          </w:tcPr>
          <w:p w14:paraId="2B25E11E" w14:textId="77777777" w:rsidR="00CC3D69" w:rsidRDefault="00CC3D69" w:rsidP="00165D64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14:paraId="673A0972" w14:textId="77777777" w:rsidR="00CC3D69" w:rsidRDefault="00CC3D69" w:rsidP="00165D64">
            <w:pPr>
              <w:pStyle w:val="Compact"/>
              <w:jc w:val="center"/>
            </w:pPr>
            <w:r>
              <w:t>-0.237</w:t>
            </w:r>
          </w:p>
        </w:tc>
        <w:tc>
          <w:tcPr>
            <w:tcW w:w="0" w:type="auto"/>
          </w:tcPr>
          <w:p w14:paraId="38895A8B" w14:textId="77777777" w:rsidR="00CC3D69" w:rsidRDefault="00CC3D69" w:rsidP="00165D64">
            <w:pPr>
              <w:pStyle w:val="Compact"/>
              <w:jc w:val="center"/>
            </w:pPr>
            <w:r>
              <w:t>0.238</w:t>
            </w:r>
          </w:p>
        </w:tc>
      </w:tr>
      <w:tr w:rsidR="00CC3D69" w14:paraId="321E9151" w14:textId="77777777" w:rsidTr="00165D64">
        <w:tc>
          <w:tcPr>
            <w:tcW w:w="0" w:type="auto"/>
          </w:tcPr>
          <w:p w14:paraId="652EEF09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5495207B" w14:textId="77777777" w:rsidR="00CC3D69" w:rsidRDefault="00CC3D69" w:rsidP="00165D64">
            <w:pPr>
              <w:pStyle w:val="Compact"/>
              <w:jc w:val="center"/>
            </w:pPr>
            <w:r>
              <w:t>STR</w:t>
            </w:r>
          </w:p>
        </w:tc>
        <w:tc>
          <w:tcPr>
            <w:tcW w:w="0" w:type="auto"/>
          </w:tcPr>
          <w:p w14:paraId="780C0451" w14:textId="77777777" w:rsidR="00CC3D69" w:rsidRDefault="00CC3D69" w:rsidP="00165D64">
            <w:pPr>
              <w:pStyle w:val="Compact"/>
              <w:jc w:val="center"/>
            </w:pPr>
            <w:r>
              <w:t>0.030</w:t>
            </w:r>
          </w:p>
        </w:tc>
        <w:tc>
          <w:tcPr>
            <w:tcW w:w="0" w:type="auto"/>
          </w:tcPr>
          <w:p w14:paraId="000E9E60" w14:textId="77777777" w:rsidR="00CC3D69" w:rsidRDefault="00CC3D69" w:rsidP="00165D64">
            <w:pPr>
              <w:pStyle w:val="Compact"/>
              <w:jc w:val="center"/>
            </w:pPr>
            <w:r>
              <w:t>-0.174</w:t>
            </w:r>
          </w:p>
        </w:tc>
        <w:tc>
          <w:tcPr>
            <w:tcW w:w="0" w:type="auto"/>
          </w:tcPr>
          <w:p w14:paraId="4BDE8198" w14:textId="77777777" w:rsidR="00CC3D69" w:rsidRDefault="00CC3D69" w:rsidP="00165D64">
            <w:pPr>
              <w:pStyle w:val="Compact"/>
              <w:jc w:val="center"/>
            </w:pPr>
            <w:r>
              <w:t>0.259</w:t>
            </w:r>
          </w:p>
        </w:tc>
      </w:tr>
    </w:tbl>
    <w:p w14:paraId="5CF4B96C" w14:textId="77777777" w:rsidR="00493D09" w:rsidRDefault="00493D09" w:rsidP="00493D09">
      <w:pPr>
        <w:pStyle w:val="Corpsdetexte"/>
        <w:rPr>
          <w:b/>
          <w:bCs/>
        </w:rPr>
      </w:pPr>
    </w:p>
    <w:p w14:paraId="1CCD2571" w14:textId="1E65E3A6" w:rsidR="006552A2" w:rsidRPr="00493D09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t xml:space="preserve">EXTENDED TABLE FOR FIGURE </w:t>
      </w:r>
      <w:r>
        <w:rPr>
          <w:b/>
          <w:bCs/>
        </w:rPr>
        <w:t>3B</w:t>
      </w:r>
    </w:p>
    <w:p w14:paraId="41C31004" w14:textId="75067CDF" w:rsidR="00CC3D69" w:rsidRPr="00493D09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100 micromoll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1"/>
        <w:gridCol w:w="1285"/>
        <w:gridCol w:w="1214"/>
        <w:gridCol w:w="1308"/>
        <w:gridCol w:w="1375"/>
      </w:tblGrid>
      <w:tr w:rsidR="00CC3D69" w14:paraId="2C85327F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4A361A" w14:textId="77777777" w:rsidR="00CC3D69" w:rsidRDefault="00CC3D69" w:rsidP="00165D64">
            <w:pPr>
              <w:pStyle w:val="Compact"/>
              <w:jc w:val="center"/>
            </w:pPr>
            <w:r>
              <w:t>control_group</w:t>
            </w:r>
          </w:p>
        </w:tc>
        <w:tc>
          <w:tcPr>
            <w:tcW w:w="0" w:type="auto"/>
          </w:tcPr>
          <w:p w14:paraId="010A7CAF" w14:textId="77777777" w:rsidR="00CC3D69" w:rsidRDefault="00CC3D69" w:rsidP="00165D64">
            <w:pPr>
              <w:pStyle w:val="Compact"/>
              <w:jc w:val="center"/>
            </w:pPr>
            <w:r>
              <w:t>test_group</w:t>
            </w:r>
          </w:p>
        </w:tc>
        <w:tc>
          <w:tcPr>
            <w:tcW w:w="0" w:type="auto"/>
          </w:tcPr>
          <w:p w14:paraId="0A5DF528" w14:textId="77777777" w:rsidR="00CC3D69" w:rsidRDefault="00CC3D69" w:rsidP="00165D64">
            <w:pPr>
              <w:pStyle w:val="Compact"/>
              <w:jc w:val="center"/>
            </w:pPr>
            <w:r>
              <w:t>difference</w:t>
            </w:r>
          </w:p>
        </w:tc>
        <w:tc>
          <w:tcPr>
            <w:tcW w:w="0" w:type="auto"/>
          </w:tcPr>
          <w:p w14:paraId="5192C01F" w14:textId="77777777" w:rsidR="00CC3D69" w:rsidRDefault="00CC3D69" w:rsidP="00165D64">
            <w:pPr>
              <w:pStyle w:val="Compact"/>
              <w:jc w:val="center"/>
            </w:pPr>
            <w:r>
              <w:t>bca_ci_low</w:t>
            </w:r>
          </w:p>
        </w:tc>
        <w:tc>
          <w:tcPr>
            <w:tcW w:w="0" w:type="auto"/>
          </w:tcPr>
          <w:p w14:paraId="05E13A46" w14:textId="77777777" w:rsidR="00CC3D69" w:rsidRDefault="00CC3D69" w:rsidP="00165D64">
            <w:pPr>
              <w:pStyle w:val="Compact"/>
              <w:jc w:val="center"/>
            </w:pPr>
            <w:r>
              <w:t>bca_ci_high</w:t>
            </w:r>
          </w:p>
        </w:tc>
      </w:tr>
      <w:tr w:rsidR="00CC3D69" w14:paraId="22FAAF27" w14:textId="77777777" w:rsidTr="00165D64">
        <w:tc>
          <w:tcPr>
            <w:tcW w:w="0" w:type="auto"/>
          </w:tcPr>
          <w:p w14:paraId="0CEF0C47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49B6C6F9" w14:textId="77777777" w:rsidR="00CC3D69" w:rsidRDefault="00CC3D69" w:rsidP="00165D64">
            <w:pPr>
              <w:pStyle w:val="Compact"/>
              <w:jc w:val="center"/>
            </w:pPr>
            <w:r>
              <w:t>VTA</w:t>
            </w:r>
          </w:p>
        </w:tc>
        <w:tc>
          <w:tcPr>
            <w:tcW w:w="0" w:type="auto"/>
          </w:tcPr>
          <w:p w14:paraId="03FC2DBB" w14:textId="77777777" w:rsidR="00CC3D69" w:rsidRDefault="00CC3D69" w:rsidP="00165D64">
            <w:pPr>
              <w:pStyle w:val="Compact"/>
              <w:jc w:val="center"/>
            </w:pPr>
            <w:r>
              <w:t>0.061</w:t>
            </w:r>
          </w:p>
        </w:tc>
        <w:tc>
          <w:tcPr>
            <w:tcW w:w="0" w:type="auto"/>
          </w:tcPr>
          <w:p w14:paraId="7C73084A" w14:textId="77777777" w:rsidR="00CC3D69" w:rsidRDefault="00CC3D69" w:rsidP="00165D64">
            <w:pPr>
              <w:pStyle w:val="Compact"/>
              <w:jc w:val="center"/>
            </w:pPr>
            <w:r>
              <w:t>-0.142</w:t>
            </w:r>
          </w:p>
        </w:tc>
        <w:tc>
          <w:tcPr>
            <w:tcW w:w="0" w:type="auto"/>
          </w:tcPr>
          <w:p w14:paraId="64120946" w14:textId="77777777" w:rsidR="00CC3D69" w:rsidRDefault="00CC3D69" w:rsidP="00165D64">
            <w:pPr>
              <w:pStyle w:val="Compact"/>
              <w:jc w:val="center"/>
            </w:pPr>
            <w:r>
              <w:t>0.260</w:t>
            </w:r>
          </w:p>
        </w:tc>
      </w:tr>
      <w:tr w:rsidR="00CC3D69" w14:paraId="098A81E9" w14:textId="77777777" w:rsidTr="00165D64">
        <w:tc>
          <w:tcPr>
            <w:tcW w:w="0" w:type="auto"/>
          </w:tcPr>
          <w:p w14:paraId="061E3427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4FC36C7F" w14:textId="77777777" w:rsidR="00CC3D69" w:rsidRDefault="00CC3D69" w:rsidP="00165D64">
            <w:pPr>
              <w:pStyle w:val="Compact"/>
              <w:jc w:val="center"/>
            </w:pPr>
            <w:r>
              <w:t>LC</w:t>
            </w:r>
          </w:p>
        </w:tc>
        <w:tc>
          <w:tcPr>
            <w:tcW w:w="0" w:type="auto"/>
          </w:tcPr>
          <w:p w14:paraId="1726240C" w14:textId="77777777" w:rsidR="00CC3D69" w:rsidRDefault="00CC3D69" w:rsidP="00165D64">
            <w:pPr>
              <w:pStyle w:val="Compact"/>
              <w:jc w:val="center"/>
            </w:pPr>
            <w:r>
              <w:t>-0.084</w:t>
            </w:r>
          </w:p>
        </w:tc>
        <w:tc>
          <w:tcPr>
            <w:tcW w:w="0" w:type="auto"/>
          </w:tcPr>
          <w:p w14:paraId="2D41A705" w14:textId="77777777" w:rsidR="00CC3D69" w:rsidRDefault="00CC3D69" w:rsidP="00165D64">
            <w:pPr>
              <w:pStyle w:val="Compact"/>
              <w:jc w:val="center"/>
            </w:pPr>
            <w:r>
              <w:t>-0.213</w:t>
            </w:r>
          </w:p>
        </w:tc>
        <w:tc>
          <w:tcPr>
            <w:tcW w:w="0" w:type="auto"/>
          </w:tcPr>
          <w:p w14:paraId="4AB1294E" w14:textId="77777777" w:rsidR="00CC3D69" w:rsidRDefault="00CC3D69" w:rsidP="00165D64">
            <w:pPr>
              <w:pStyle w:val="Compact"/>
              <w:jc w:val="center"/>
            </w:pPr>
            <w:r>
              <w:t>0.052</w:t>
            </w:r>
          </w:p>
        </w:tc>
      </w:tr>
      <w:tr w:rsidR="00CC3D69" w14:paraId="65511A41" w14:textId="77777777" w:rsidTr="00165D64">
        <w:tc>
          <w:tcPr>
            <w:tcW w:w="0" w:type="auto"/>
          </w:tcPr>
          <w:p w14:paraId="21A682B1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0BF078E0" w14:textId="77777777" w:rsidR="00CC3D69" w:rsidRDefault="00CC3D69" w:rsidP="00165D64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</w:tcPr>
          <w:p w14:paraId="2359E22C" w14:textId="77777777" w:rsidR="00CC3D69" w:rsidRDefault="00CC3D69" w:rsidP="00165D64">
            <w:pPr>
              <w:pStyle w:val="Compact"/>
              <w:jc w:val="center"/>
            </w:pPr>
            <w:r>
              <w:t>0.031</w:t>
            </w:r>
          </w:p>
        </w:tc>
        <w:tc>
          <w:tcPr>
            <w:tcW w:w="0" w:type="auto"/>
          </w:tcPr>
          <w:p w14:paraId="4A467FAF" w14:textId="77777777" w:rsidR="00CC3D69" w:rsidRDefault="00CC3D69" w:rsidP="00165D64">
            <w:pPr>
              <w:pStyle w:val="Compact"/>
              <w:jc w:val="center"/>
            </w:pPr>
            <w:r>
              <w:t>-0.119</w:t>
            </w:r>
          </w:p>
        </w:tc>
        <w:tc>
          <w:tcPr>
            <w:tcW w:w="0" w:type="auto"/>
          </w:tcPr>
          <w:p w14:paraId="0D9D4447" w14:textId="77777777" w:rsidR="00CC3D69" w:rsidRDefault="00CC3D69" w:rsidP="00165D64">
            <w:pPr>
              <w:pStyle w:val="Compact"/>
              <w:jc w:val="center"/>
            </w:pPr>
            <w:r>
              <w:t>0.187</w:t>
            </w:r>
          </w:p>
        </w:tc>
      </w:tr>
      <w:tr w:rsidR="00CC3D69" w14:paraId="6C40A113" w14:textId="77777777" w:rsidTr="00165D64">
        <w:tc>
          <w:tcPr>
            <w:tcW w:w="0" w:type="auto"/>
          </w:tcPr>
          <w:p w14:paraId="73690DDF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2046112F" w14:textId="77777777" w:rsidR="00CC3D69" w:rsidRDefault="00CC3D69" w:rsidP="00165D64">
            <w:pPr>
              <w:pStyle w:val="Compact"/>
              <w:jc w:val="center"/>
            </w:pPr>
            <w:r>
              <w:t>DMV</w:t>
            </w:r>
          </w:p>
        </w:tc>
        <w:tc>
          <w:tcPr>
            <w:tcW w:w="0" w:type="auto"/>
          </w:tcPr>
          <w:p w14:paraId="3B0E0494" w14:textId="77777777" w:rsidR="00CC3D69" w:rsidRDefault="00CC3D69" w:rsidP="00165D64">
            <w:pPr>
              <w:pStyle w:val="Compact"/>
              <w:jc w:val="center"/>
            </w:pPr>
            <w:r>
              <w:t>0.197</w:t>
            </w:r>
          </w:p>
        </w:tc>
        <w:tc>
          <w:tcPr>
            <w:tcW w:w="0" w:type="auto"/>
          </w:tcPr>
          <w:p w14:paraId="23D266B4" w14:textId="77777777" w:rsidR="00CC3D69" w:rsidRDefault="00CC3D69" w:rsidP="00165D64">
            <w:pPr>
              <w:pStyle w:val="Compact"/>
              <w:jc w:val="center"/>
            </w:pPr>
            <w:r>
              <w:t>0.066</w:t>
            </w:r>
          </w:p>
        </w:tc>
        <w:tc>
          <w:tcPr>
            <w:tcW w:w="0" w:type="auto"/>
          </w:tcPr>
          <w:p w14:paraId="59BABF10" w14:textId="77777777" w:rsidR="00CC3D69" w:rsidRDefault="00CC3D69" w:rsidP="00165D64">
            <w:pPr>
              <w:pStyle w:val="Compact"/>
              <w:jc w:val="center"/>
            </w:pPr>
            <w:r>
              <w:t>0.340</w:t>
            </w:r>
          </w:p>
        </w:tc>
      </w:tr>
      <w:tr w:rsidR="00CC3D69" w14:paraId="44FAAEAE" w14:textId="77777777" w:rsidTr="00165D64">
        <w:tc>
          <w:tcPr>
            <w:tcW w:w="0" w:type="auto"/>
          </w:tcPr>
          <w:p w14:paraId="0670550F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1E7BDD5E" w14:textId="77777777" w:rsidR="00CC3D69" w:rsidRDefault="00CC3D69" w:rsidP="00165D64">
            <w:pPr>
              <w:pStyle w:val="Compact"/>
              <w:jc w:val="center"/>
            </w:pPr>
            <w:r>
              <w:t>XII</w:t>
            </w:r>
          </w:p>
        </w:tc>
        <w:tc>
          <w:tcPr>
            <w:tcW w:w="0" w:type="auto"/>
          </w:tcPr>
          <w:p w14:paraId="10E82C7A" w14:textId="77777777" w:rsidR="00CC3D69" w:rsidRDefault="00CC3D69" w:rsidP="00165D64">
            <w:pPr>
              <w:pStyle w:val="Compact"/>
              <w:jc w:val="center"/>
            </w:pPr>
            <w:r>
              <w:t>0.152</w:t>
            </w:r>
          </w:p>
        </w:tc>
        <w:tc>
          <w:tcPr>
            <w:tcW w:w="0" w:type="auto"/>
          </w:tcPr>
          <w:p w14:paraId="35FF092E" w14:textId="77777777" w:rsidR="00CC3D69" w:rsidRDefault="00CC3D69" w:rsidP="00165D64">
            <w:pPr>
              <w:pStyle w:val="Compact"/>
              <w:jc w:val="center"/>
            </w:pPr>
            <w:r>
              <w:t>-0.044</w:t>
            </w:r>
          </w:p>
        </w:tc>
        <w:tc>
          <w:tcPr>
            <w:tcW w:w="0" w:type="auto"/>
          </w:tcPr>
          <w:p w14:paraId="141000C8" w14:textId="77777777" w:rsidR="00CC3D69" w:rsidRDefault="00CC3D69" w:rsidP="00165D64">
            <w:pPr>
              <w:pStyle w:val="Compact"/>
              <w:jc w:val="center"/>
            </w:pPr>
            <w:r>
              <w:t>0.388</w:t>
            </w:r>
          </w:p>
        </w:tc>
      </w:tr>
      <w:tr w:rsidR="00CC3D69" w14:paraId="7297DCC3" w14:textId="77777777" w:rsidTr="00165D64">
        <w:tc>
          <w:tcPr>
            <w:tcW w:w="0" w:type="auto"/>
          </w:tcPr>
          <w:p w14:paraId="600C21A0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4C72DDDA" w14:textId="77777777" w:rsidR="00CC3D69" w:rsidRDefault="00CC3D69" w:rsidP="00165D64">
            <w:pPr>
              <w:pStyle w:val="Compact"/>
              <w:jc w:val="center"/>
            </w:pPr>
            <w:r>
              <w:t>STR</w:t>
            </w:r>
          </w:p>
        </w:tc>
        <w:tc>
          <w:tcPr>
            <w:tcW w:w="0" w:type="auto"/>
          </w:tcPr>
          <w:p w14:paraId="6DB5CF28" w14:textId="77777777" w:rsidR="00CC3D69" w:rsidRDefault="00CC3D69" w:rsidP="00165D64">
            <w:pPr>
              <w:pStyle w:val="Compact"/>
              <w:jc w:val="center"/>
            </w:pPr>
            <w:r>
              <w:t>0.581</w:t>
            </w:r>
          </w:p>
        </w:tc>
        <w:tc>
          <w:tcPr>
            <w:tcW w:w="0" w:type="auto"/>
          </w:tcPr>
          <w:p w14:paraId="72D91F00" w14:textId="77777777" w:rsidR="00CC3D69" w:rsidRDefault="00CC3D69" w:rsidP="00165D64">
            <w:pPr>
              <w:pStyle w:val="Compact"/>
              <w:jc w:val="center"/>
            </w:pPr>
            <w:r>
              <w:t>0.350</w:t>
            </w:r>
          </w:p>
        </w:tc>
        <w:tc>
          <w:tcPr>
            <w:tcW w:w="0" w:type="auto"/>
          </w:tcPr>
          <w:p w14:paraId="0E872B61" w14:textId="77777777" w:rsidR="00CC3D69" w:rsidRDefault="00CC3D69" w:rsidP="00165D64">
            <w:pPr>
              <w:pStyle w:val="Compact"/>
              <w:jc w:val="center"/>
            </w:pPr>
            <w:r>
              <w:t>0.831</w:t>
            </w:r>
          </w:p>
        </w:tc>
      </w:tr>
    </w:tbl>
    <w:p w14:paraId="08148B0E" w14:textId="77777777" w:rsidR="006552A2" w:rsidRDefault="006552A2" w:rsidP="00CC3D69">
      <w:pPr>
        <w:pStyle w:val="Corpsdetexte"/>
      </w:pPr>
    </w:p>
    <w:p w14:paraId="6C611E89" w14:textId="45DB2920" w:rsidR="00493D09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t xml:space="preserve">EXTENDED TABLE FOR FIGURE </w:t>
      </w:r>
      <w:r>
        <w:rPr>
          <w:b/>
          <w:bCs/>
        </w:rPr>
        <w:t>3C</w:t>
      </w:r>
    </w:p>
    <w:p w14:paraId="74A8F506" w14:textId="5DBE6622" w:rsidR="00CC3D69" w:rsidRPr="00493D09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150 micromoll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1"/>
        <w:gridCol w:w="1285"/>
        <w:gridCol w:w="1214"/>
        <w:gridCol w:w="1308"/>
        <w:gridCol w:w="1375"/>
      </w:tblGrid>
      <w:tr w:rsidR="00CC3D69" w14:paraId="0EE39A6D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CCE104" w14:textId="77777777" w:rsidR="00CC3D69" w:rsidRDefault="00CC3D69" w:rsidP="00165D64">
            <w:pPr>
              <w:pStyle w:val="Compact"/>
              <w:jc w:val="center"/>
            </w:pPr>
            <w:r>
              <w:t>control_group</w:t>
            </w:r>
          </w:p>
        </w:tc>
        <w:tc>
          <w:tcPr>
            <w:tcW w:w="0" w:type="auto"/>
          </w:tcPr>
          <w:p w14:paraId="1EE1176B" w14:textId="77777777" w:rsidR="00CC3D69" w:rsidRDefault="00CC3D69" w:rsidP="00165D64">
            <w:pPr>
              <w:pStyle w:val="Compact"/>
              <w:jc w:val="center"/>
            </w:pPr>
            <w:r>
              <w:t>test_group</w:t>
            </w:r>
          </w:p>
        </w:tc>
        <w:tc>
          <w:tcPr>
            <w:tcW w:w="0" w:type="auto"/>
          </w:tcPr>
          <w:p w14:paraId="3C4C29DB" w14:textId="77777777" w:rsidR="00CC3D69" w:rsidRDefault="00CC3D69" w:rsidP="00165D64">
            <w:pPr>
              <w:pStyle w:val="Compact"/>
              <w:jc w:val="center"/>
            </w:pPr>
            <w:r>
              <w:t>difference</w:t>
            </w:r>
          </w:p>
        </w:tc>
        <w:tc>
          <w:tcPr>
            <w:tcW w:w="0" w:type="auto"/>
          </w:tcPr>
          <w:p w14:paraId="50EE830F" w14:textId="77777777" w:rsidR="00CC3D69" w:rsidRDefault="00CC3D69" w:rsidP="00165D64">
            <w:pPr>
              <w:pStyle w:val="Compact"/>
              <w:jc w:val="center"/>
            </w:pPr>
            <w:r>
              <w:t>bca_ci_low</w:t>
            </w:r>
          </w:p>
        </w:tc>
        <w:tc>
          <w:tcPr>
            <w:tcW w:w="0" w:type="auto"/>
          </w:tcPr>
          <w:p w14:paraId="6926C1BF" w14:textId="77777777" w:rsidR="00CC3D69" w:rsidRDefault="00CC3D69" w:rsidP="00165D64">
            <w:pPr>
              <w:pStyle w:val="Compact"/>
              <w:jc w:val="center"/>
            </w:pPr>
            <w:r>
              <w:t>bca_ci_high</w:t>
            </w:r>
          </w:p>
        </w:tc>
      </w:tr>
      <w:tr w:rsidR="00CC3D69" w14:paraId="3AC7DC8F" w14:textId="77777777" w:rsidTr="00165D64">
        <w:tc>
          <w:tcPr>
            <w:tcW w:w="0" w:type="auto"/>
          </w:tcPr>
          <w:p w14:paraId="4CA7F980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631B7C4A" w14:textId="77777777" w:rsidR="00CC3D69" w:rsidRDefault="00CC3D69" w:rsidP="00165D64">
            <w:pPr>
              <w:pStyle w:val="Compact"/>
              <w:jc w:val="center"/>
            </w:pPr>
            <w:r>
              <w:t>VTA</w:t>
            </w:r>
          </w:p>
        </w:tc>
        <w:tc>
          <w:tcPr>
            <w:tcW w:w="0" w:type="auto"/>
          </w:tcPr>
          <w:p w14:paraId="307C0617" w14:textId="77777777" w:rsidR="00CC3D69" w:rsidRDefault="00CC3D69" w:rsidP="00165D64">
            <w:pPr>
              <w:pStyle w:val="Compact"/>
              <w:jc w:val="center"/>
            </w:pPr>
            <w:r>
              <w:t>0.182</w:t>
            </w:r>
          </w:p>
        </w:tc>
        <w:tc>
          <w:tcPr>
            <w:tcW w:w="0" w:type="auto"/>
          </w:tcPr>
          <w:p w14:paraId="210266B7" w14:textId="77777777" w:rsidR="00CC3D69" w:rsidRDefault="00CC3D69" w:rsidP="00165D64">
            <w:pPr>
              <w:pStyle w:val="Compact"/>
              <w:jc w:val="center"/>
            </w:pPr>
            <w:r>
              <w:t>-0.031</w:t>
            </w:r>
          </w:p>
        </w:tc>
        <w:tc>
          <w:tcPr>
            <w:tcW w:w="0" w:type="auto"/>
          </w:tcPr>
          <w:p w14:paraId="742B4375" w14:textId="77777777" w:rsidR="00CC3D69" w:rsidRDefault="00CC3D69" w:rsidP="00165D64">
            <w:pPr>
              <w:pStyle w:val="Compact"/>
              <w:jc w:val="center"/>
            </w:pPr>
            <w:r>
              <w:t>0.390</w:t>
            </w:r>
          </w:p>
        </w:tc>
      </w:tr>
      <w:tr w:rsidR="00CC3D69" w14:paraId="5B22AD57" w14:textId="77777777" w:rsidTr="00165D64">
        <w:tc>
          <w:tcPr>
            <w:tcW w:w="0" w:type="auto"/>
          </w:tcPr>
          <w:p w14:paraId="206539EF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666C5373" w14:textId="77777777" w:rsidR="00CC3D69" w:rsidRDefault="00CC3D69" w:rsidP="00165D64">
            <w:pPr>
              <w:pStyle w:val="Compact"/>
              <w:jc w:val="center"/>
            </w:pPr>
            <w:r>
              <w:t>LC</w:t>
            </w:r>
          </w:p>
        </w:tc>
        <w:tc>
          <w:tcPr>
            <w:tcW w:w="0" w:type="auto"/>
          </w:tcPr>
          <w:p w14:paraId="64CA4382" w14:textId="77777777" w:rsidR="00CC3D69" w:rsidRDefault="00CC3D69" w:rsidP="00165D64">
            <w:pPr>
              <w:pStyle w:val="Compact"/>
              <w:jc w:val="center"/>
            </w:pPr>
            <w:r>
              <w:t>0.068</w:t>
            </w:r>
          </w:p>
        </w:tc>
        <w:tc>
          <w:tcPr>
            <w:tcW w:w="0" w:type="auto"/>
          </w:tcPr>
          <w:p w14:paraId="3E8CBF2C" w14:textId="77777777" w:rsidR="00CC3D69" w:rsidRDefault="00CC3D69" w:rsidP="00165D64">
            <w:pPr>
              <w:pStyle w:val="Compact"/>
              <w:jc w:val="center"/>
            </w:pPr>
            <w:r>
              <w:t>-0.092</w:t>
            </w:r>
          </w:p>
        </w:tc>
        <w:tc>
          <w:tcPr>
            <w:tcW w:w="0" w:type="auto"/>
          </w:tcPr>
          <w:p w14:paraId="388ED8DF" w14:textId="77777777" w:rsidR="00CC3D69" w:rsidRDefault="00CC3D69" w:rsidP="00165D64">
            <w:pPr>
              <w:pStyle w:val="Compact"/>
              <w:jc w:val="center"/>
            </w:pPr>
            <w:r>
              <w:t>0.188</w:t>
            </w:r>
          </w:p>
        </w:tc>
      </w:tr>
      <w:tr w:rsidR="00CC3D69" w14:paraId="1B233991" w14:textId="77777777" w:rsidTr="00165D64">
        <w:tc>
          <w:tcPr>
            <w:tcW w:w="0" w:type="auto"/>
          </w:tcPr>
          <w:p w14:paraId="5C60C3A3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073E26AD" w14:textId="77777777" w:rsidR="00CC3D69" w:rsidRDefault="00CC3D69" w:rsidP="00165D64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</w:tcPr>
          <w:p w14:paraId="765E61E2" w14:textId="77777777" w:rsidR="00CC3D69" w:rsidRDefault="00CC3D69" w:rsidP="00165D64">
            <w:pPr>
              <w:pStyle w:val="Compact"/>
              <w:jc w:val="center"/>
            </w:pPr>
            <w:r>
              <w:t>0.159</w:t>
            </w:r>
          </w:p>
        </w:tc>
        <w:tc>
          <w:tcPr>
            <w:tcW w:w="0" w:type="auto"/>
          </w:tcPr>
          <w:p w14:paraId="1DDE0D4B" w14:textId="77777777" w:rsidR="00CC3D69" w:rsidRDefault="00CC3D69" w:rsidP="00165D64">
            <w:pPr>
              <w:pStyle w:val="Compact"/>
              <w:jc w:val="center"/>
            </w:pPr>
            <w:r>
              <w:t>-0.032</w:t>
            </w:r>
          </w:p>
        </w:tc>
        <w:tc>
          <w:tcPr>
            <w:tcW w:w="0" w:type="auto"/>
          </w:tcPr>
          <w:p w14:paraId="6AB0C930" w14:textId="77777777" w:rsidR="00CC3D69" w:rsidRDefault="00CC3D69" w:rsidP="00165D64">
            <w:pPr>
              <w:pStyle w:val="Compact"/>
              <w:jc w:val="center"/>
            </w:pPr>
            <w:r>
              <w:t>0.311</w:t>
            </w:r>
          </w:p>
        </w:tc>
      </w:tr>
      <w:tr w:rsidR="00CC3D69" w14:paraId="4205E45C" w14:textId="77777777" w:rsidTr="00165D64">
        <w:tc>
          <w:tcPr>
            <w:tcW w:w="0" w:type="auto"/>
          </w:tcPr>
          <w:p w14:paraId="31641E35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68E7A960" w14:textId="77777777" w:rsidR="00CC3D69" w:rsidRDefault="00CC3D69" w:rsidP="00165D64">
            <w:pPr>
              <w:pStyle w:val="Compact"/>
              <w:jc w:val="center"/>
            </w:pPr>
            <w:r>
              <w:t>DMV</w:t>
            </w:r>
          </w:p>
        </w:tc>
        <w:tc>
          <w:tcPr>
            <w:tcW w:w="0" w:type="auto"/>
          </w:tcPr>
          <w:p w14:paraId="1A59A4B7" w14:textId="77777777" w:rsidR="00CC3D69" w:rsidRDefault="00CC3D69" w:rsidP="00165D64">
            <w:pPr>
              <w:pStyle w:val="Compact"/>
              <w:jc w:val="center"/>
            </w:pPr>
            <w:r>
              <w:t>0.353</w:t>
            </w:r>
          </w:p>
        </w:tc>
        <w:tc>
          <w:tcPr>
            <w:tcW w:w="0" w:type="auto"/>
          </w:tcPr>
          <w:p w14:paraId="7C10B5FA" w14:textId="77777777" w:rsidR="00CC3D69" w:rsidRDefault="00CC3D69" w:rsidP="00165D64">
            <w:pPr>
              <w:pStyle w:val="Compact"/>
              <w:jc w:val="center"/>
            </w:pPr>
            <w:r>
              <w:t>0.192</w:t>
            </w:r>
          </w:p>
        </w:tc>
        <w:tc>
          <w:tcPr>
            <w:tcW w:w="0" w:type="auto"/>
          </w:tcPr>
          <w:p w14:paraId="28222C30" w14:textId="77777777" w:rsidR="00CC3D69" w:rsidRDefault="00CC3D69" w:rsidP="00165D64">
            <w:pPr>
              <w:pStyle w:val="Compact"/>
              <w:jc w:val="center"/>
            </w:pPr>
            <w:r>
              <w:t>0.478</w:t>
            </w:r>
          </w:p>
        </w:tc>
      </w:tr>
      <w:tr w:rsidR="00CC3D69" w14:paraId="57BCF667" w14:textId="77777777" w:rsidTr="00165D64">
        <w:tc>
          <w:tcPr>
            <w:tcW w:w="0" w:type="auto"/>
          </w:tcPr>
          <w:p w14:paraId="77167CBA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34BBED92" w14:textId="77777777" w:rsidR="00CC3D69" w:rsidRDefault="00CC3D69" w:rsidP="00165D64">
            <w:pPr>
              <w:pStyle w:val="Compact"/>
              <w:jc w:val="center"/>
            </w:pPr>
            <w:r>
              <w:t>XII</w:t>
            </w:r>
          </w:p>
        </w:tc>
        <w:tc>
          <w:tcPr>
            <w:tcW w:w="0" w:type="auto"/>
          </w:tcPr>
          <w:p w14:paraId="2895D993" w14:textId="77777777" w:rsidR="00CC3D69" w:rsidRDefault="00CC3D69" w:rsidP="00165D64">
            <w:pPr>
              <w:pStyle w:val="Compact"/>
              <w:jc w:val="center"/>
            </w:pPr>
            <w:r>
              <w:t>0.388</w:t>
            </w:r>
          </w:p>
        </w:tc>
        <w:tc>
          <w:tcPr>
            <w:tcW w:w="0" w:type="auto"/>
          </w:tcPr>
          <w:p w14:paraId="17C8A696" w14:textId="77777777" w:rsidR="00CC3D69" w:rsidRDefault="00CC3D69" w:rsidP="00165D64">
            <w:pPr>
              <w:pStyle w:val="Compact"/>
              <w:jc w:val="center"/>
            </w:pPr>
            <w:r>
              <w:t>0.200</w:t>
            </w:r>
          </w:p>
        </w:tc>
        <w:tc>
          <w:tcPr>
            <w:tcW w:w="0" w:type="auto"/>
          </w:tcPr>
          <w:p w14:paraId="07AB753A" w14:textId="77777777" w:rsidR="00CC3D69" w:rsidRDefault="00CC3D69" w:rsidP="00165D64">
            <w:pPr>
              <w:pStyle w:val="Compact"/>
              <w:jc w:val="center"/>
            </w:pPr>
            <w:r>
              <w:t>0.595</w:t>
            </w:r>
          </w:p>
        </w:tc>
      </w:tr>
      <w:tr w:rsidR="00CC3D69" w14:paraId="36C015AC" w14:textId="77777777" w:rsidTr="00165D64">
        <w:tc>
          <w:tcPr>
            <w:tcW w:w="0" w:type="auto"/>
          </w:tcPr>
          <w:p w14:paraId="0745C070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19F43533" w14:textId="77777777" w:rsidR="00CC3D69" w:rsidRDefault="00CC3D69" w:rsidP="00165D64">
            <w:pPr>
              <w:pStyle w:val="Compact"/>
              <w:jc w:val="center"/>
            </w:pPr>
            <w:r>
              <w:t>STR</w:t>
            </w:r>
          </w:p>
        </w:tc>
        <w:tc>
          <w:tcPr>
            <w:tcW w:w="0" w:type="auto"/>
          </w:tcPr>
          <w:p w14:paraId="48A994F5" w14:textId="77777777" w:rsidR="00CC3D69" w:rsidRDefault="00CC3D69" w:rsidP="00165D64">
            <w:pPr>
              <w:pStyle w:val="Compact"/>
              <w:jc w:val="center"/>
            </w:pPr>
            <w:r>
              <w:t>0.523</w:t>
            </w:r>
          </w:p>
        </w:tc>
        <w:tc>
          <w:tcPr>
            <w:tcW w:w="0" w:type="auto"/>
          </w:tcPr>
          <w:p w14:paraId="2CC45405" w14:textId="77777777" w:rsidR="00CC3D69" w:rsidRDefault="00CC3D69" w:rsidP="00165D64">
            <w:pPr>
              <w:pStyle w:val="Compact"/>
              <w:jc w:val="center"/>
            </w:pPr>
            <w:r>
              <w:t>0.308</w:t>
            </w:r>
          </w:p>
        </w:tc>
        <w:tc>
          <w:tcPr>
            <w:tcW w:w="0" w:type="auto"/>
          </w:tcPr>
          <w:p w14:paraId="02D81591" w14:textId="77777777" w:rsidR="00CC3D69" w:rsidRDefault="00CC3D69" w:rsidP="00165D64">
            <w:pPr>
              <w:pStyle w:val="Compact"/>
              <w:jc w:val="center"/>
            </w:pPr>
            <w:r>
              <w:t>0.734</w:t>
            </w:r>
          </w:p>
        </w:tc>
      </w:tr>
    </w:tbl>
    <w:p w14:paraId="585712D2" w14:textId="03C597F5" w:rsidR="006552A2" w:rsidRPr="00493D09" w:rsidRDefault="00493D09" w:rsidP="00CC3D69">
      <w:pPr>
        <w:pStyle w:val="Corpsdetexte"/>
        <w:rPr>
          <w:b/>
          <w:bCs/>
        </w:rPr>
      </w:pPr>
      <w:r w:rsidRPr="00EA4636">
        <w:rPr>
          <w:b/>
          <w:bCs/>
        </w:rPr>
        <w:lastRenderedPageBreak/>
        <w:t xml:space="preserve">EXTENDED TABLE FOR FIGURE </w:t>
      </w:r>
      <w:r>
        <w:rPr>
          <w:b/>
          <w:bCs/>
        </w:rPr>
        <w:t>3D</w:t>
      </w:r>
    </w:p>
    <w:p w14:paraId="28D750FD" w14:textId="26A72531" w:rsidR="00CC3D69" w:rsidRPr="00493D09" w:rsidRDefault="00CC3D69" w:rsidP="00CC3D69">
      <w:pPr>
        <w:pStyle w:val="Corpsdetexte"/>
        <w:rPr>
          <w:b/>
          <w:bCs/>
        </w:rPr>
      </w:pPr>
      <w:r w:rsidRPr="006552A2">
        <w:rPr>
          <w:b/>
          <w:bCs/>
        </w:rPr>
        <w:t>200 micromoll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1"/>
        <w:gridCol w:w="1285"/>
        <w:gridCol w:w="1214"/>
        <w:gridCol w:w="1308"/>
        <w:gridCol w:w="1375"/>
      </w:tblGrid>
      <w:tr w:rsidR="00CC3D69" w14:paraId="3B830210" w14:textId="77777777" w:rsidTr="00165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4AB94D" w14:textId="77777777" w:rsidR="00CC3D69" w:rsidRDefault="00CC3D69" w:rsidP="00165D64">
            <w:pPr>
              <w:pStyle w:val="Compact"/>
              <w:jc w:val="center"/>
            </w:pPr>
            <w:r>
              <w:t>control_group</w:t>
            </w:r>
          </w:p>
        </w:tc>
        <w:tc>
          <w:tcPr>
            <w:tcW w:w="0" w:type="auto"/>
          </w:tcPr>
          <w:p w14:paraId="38B3A314" w14:textId="77777777" w:rsidR="00CC3D69" w:rsidRDefault="00CC3D69" w:rsidP="00165D64">
            <w:pPr>
              <w:pStyle w:val="Compact"/>
              <w:jc w:val="center"/>
            </w:pPr>
            <w:r>
              <w:t>test_group</w:t>
            </w:r>
          </w:p>
        </w:tc>
        <w:tc>
          <w:tcPr>
            <w:tcW w:w="0" w:type="auto"/>
          </w:tcPr>
          <w:p w14:paraId="5E840384" w14:textId="77777777" w:rsidR="00CC3D69" w:rsidRDefault="00CC3D69" w:rsidP="00165D64">
            <w:pPr>
              <w:pStyle w:val="Compact"/>
              <w:jc w:val="center"/>
            </w:pPr>
            <w:r>
              <w:t>difference</w:t>
            </w:r>
          </w:p>
        </w:tc>
        <w:tc>
          <w:tcPr>
            <w:tcW w:w="0" w:type="auto"/>
          </w:tcPr>
          <w:p w14:paraId="0987C336" w14:textId="77777777" w:rsidR="00CC3D69" w:rsidRDefault="00CC3D69" w:rsidP="00165D64">
            <w:pPr>
              <w:pStyle w:val="Compact"/>
              <w:jc w:val="center"/>
            </w:pPr>
            <w:r>
              <w:t>bca_ci_low</w:t>
            </w:r>
          </w:p>
        </w:tc>
        <w:tc>
          <w:tcPr>
            <w:tcW w:w="0" w:type="auto"/>
          </w:tcPr>
          <w:p w14:paraId="3858A371" w14:textId="77777777" w:rsidR="00CC3D69" w:rsidRDefault="00CC3D69" w:rsidP="00165D64">
            <w:pPr>
              <w:pStyle w:val="Compact"/>
              <w:jc w:val="center"/>
            </w:pPr>
            <w:r>
              <w:t>bca_ci_high</w:t>
            </w:r>
          </w:p>
        </w:tc>
      </w:tr>
      <w:tr w:rsidR="00CC3D69" w14:paraId="7E550A10" w14:textId="77777777" w:rsidTr="00165D64">
        <w:tc>
          <w:tcPr>
            <w:tcW w:w="0" w:type="auto"/>
          </w:tcPr>
          <w:p w14:paraId="2BF2FBC0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23B0C9B9" w14:textId="77777777" w:rsidR="00CC3D69" w:rsidRDefault="00CC3D69" w:rsidP="00165D64">
            <w:pPr>
              <w:pStyle w:val="Compact"/>
              <w:jc w:val="center"/>
            </w:pPr>
            <w:r>
              <w:t>VTA</w:t>
            </w:r>
          </w:p>
        </w:tc>
        <w:tc>
          <w:tcPr>
            <w:tcW w:w="0" w:type="auto"/>
          </w:tcPr>
          <w:p w14:paraId="503770EF" w14:textId="77777777" w:rsidR="00CC3D69" w:rsidRDefault="00CC3D69" w:rsidP="00165D64">
            <w:pPr>
              <w:pStyle w:val="Compact"/>
              <w:jc w:val="center"/>
            </w:pPr>
            <w:r>
              <w:t>0.387</w:t>
            </w:r>
          </w:p>
        </w:tc>
        <w:tc>
          <w:tcPr>
            <w:tcW w:w="0" w:type="auto"/>
          </w:tcPr>
          <w:p w14:paraId="79F45989" w14:textId="77777777" w:rsidR="00CC3D69" w:rsidRDefault="00CC3D69" w:rsidP="00165D64">
            <w:pPr>
              <w:pStyle w:val="Compact"/>
              <w:jc w:val="center"/>
            </w:pPr>
            <w:r>
              <w:t>0.139</w:t>
            </w:r>
          </w:p>
        </w:tc>
        <w:tc>
          <w:tcPr>
            <w:tcW w:w="0" w:type="auto"/>
          </w:tcPr>
          <w:p w14:paraId="2E1BDF5F" w14:textId="77777777" w:rsidR="00CC3D69" w:rsidRDefault="00CC3D69" w:rsidP="00165D64">
            <w:pPr>
              <w:pStyle w:val="Compact"/>
              <w:jc w:val="center"/>
            </w:pPr>
            <w:r>
              <w:t>0.611</w:t>
            </w:r>
          </w:p>
        </w:tc>
      </w:tr>
      <w:tr w:rsidR="00CC3D69" w14:paraId="03363144" w14:textId="77777777" w:rsidTr="00165D64">
        <w:tc>
          <w:tcPr>
            <w:tcW w:w="0" w:type="auto"/>
          </w:tcPr>
          <w:p w14:paraId="1F6FFDC1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266684FF" w14:textId="77777777" w:rsidR="00CC3D69" w:rsidRDefault="00CC3D69" w:rsidP="00165D64">
            <w:pPr>
              <w:pStyle w:val="Compact"/>
              <w:jc w:val="center"/>
            </w:pPr>
            <w:r>
              <w:t>LC</w:t>
            </w:r>
          </w:p>
        </w:tc>
        <w:tc>
          <w:tcPr>
            <w:tcW w:w="0" w:type="auto"/>
          </w:tcPr>
          <w:p w14:paraId="4608E0BC" w14:textId="77777777" w:rsidR="00CC3D69" w:rsidRDefault="00CC3D69" w:rsidP="00165D64">
            <w:pPr>
              <w:pStyle w:val="Compact"/>
              <w:jc w:val="center"/>
            </w:pPr>
            <w:r>
              <w:t>-0.105</w:t>
            </w:r>
          </w:p>
        </w:tc>
        <w:tc>
          <w:tcPr>
            <w:tcW w:w="0" w:type="auto"/>
          </w:tcPr>
          <w:p w14:paraId="5DA26BAE" w14:textId="77777777" w:rsidR="00CC3D69" w:rsidRDefault="00CC3D69" w:rsidP="00165D64">
            <w:pPr>
              <w:pStyle w:val="Compact"/>
              <w:jc w:val="center"/>
            </w:pPr>
            <w:r>
              <w:t>-0.268</w:t>
            </w:r>
          </w:p>
        </w:tc>
        <w:tc>
          <w:tcPr>
            <w:tcW w:w="0" w:type="auto"/>
          </w:tcPr>
          <w:p w14:paraId="3B09D4D1" w14:textId="77777777" w:rsidR="00CC3D69" w:rsidRDefault="00CC3D69" w:rsidP="00165D64">
            <w:pPr>
              <w:pStyle w:val="Compact"/>
              <w:jc w:val="center"/>
            </w:pPr>
            <w:r>
              <w:t>-0.011</w:t>
            </w:r>
          </w:p>
        </w:tc>
      </w:tr>
      <w:tr w:rsidR="00CC3D69" w14:paraId="042A8D9F" w14:textId="77777777" w:rsidTr="00165D64">
        <w:tc>
          <w:tcPr>
            <w:tcW w:w="0" w:type="auto"/>
          </w:tcPr>
          <w:p w14:paraId="510CC14A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71600794" w14:textId="77777777" w:rsidR="00CC3D69" w:rsidRDefault="00CC3D69" w:rsidP="00165D64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</w:tcPr>
          <w:p w14:paraId="0C0FA57D" w14:textId="77777777" w:rsidR="00CC3D69" w:rsidRDefault="00CC3D69" w:rsidP="00165D64">
            <w:pPr>
              <w:pStyle w:val="Compact"/>
              <w:jc w:val="center"/>
            </w:pPr>
            <w:r>
              <w:t>0.024</w:t>
            </w:r>
          </w:p>
        </w:tc>
        <w:tc>
          <w:tcPr>
            <w:tcW w:w="0" w:type="auto"/>
          </w:tcPr>
          <w:p w14:paraId="4F4C7577" w14:textId="77777777" w:rsidR="00CC3D69" w:rsidRDefault="00CC3D69" w:rsidP="00165D64">
            <w:pPr>
              <w:pStyle w:val="Compact"/>
              <w:jc w:val="center"/>
            </w:pPr>
            <w:r>
              <w:t>-0.151</w:t>
            </w:r>
          </w:p>
        </w:tc>
        <w:tc>
          <w:tcPr>
            <w:tcW w:w="0" w:type="auto"/>
          </w:tcPr>
          <w:p w14:paraId="434333E4" w14:textId="77777777" w:rsidR="00CC3D69" w:rsidRDefault="00CC3D69" w:rsidP="00165D64">
            <w:pPr>
              <w:pStyle w:val="Compact"/>
              <w:jc w:val="center"/>
            </w:pPr>
            <w:r>
              <w:t>0.163</w:t>
            </w:r>
          </w:p>
        </w:tc>
      </w:tr>
      <w:tr w:rsidR="00CC3D69" w14:paraId="7CB47029" w14:textId="77777777" w:rsidTr="00165D64">
        <w:tc>
          <w:tcPr>
            <w:tcW w:w="0" w:type="auto"/>
          </w:tcPr>
          <w:p w14:paraId="6F87AD6E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4315364B" w14:textId="77777777" w:rsidR="00CC3D69" w:rsidRDefault="00CC3D69" w:rsidP="00165D64">
            <w:pPr>
              <w:pStyle w:val="Compact"/>
              <w:jc w:val="center"/>
            </w:pPr>
            <w:r>
              <w:t>DMV</w:t>
            </w:r>
          </w:p>
        </w:tc>
        <w:tc>
          <w:tcPr>
            <w:tcW w:w="0" w:type="auto"/>
          </w:tcPr>
          <w:p w14:paraId="1FD0B34A" w14:textId="77777777" w:rsidR="00CC3D69" w:rsidRDefault="00CC3D69" w:rsidP="00165D64">
            <w:pPr>
              <w:pStyle w:val="Compact"/>
              <w:jc w:val="center"/>
            </w:pPr>
            <w:r>
              <w:t>0.342</w:t>
            </w:r>
          </w:p>
        </w:tc>
        <w:tc>
          <w:tcPr>
            <w:tcW w:w="0" w:type="auto"/>
          </w:tcPr>
          <w:p w14:paraId="247AE1C5" w14:textId="77777777" w:rsidR="00CC3D69" w:rsidRDefault="00CC3D69" w:rsidP="00165D64">
            <w:pPr>
              <w:pStyle w:val="Compact"/>
              <w:jc w:val="center"/>
            </w:pPr>
            <w:r>
              <w:t>0.146</w:t>
            </w:r>
          </w:p>
        </w:tc>
        <w:tc>
          <w:tcPr>
            <w:tcW w:w="0" w:type="auto"/>
          </w:tcPr>
          <w:p w14:paraId="19340BC6" w14:textId="77777777" w:rsidR="00CC3D69" w:rsidRDefault="00CC3D69" w:rsidP="00165D64">
            <w:pPr>
              <w:pStyle w:val="Compact"/>
              <w:jc w:val="center"/>
            </w:pPr>
            <w:r>
              <w:t>0.507</w:t>
            </w:r>
          </w:p>
        </w:tc>
      </w:tr>
      <w:tr w:rsidR="00CC3D69" w14:paraId="27933008" w14:textId="77777777" w:rsidTr="00165D64">
        <w:tc>
          <w:tcPr>
            <w:tcW w:w="0" w:type="auto"/>
          </w:tcPr>
          <w:p w14:paraId="313FCECE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77ED7CB0" w14:textId="77777777" w:rsidR="00CC3D69" w:rsidRDefault="00CC3D69" w:rsidP="00165D64">
            <w:pPr>
              <w:pStyle w:val="Compact"/>
              <w:jc w:val="center"/>
            </w:pPr>
            <w:r>
              <w:t>XII</w:t>
            </w:r>
          </w:p>
        </w:tc>
        <w:tc>
          <w:tcPr>
            <w:tcW w:w="0" w:type="auto"/>
          </w:tcPr>
          <w:p w14:paraId="6CD5738E" w14:textId="77777777" w:rsidR="00CC3D69" w:rsidRDefault="00CC3D69" w:rsidP="00165D64">
            <w:pPr>
              <w:pStyle w:val="Compact"/>
              <w:jc w:val="center"/>
            </w:pPr>
            <w:r>
              <w:t>0.365</w:t>
            </w:r>
          </w:p>
        </w:tc>
        <w:tc>
          <w:tcPr>
            <w:tcW w:w="0" w:type="auto"/>
          </w:tcPr>
          <w:p w14:paraId="53BF0618" w14:textId="77777777" w:rsidR="00CC3D69" w:rsidRDefault="00CC3D69" w:rsidP="00165D64">
            <w:pPr>
              <w:pStyle w:val="Compact"/>
              <w:jc w:val="center"/>
            </w:pPr>
            <w:r>
              <w:t>0.170</w:t>
            </w:r>
          </w:p>
        </w:tc>
        <w:tc>
          <w:tcPr>
            <w:tcW w:w="0" w:type="auto"/>
          </w:tcPr>
          <w:p w14:paraId="6259BC21" w14:textId="77777777" w:rsidR="00CC3D69" w:rsidRDefault="00CC3D69" w:rsidP="00165D64">
            <w:pPr>
              <w:pStyle w:val="Compact"/>
              <w:jc w:val="center"/>
            </w:pPr>
            <w:r>
              <w:t>0.534</w:t>
            </w:r>
          </w:p>
        </w:tc>
      </w:tr>
      <w:tr w:rsidR="00CC3D69" w14:paraId="28DF0DD7" w14:textId="77777777" w:rsidTr="00165D64">
        <w:tc>
          <w:tcPr>
            <w:tcW w:w="0" w:type="auto"/>
          </w:tcPr>
          <w:p w14:paraId="54A667EA" w14:textId="77777777" w:rsidR="00CC3D69" w:rsidRDefault="00CC3D69" w:rsidP="00165D64">
            <w:pPr>
              <w:pStyle w:val="Compact"/>
              <w:jc w:val="center"/>
            </w:pPr>
            <w:r>
              <w:t>SN</w:t>
            </w:r>
          </w:p>
        </w:tc>
        <w:tc>
          <w:tcPr>
            <w:tcW w:w="0" w:type="auto"/>
          </w:tcPr>
          <w:p w14:paraId="0EED6104" w14:textId="77777777" w:rsidR="00CC3D69" w:rsidRDefault="00CC3D69" w:rsidP="00165D64">
            <w:pPr>
              <w:pStyle w:val="Compact"/>
              <w:jc w:val="center"/>
            </w:pPr>
            <w:r>
              <w:t>STR</w:t>
            </w:r>
          </w:p>
        </w:tc>
        <w:tc>
          <w:tcPr>
            <w:tcW w:w="0" w:type="auto"/>
          </w:tcPr>
          <w:p w14:paraId="43AF843C" w14:textId="77777777" w:rsidR="00CC3D69" w:rsidRDefault="00CC3D69" w:rsidP="00165D64">
            <w:pPr>
              <w:pStyle w:val="Compact"/>
              <w:jc w:val="center"/>
            </w:pPr>
            <w:r>
              <w:t>0.585</w:t>
            </w:r>
          </w:p>
        </w:tc>
        <w:tc>
          <w:tcPr>
            <w:tcW w:w="0" w:type="auto"/>
          </w:tcPr>
          <w:p w14:paraId="3F70CAF6" w14:textId="77777777" w:rsidR="00CC3D69" w:rsidRDefault="00CC3D69" w:rsidP="00165D64">
            <w:pPr>
              <w:pStyle w:val="Compact"/>
              <w:jc w:val="center"/>
            </w:pPr>
            <w:r>
              <w:t>0.322</w:t>
            </w:r>
          </w:p>
        </w:tc>
        <w:tc>
          <w:tcPr>
            <w:tcW w:w="0" w:type="auto"/>
          </w:tcPr>
          <w:p w14:paraId="65271F0C" w14:textId="77777777" w:rsidR="00CC3D69" w:rsidRDefault="00CC3D69" w:rsidP="00165D64">
            <w:pPr>
              <w:pStyle w:val="Compact"/>
              <w:jc w:val="center"/>
            </w:pPr>
            <w:r>
              <w:t>0.827</w:t>
            </w:r>
          </w:p>
        </w:tc>
      </w:tr>
    </w:tbl>
    <w:p w14:paraId="533502A7" w14:textId="77777777" w:rsidR="005D2963" w:rsidRPr="00CC3D69" w:rsidRDefault="004032BE" w:rsidP="00CC3D69"/>
    <w:sectPr w:rsidR="005D2963" w:rsidRPr="00CC3D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F Pro Text">
    <w:altName w:val="Segoe UI Symbol"/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6F0"/>
    <w:rsid w:val="00001D6C"/>
    <w:rsid w:val="000202A2"/>
    <w:rsid w:val="000218B7"/>
    <w:rsid w:val="00022B82"/>
    <w:rsid w:val="00027C97"/>
    <w:rsid w:val="00032DCA"/>
    <w:rsid w:val="00046C3B"/>
    <w:rsid w:val="0005319A"/>
    <w:rsid w:val="00055ED2"/>
    <w:rsid w:val="000620D3"/>
    <w:rsid w:val="00063A07"/>
    <w:rsid w:val="000728C2"/>
    <w:rsid w:val="000826D2"/>
    <w:rsid w:val="000915EA"/>
    <w:rsid w:val="00093440"/>
    <w:rsid w:val="00096206"/>
    <w:rsid w:val="000A30F2"/>
    <w:rsid w:val="000A745B"/>
    <w:rsid w:val="000A778A"/>
    <w:rsid w:val="000B3FD1"/>
    <w:rsid w:val="000C20AB"/>
    <w:rsid w:val="000C71FF"/>
    <w:rsid w:val="000D1DE0"/>
    <w:rsid w:val="000D2661"/>
    <w:rsid w:val="000D2DA7"/>
    <w:rsid w:val="000D4F64"/>
    <w:rsid w:val="000F2998"/>
    <w:rsid w:val="000F2B61"/>
    <w:rsid w:val="00100AFD"/>
    <w:rsid w:val="00114CC6"/>
    <w:rsid w:val="0012305B"/>
    <w:rsid w:val="00124726"/>
    <w:rsid w:val="0012754D"/>
    <w:rsid w:val="00131B73"/>
    <w:rsid w:val="001441C3"/>
    <w:rsid w:val="00193976"/>
    <w:rsid w:val="001A268C"/>
    <w:rsid w:val="001B5B79"/>
    <w:rsid w:val="001C312B"/>
    <w:rsid w:val="001C3596"/>
    <w:rsid w:val="001C4145"/>
    <w:rsid w:val="001C73FE"/>
    <w:rsid w:val="001E60AE"/>
    <w:rsid w:val="001E63E1"/>
    <w:rsid w:val="001F2AF9"/>
    <w:rsid w:val="001F2BCA"/>
    <w:rsid w:val="001F5319"/>
    <w:rsid w:val="001F790B"/>
    <w:rsid w:val="00211E55"/>
    <w:rsid w:val="0022057E"/>
    <w:rsid w:val="00222A96"/>
    <w:rsid w:val="00226AC5"/>
    <w:rsid w:val="0022745D"/>
    <w:rsid w:val="00231202"/>
    <w:rsid w:val="00233147"/>
    <w:rsid w:val="00254C0F"/>
    <w:rsid w:val="00275DE5"/>
    <w:rsid w:val="002967F6"/>
    <w:rsid w:val="00297F15"/>
    <w:rsid w:val="002C06A3"/>
    <w:rsid w:val="002C1C38"/>
    <w:rsid w:val="002C517D"/>
    <w:rsid w:val="002D0CBC"/>
    <w:rsid w:val="002D3DD0"/>
    <w:rsid w:val="002F218E"/>
    <w:rsid w:val="002F734F"/>
    <w:rsid w:val="00301FD5"/>
    <w:rsid w:val="00312729"/>
    <w:rsid w:val="0034116D"/>
    <w:rsid w:val="00342F97"/>
    <w:rsid w:val="0034641E"/>
    <w:rsid w:val="003536F0"/>
    <w:rsid w:val="0036760A"/>
    <w:rsid w:val="0038712F"/>
    <w:rsid w:val="003A2497"/>
    <w:rsid w:val="003A3724"/>
    <w:rsid w:val="003A4296"/>
    <w:rsid w:val="003B0A25"/>
    <w:rsid w:val="003B1ACE"/>
    <w:rsid w:val="003B2BE4"/>
    <w:rsid w:val="003B3326"/>
    <w:rsid w:val="003D5610"/>
    <w:rsid w:val="003F79C0"/>
    <w:rsid w:val="004032BE"/>
    <w:rsid w:val="00405646"/>
    <w:rsid w:val="00413D48"/>
    <w:rsid w:val="00432F46"/>
    <w:rsid w:val="00435E5B"/>
    <w:rsid w:val="00454CE8"/>
    <w:rsid w:val="00476FFE"/>
    <w:rsid w:val="004846F6"/>
    <w:rsid w:val="0049033A"/>
    <w:rsid w:val="00493921"/>
    <w:rsid w:val="00493D09"/>
    <w:rsid w:val="004B2CD0"/>
    <w:rsid w:val="004F4A76"/>
    <w:rsid w:val="004F577B"/>
    <w:rsid w:val="004F7013"/>
    <w:rsid w:val="00505B8B"/>
    <w:rsid w:val="00543EF5"/>
    <w:rsid w:val="005453DC"/>
    <w:rsid w:val="00547235"/>
    <w:rsid w:val="00556E0D"/>
    <w:rsid w:val="00557C74"/>
    <w:rsid w:val="00562CE3"/>
    <w:rsid w:val="005646D8"/>
    <w:rsid w:val="0058745C"/>
    <w:rsid w:val="00587722"/>
    <w:rsid w:val="00590998"/>
    <w:rsid w:val="005A4856"/>
    <w:rsid w:val="005A7993"/>
    <w:rsid w:val="005B22E0"/>
    <w:rsid w:val="005B349E"/>
    <w:rsid w:val="005C5285"/>
    <w:rsid w:val="005C77C8"/>
    <w:rsid w:val="005E4107"/>
    <w:rsid w:val="006003DF"/>
    <w:rsid w:val="00636C30"/>
    <w:rsid w:val="006552A2"/>
    <w:rsid w:val="00656F3C"/>
    <w:rsid w:val="00666981"/>
    <w:rsid w:val="006740D5"/>
    <w:rsid w:val="0068000E"/>
    <w:rsid w:val="0068190E"/>
    <w:rsid w:val="006A1EAD"/>
    <w:rsid w:val="006A7C11"/>
    <w:rsid w:val="006B0290"/>
    <w:rsid w:val="006B0792"/>
    <w:rsid w:val="006B07A8"/>
    <w:rsid w:val="006C44A6"/>
    <w:rsid w:val="006C570B"/>
    <w:rsid w:val="006F2C50"/>
    <w:rsid w:val="006F2CDA"/>
    <w:rsid w:val="006F45CF"/>
    <w:rsid w:val="006F5652"/>
    <w:rsid w:val="00710CBD"/>
    <w:rsid w:val="00717824"/>
    <w:rsid w:val="00725E53"/>
    <w:rsid w:val="00735E25"/>
    <w:rsid w:val="00744906"/>
    <w:rsid w:val="00750A09"/>
    <w:rsid w:val="0075271F"/>
    <w:rsid w:val="007559CC"/>
    <w:rsid w:val="00756E69"/>
    <w:rsid w:val="00756E7A"/>
    <w:rsid w:val="00763CE8"/>
    <w:rsid w:val="00771185"/>
    <w:rsid w:val="00777957"/>
    <w:rsid w:val="00782B49"/>
    <w:rsid w:val="007A0561"/>
    <w:rsid w:val="007C2F11"/>
    <w:rsid w:val="007C3CF0"/>
    <w:rsid w:val="007C49A7"/>
    <w:rsid w:val="007E03A2"/>
    <w:rsid w:val="007E5DF7"/>
    <w:rsid w:val="007F03F9"/>
    <w:rsid w:val="007F6C3A"/>
    <w:rsid w:val="00804F0F"/>
    <w:rsid w:val="0081257E"/>
    <w:rsid w:val="008242B8"/>
    <w:rsid w:val="008311C5"/>
    <w:rsid w:val="00847D9B"/>
    <w:rsid w:val="00870295"/>
    <w:rsid w:val="00877FEA"/>
    <w:rsid w:val="008827DD"/>
    <w:rsid w:val="0088559E"/>
    <w:rsid w:val="008877C1"/>
    <w:rsid w:val="008B08CF"/>
    <w:rsid w:val="008B3258"/>
    <w:rsid w:val="008C21E7"/>
    <w:rsid w:val="008C2FC6"/>
    <w:rsid w:val="008C3CD4"/>
    <w:rsid w:val="008D4005"/>
    <w:rsid w:val="008E0181"/>
    <w:rsid w:val="008E0648"/>
    <w:rsid w:val="008E1E47"/>
    <w:rsid w:val="008F3F59"/>
    <w:rsid w:val="008F518D"/>
    <w:rsid w:val="0090490C"/>
    <w:rsid w:val="00927959"/>
    <w:rsid w:val="00935BED"/>
    <w:rsid w:val="009410B8"/>
    <w:rsid w:val="009477E1"/>
    <w:rsid w:val="009507AB"/>
    <w:rsid w:val="009822EA"/>
    <w:rsid w:val="00995533"/>
    <w:rsid w:val="009C00C2"/>
    <w:rsid w:val="009D086D"/>
    <w:rsid w:val="009D36E5"/>
    <w:rsid w:val="009D427F"/>
    <w:rsid w:val="009F51DF"/>
    <w:rsid w:val="009F7F95"/>
    <w:rsid w:val="00A06A66"/>
    <w:rsid w:val="00A13027"/>
    <w:rsid w:val="00A22E54"/>
    <w:rsid w:val="00A34E8E"/>
    <w:rsid w:val="00A41F24"/>
    <w:rsid w:val="00A43AB5"/>
    <w:rsid w:val="00A445F3"/>
    <w:rsid w:val="00A74EF2"/>
    <w:rsid w:val="00A77E36"/>
    <w:rsid w:val="00A846E3"/>
    <w:rsid w:val="00AC001F"/>
    <w:rsid w:val="00AD0C7E"/>
    <w:rsid w:val="00AD4255"/>
    <w:rsid w:val="00AE0161"/>
    <w:rsid w:val="00AF553A"/>
    <w:rsid w:val="00B2419D"/>
    <w:rsid w:val="00B24501"/>
    <w:rsid w:val="00B2679E"/>
    <w:rsid w:val="00B30FDA"/>
    <w:rsid w:val="00B40DA7"/>
    <w:rsid w:val="00B46E35"/>
    <w:rsid w:val="00B51827"/>
    <w:rsid w:val="00B52F00"/>
    <w:rsid w:val="00B603C9"/>
    <w:rsid w:val="00B60C42"/>
    <w:rsid w:val="00B85329"/>
    <w:rsid w:val="00B9701D"/>
    <w:rsid w:val="00BB2B54"/>
    <w:rsid w:val="00BC2F70"/>
    <w:rsid w:val="00BE3636"/>
    <w:rsid w:val="00BF1A99"/>
    <w:rsid w:val="00BF2EC0"/>
    <w:rsid w:val="00BF4E66"/>
    <w:rsid w:val="00C00989"/>
    <w:rsid w:val="00C35BEF"/>
    <w:rsid w:val="00C41AAD"/>
    <w:rsid w:val="00C51967"/>
    <w:rsid w:val="00C52DA7"/>
    <w:rsid w:val="00C540F8"/>
    <w:rsid w:val="00C71A2B"/>
    <w:rsid w:val="00C7215F"/>
    <w:rsid w:val="00C76C37"/>
    <w:rsid w:val="00C804F6"/>
    <w:rsid w:val="00C84E4C"/>
    <w:rsid w:val="00C855B4"/>
    <w:rsid w:val="00C863C7"/>
    <w:rsid w:val="00C937DE"/>
    <w:rsid w:val="00CB690C"/>
    <w:rsid w:val="00CB7C72"/>
    <w:rsid w:val="00CC3D69"/>
    <w:rsid w:val="00CC6C73"/>
    <w:rsid w:val="00CD3C88"/>
    <w:rsid w:val="00CD3FE3"/>
    <w:rsid w:val="00CD738A"/>
    <w:rsid w:val="00CF55FF"/>
    <w:rsid w:val="00D00246"/>
    <w:rsid w:val="00D01C02"/>
    <w:rsid w:val="00D02B24"/>
    <w:rsid w:val="00D062FB"/>
    <w:rsid w:val="00D20310"/>
    <w:rsid w:val="00D274DA"/>
    <w:rsid w:val="00D30BD3"/>
    <w:rsid w:val="00D52FF6"/>
    <w:rsid w:val="00D7158E"/>
    <w:rsid w:val="00D749CF"/>
    <w:rsid w:val="00D84162"/>
    <w:rsid w:val="00D92D80"/>
    <w:rsid w:val="00DC0D68"/>
    <w:rsid w:val="00DC5674"/>
    <w:rsid w:val="00DD0636"/>
    <w:rsid w:val="00DD1356"/>
    <w:rsid w:val="00DD6509"/>
    <w:rsid w:val="00DF243A"/>
    <w:rsid w:val="00DF64CB"/>
    <w:rsid w:val="00E01B62"/>
    <w:rsid w:val="00E127C4"/>
    <w:rsid w:val="00E12805"/>
    <w:rsid w:val="00E14F14"/>
    <w:rsid w:val="00E32BD6"/>
    <w:rsid w:val="00E36EDC"/>
    <w:rsid w:val="00E4546D"/>
    <w:rsid w:val="00E461EF"/>
    <w:rsid w:val="00E51A8F"/>
    <w:rsid w:val="00E51FB3"/>
    <w:rsid w:val="00E60246"/>
    <w:rsid w:val="00E61363"/>
    <w:rsid w:val="00E64916"/>
    <w:rsid w:val="00E80419"/>
    <w:rsid w:val="00EA3A8A"/>
    <w:rsid w:val="00EA6CF2"/>
    <w:rsid w:val="00EB1A7A"/>
    <w:rsid w:val="00EE04D9"/>
    <w:rsid w:val="00EE16E4"/>
    <w:rsid w:val="00EE4945"/>
    <w:rsid w:val="00EF0449"/>
    <w:rsid w:val="00EF52C1"/>
    <w:rsid w:val="00F05975"/>
    <w:rsid w:val="00F13E73"/>
    <w:rsid w:val="00F21F6F"/>
    <w:rsid w:val="00F30540"/>
    <w:rsid w:val="00F36AC7"/>
    <w:rsid w:val="00F402DF"/>
    <w:rsid w:val="00F40481"/>
    <w:rsid w:val="00F44A0F"/>
    <w:rsid w:val="00F44C48"/>
    <w:rsid w:val="00F54641"/>
    <w:rsid w:val="00F554B1"/>
    <w:rsid w:val="00F64037"/>
    <w:rsid w:val="00F65627"/>
    <w:rsid w:val="00F70448"/>
    <w:rsid w:val="00F8026B"/>
    <w:rsid w:val="00F8284A"/>
    <w:rsid w:val="00F90E40"/>
    <w:rsid w:val="00F935DD"/>
    <w:rsid w:val="00FB0001"/>
    <w:rsid w:val="00FB2C6D"/>
    <w:rsid w:val="00FC2552"/>
    <w:rsid w:val="00FC53AB"/>
    <w:rsid w:val="00FD0292"/>
    <w:rsid w:val="00FD3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7A7C0F"/>
  <w15:chartTrackingRefBased/>
  <w15:docId w15:val="{45D2DD20-FD4D-DF43-B0CC-145EDCAAC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6F0"/>
    <w:pPr>
      <w:spacing w:after="200"/>
    </w:pPr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HESIS">
    <w:name w:val="THESIS"/>
    <w:basedOn w:val="Retrait1religne"/>
    <w:autoRedefine/>
    <w:qFormat/>
    <w:rsid w:val="0075271F"/>
    <w:pPr>
      <w:ind w:firstLine="0"/>
      <w:jc w:val="both"/>
    </w:pPr>
    <w:rPr>
      <w:rFonts w:cstheme="majorBidi"/>
      <w:b/>
      <w:bCs/>
      <w:sz w:val="28"/>
      <w:szCs w:val="28"/>
    </w:rPr>
  </w:style>
  <w:style w:type="paragraph" w:styleId="Corpsdetexte">
    <w:name w:val="Body Text"/>
    <w:basedOn w:val="Normal"/>
    <w:link w:val="CorpsdetexteCar"/>
    <w:unhideWhenUsed/>
    <w:qFormat/>
    <w:rsid w:val="0075271F"/>
    <w:pPr>
      <w:spacing w:after="120" w:line="360" w:lineRule="auto"/>
    </w:pPr>
    <w:rPr>
      <w:rFonts w:ascii="SF Pro Text" w:eastAsiaTheme="minorEastAsia" w:hAnsi="SF Pro Text"/>
      <w:sz w:val="22"/>
      <w:lang w:val="en-GB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75271F"/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75271F"/>
    <w:pPr>
      <w:spacing w:after="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75271F"/>
  </w:style>
  <w:style w:type="paragraph" w:customStyle="1" w:styleId="Quotededicate">
    <w:name w:val="Quote  / dedicate"/>
    <w:basedOn w:val="Normal"/>
    <w:rsid w:val="000D2DA7"/>
    <w:pPr>
      <w:spacing w:before="120" w:after="120"/>
      <w:ind w:firstLine="720"/>
      <w:jc w:val="right"/>
    </w:pPr>
    <w:rPr>
      <w:i/>
      <w:iCs/>
      <w:lang w:eastAsia="ja-JP"/>
    </w:rPr>
  </w:style>
  <w:style w:type="paragraph" w:customStyle="1" w:styleId="FirstParagraph">
    <w:name w:val="First Paragraph"/>
    <w:basedOn w:val="Corpsdetexte"/>
    <w:next w:val="Corpsdetexte"/>
    <w:qFormat/>
    <w:rsid w:val="003536F0"/>
    <w:pPr>
      <w:spacing w:before="180" w:after="180" w:line="240" w:lineRule="auto"/>
    </w:pPr>
    <w:rPr>
      <w:rFonts w:asciiTheme="minorHAnsi" w:eastAsiaTheme="minorHAnsi" w:hAnsiTheme="minorHAnsi"/>
      <w:sz w:val="24"/>
      <w:lang w:val="en-US"/>
    </w:rPr>
  </w:style>
  <w:style w:type="paragraph" w:customStyle="1" w:styleId="Compact">
    <w:name w:val="Compact"/>
    <w:basedOn w:val="Corpsdetexte"/>
    <w:qFormat/>
    <w:rsid w:val="003536F0"/>
    <w:pPr>
      <w:spacing w:before="36" w:after="36" w:line="240" w:lineRule="auto"/>
    </w:pPr>
    <w:rPr>
      <w:rFonts w:asciiTheme="minorHAnsi" w:eastAsiaTheme="minorHAnsi" w:hAnsiTheme="minorHAnsi"/>
      <w:sz w:val="24"/>
      <w:lang w:val="en-US"/>
    </w:rPr>
  </w:style>
  <w:style w:type="table" w:customStyle="1" w:styleId="Table">
    <w:name w:val="Table"/>
    <w:semiHidden/>
    <w:unhideWhenUsed/>
    <w:qFormat/>
    <w:rsid w:val="003536F0"/>
    <w:pPr>
      <w:spacing w:after="200"/>
    </w:pPr>
    <w:rPr>
      <w:sz w:val="20"/>
      <w:szCs w:val="20"/>
      <w:lang w:val="en-US" w:eastAsia="fr-C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Policepardfaut"/>
    <w:link w:val="SourceCode"/>
    <w:rsid w:val="003536F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536F0"/>
    <w:pPr>
      <w:shd w:val="clear" w:color="auto" w:fill="F8F8F8"/>
      <w:wordWrap w:val="0"/>
    </w:pPr>
    <w:rPr>
      <w:rFonts w:ascii="Consolas" w:hAnsi="Consolas"/>
      <w:sz w:val="22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796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Burke</dc:creator>
  <cp:keywords/>
  <dc:description/>
  <cp:lastModifiedBy>Louis-Eric Trudeau</cp:lastModifiedBy>
  <cp:revision>6</cp:revision>
  <dcterms:created xsi:type="dcterms:W3CDTF">2022-07-21T18:11:00Z</dcterms:created>
  <dcterms:modified xsi:type="dcterms:W3CDTF">2022-07-25T09:24:00Z</dcterms:modified>
</cp:coreProperties>
</file>